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9604B6" w14:textId="5CA7EEF7" w:rsidR="00A120C7" w:rsidRPr="00A120C7" w:rsidRDefault="00A120C7" w:rsidP="0011651F">
      <w:pPr>
        <w:pStyle w:val="Heading1"/>
        <w:keepNext w:val="0"/>
        <w:keepLines w:val="0"/>
        <w:framePr w:wrap="around"/>
        <w:tabs>
          <w:tab w:val="left" w:pos="187"/>
        </w:tabs>
        <w:ind w:right="-6"/>
        <w:rPr>
          <w:sz w:val="10"/>
          <w:szCs w:val="10"/>
        </w:rPr>
      </w:pPr>
      <w:bookmarkStart w:id="0" w:name="_Hlk96617219"/>
      <w:bookmarkStart w:id="1" w:name="_Hlk96618060"/>
      <w:r>
        <w:tab/>
      </w:r>
    </w:p>
    <w:p w14:paraId="52523EE8" w14:textId="77777777" w:rsidR="00B21CBA" w:rsidRDefault="00B21CBA" w:rsidP="00B21CBA">
      <w:pPr>
        <w:pStyle w:val="Heading1"/>
        <w:framePr w:wrap="around"/>
      </w:pPr>
      <w:r>
        <w:t xml:space="preserve"> </w:t>
      </w:r>
      <w:r w:rsidR="00FE654D" w:rsidRPr="00B21CBA">
        <w:t xml:space="preserve">STEP 3: BIOSECURITY </w:t>
      </w:r>
      <w:r w:rsidR="00EE1EF9" w:rsidRPr="00B21CBA">
        <w:t xml:space="preserve">PLAN </w:t>
      </w:r>
      <w:r w:rsidR="00FE654D" w:rsidRPr="00B21CBA">
        <w:t xml:space="preserve">TEMPLATE – </w:t>
      </w:r>
      <w:r w:rsidRPr="00B21CBA">
        <w:t xml:space="preserve">   </w:t>
      </w:r>
    </w:p>
    <w:p w14:paraId="54FDAB71" w14:textId="29754793" w:rsidR="00FE654D" w:rsidRPr="00B21CBA" w:rsidRDefault="00B21CBA" w:rsidP="00B21CBA">
      <w:pPr>
        <w:pStyle w:val="Heading1"/>
        <w:framePr w:wrap="around"/>
      </w:pPr>
      <w:r>
        <w:t xml:space="preserve"> </w:t>
      </w:r>
      <w:r w:rsidRPr="00B21CBA">
        <w:t xml:space="preserve">LIVESTOCK AND POULTRY                                                                   </w:t>
      </w:r>
    </w:p>
    <w:p w14:paraId="61B0139A" w14:textId="6C622901" w:rsidR="00A120C7" w:rsidRPr="00A120C7" w:rsidRDefault="00A120C7" w:rsidP="00A120C7">
      <w:pPr>
        <w:pStyle w:val="Heading1"/>
        <w:framePr w:wrap="around"/>
        <w:rPr>
          <w:sz w:val="10"/>
          <w:szCs w:val="10"/>
        </w:rPr>
      </w:pPr>
    </w:p>
    <w:p w14:paraId="30714966" w14:textId="74FB30A8" w:rsidR="00183A65" w:rsidRPr="00183A65" w:rsidRDefault="00C75F5E" w:rsidP="00C75F5E">
      <w:pPr>
        <w:spacing w:before="240"/>
      </w:pPr>
      <w:r w:rsidRPr="00C75F5E">
        <w:t>Biosecurity actions are needed daily to help ensure the health of your animals. Biosecurity also protects people</w:t>
      </w:r>
      <w:r>
        <w:t xml:space="preserve"> </w:t>
      </w:r>
      <w:r w:rsidRPr="00C75F5E">
        <w:t xml:space="preserve">from diseases </w:t>
      </w:r>
      <w:r w:rsidR="00183A65" w:rsidRPr="00183A65">
        <w:t xml:space="preserve">that spread from animals to humans. </w:t>
      </w:r>
    </w:p>
    <w:p w14:paraId="6265E8DE" w14:textId="2493303B" w:rsidR="00FC718C" w:rsidRDefault="00183A65" w:rsidP="00A120C7">
      <w:r w:rsidRPr="00183A65">
        <w:t xml:space="preserve">Biosecurity plans do not have to be complex to work. A plan should address all the ways disease could enter or spread on your operation and describe actions to prevent it. </w:t>
      </w:r>
    </w:p>
    <w:p w14:paraId="0519897A" w14:textId="7C7CFF95" w:rsidR="00183A65" w:rsidRPr="00183A65" w:rsidRDefault="00183A65" w:rsidP="00FC718C">
      <w:pPr>
        <w:spacing w:before="240"/>
      </w:pPr>
      <w:r w:rsidRPr="00183A65">
        <w:t>Use this three-step process to develop your biosecurity program.</w:t>
      </w:r>
    </w:p>
    <w:p w14:paraId="3FBBC25F" w14:textId="77777777" w:rsidR="00183A65" w:rsidRPr="00183A65" w:rsidRDefault="00183A65" w:rsidP="00603276">
      <w:pPr>
        <w:pStyle w:val="ListParagraph"/>
        <w:numPr>
          <w:ilvl w:val="0"/>
          <w:numId w:val="7"/>
        </w:numPr>
      </w:pPr>
      <w:r w:rsidRPr="00603276">
        <w:rPr>
          <w:b/>
        </w:rPr>
        <w:t>Step 1</w:t>
      </w:r>
      <w:r w:rsidRPr="00183A65">
        <w:t xml:space="preserve">: Fill out the </w:t>
      </w:r>
      <w:hyperlink r:id="rId8" w:history="1">
        <w:r w:rsidRPr="00F80F9A">
          <w:rPr>
            <w:rFonts w:ascii="HelveticaNeueLT Pro 45 Lt" w:hAnsi="HelveticaNeueLT Pro 45 Lt"/>
            <w:color w:val="1E73AC"/>
            <w:u w:val="single"/>
          </w:rPr>
          <w:t>Movement Risks and Biosecurity</w:t>
        </w:r>
      </w:hyperlink>
      <w:r w:rsidRPr="00183A65">
        <w:t xml:space="preserve"> assessment. </w:t>
      </w:r>
    </w:p>
    <w:p w14:paraId="211C8111" w14:textId="77777777" w:rsidR="00183A65" w:rsidRPr="00183A65" w:rsidRDefault="00183A65" w:rsidP="00603276">
      <w:pPr>
        <w:pStyle w:val="ListParagraph"/>
        <w:numPr>
          <w:ilvl w:val="0"/>
          <w:numId w:val="7"/>
        </w:numPr>
      </w:pPr>
      <w:r w:rsidRPr="00603276">
        <w:rPr>
          <w:b/>
        </w:rPr>
        <w:t>Step 2</w:t>
      </w:r>
      <w:r w:rsidRPr="00183A65">
        <w:t xml:space="preserve">: Fill out the </w:t>
      </w:r>
      <w:hyperlink r:id="rId9" w:history="1">
        <w:r w:rsidRPr="00F80F9A">
          <w:rPr>
            <w:rFonts w:ascii="HelveticaNeueLT Pro 45 Lt" w:hAnsi="HelveticaNeueLT Pro 45 Lt"/>
            <w:color w:val="1E73AC"/>
            <w:u w:val="single"/>
          </w:rPr>
          <w:t>Self-Assessment Biosecurity Checklist</w:t>
        </w:r>
      </w:hyperlink>
      <w:r w:rsidRPr="00183A65">
        <w:t xml:space="preserve">. </w:t>
      </w:r>
    </w:p>
    <w:p w14:paraId="5D9038C0" w14:textId="77777777" w:rsidR="00183A65" w:rsidRPr="00183A65" w:rsidRDefault="00183A65" w:rsidP="00603276">
      <w:pPr>
        <w:pStyle w:val="ListParagraph"/>
        <w:numPr>
          <w:ilvl w:val="0"/>
          <w:numId w:val="7"/>
        </w:numPr>
      </w:pPr>
      <w:r w:rsidRPr="00603276">
        <w:rPr>
          <w:b/>
        </w:rPr>
        <w:t>Step 3</w:t>
      </w:r>
      <w:r w:rsidRPr="00183A65">
        <w:t xml:space="preserve">: Use this biosecurity template to write a biosecurity plan. Once written, manage biosecurity actions and train others about what is needed. </w:t>
      </w:r>
    </w:p>
    <w:p w14:paraId="0925C3A5" w14:textId="77777777" w:rsidR="00705D2A" w:rsidRPr="000C42D7" w:rsidRDefault="00183A65" w:rsidP="00FC718C">
      <w:pPr>
        <w:spacing w:before="240"/>
        <w:rPr>
          <w:i/>
        </w:rPr>
      </w:pPr>
      <w:r w:rsidRPr="000C42D7">
        <w:rPr>
          <w:i/>
        </w:rPr>
        <w:t xml:space="preserve">Customize this plan by replacing bracketed text (that looks like this [TEXT]) with information specific to your property. </w:t>
      </w:r>
    </w:p>
    <w:p w14:paraId="37B5C357" w14:textId="77777777" w:rsidR="00C75F5E" w:rsidRDefault="00F04114" w:rsidP="00FC718C">
      <w:pPr>
        <w:spacing w:before="240"/>
      </w:pPr>
      <w:hyperlink r:id="rId10" w:anchor="filter=.biosecurity_tips" w:history="1">
        <w:r w:rsidR="00E71066" w:rsidRPr="000C42D7">
          <w:rPr>
            <w:rStyle w:val="Hyperlink"/>
            <w:rFonts w:ascii="HelveticaNeueLT Pro 45 Lt" w:hAnsi="HelveticaNeueLT Pro 45 Lt"/>
            <w:color w:val="1E73AC"/>
          </w:rPr>
          <w:t xml:space="preserve">Biosecurity </w:t>
        </w:r>
        <w:r w:rsidR="00183A65" w:rsidRPr="000C42D7">
          <w:rPr>
            <w:rStyle w:val="Hyperlink"/>
            <w:rFonts w:ascii="HelveticaNeueLT Pro 45 Lt" w:hAnsi="HelveticaNeueLT Pro 45 Lt"/>
            <w:color w:val="1E73AC"/>
          </w:rPr>
          <w:t>Tip Sheets</w:t>
        </w:r>
      </w:hyperlink>
      <w:r w:rsidR="00183A65" w:rsidRPr="00183A65">
        <w:t xml:space="preserve"> provide more information to help you complete this template. </w:t>
      </w:r>
    </w:p>
    <w:p w14:paraId="0D9CD312" w14:textId="58572175" w:rsidR="00410749" w:rsidRDefault="009317C1" w:rsidP="00FC718C">
      <w:pPr>
        <w:spacing w:before="240"/>
      </w:pPr>
      <w:r>
        <w:t xml:space="preserve">Attach a labeled premises map to the end of this plan. </w:t>
      </w:r>
      <w:r w:rsidR="00410749" w:rsidRPr="00CA3083">
        <w:t xml:space="preserve">See </w:t>
      </w:r>
      <w:hyperlink r:id="rId11" w:history="1">
        <w:r w:rsidR="00410749" w:rsidRPr="00F80F9A">
          <w:rPr>
            <w:rStyle w:val="Hyperlink"/>
            <w:rFonts w:ascii="HelveticaNeueLT Pro 45 Lt" w:hAnsi="HelveticaNeueLT Pro 45 Lt"/>
            <w:color w:val="1E73AC"/>
          </w:rPr>
          <w:t>Creating a Premises Map for a Biosecurity Plan</w:t>
        </w:r>
      </w:hyperlink>
      <w:r w:rsidR="00410749">
        <w:t xml:space="preserve"> to learn how to make and label a farm/ranch map.  </w:t>
      </w:r>
    </w:p>
    <w:p w14:paraId="06CEBEE7" w14:textId="77777777" w:rsidR="00183A65" w:rsidRPr="00465783" w:rsidRDefault="00183A65" w:rsidP="00603276">
      <w:pPr>
        <w:pStyle w:val="Heading2"/>
      </w:pPr>
      <w:bookmarkStart w:id="2" w:name="_Hlk96616963"/>
      <w:r w:rsidRPr="00465783">
        <w:t>FARM/RANCH INFORMATION</w:t>
      </w:r>
    </w:p>
    <w:tbl>
      <w:tblPr>
        <w:tblStyle w:val="GridTable41"/>
        <w:tblW w:w="5000" w:type="pct"/>
        <w:tblLook w:val="0620" w:firstRow="1" w:lastRow="0" w:firstColumn="0" w:lastColumn="0" w:noHBand="1" w:noVBand="1"/>
        <w:tblCaption w:val="Farm/Ranch Information"/>
        <w:tblDescription w:val="Enter farn/ranch information here."/>
      </w:tblPr>
      <w:tblGrid>
        <w:gridCol w:w="2985"/>
        <w:gridCol w:w="7805"/>
      </w:tblGrid>
      <w:tr w:rsidR="00183A65" w:rsidRPr="00183A65" w14:paraId="106B47C0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43"/>
          <w:tblHeader/>
        </w:trPr>
        <w:tc>
          <w:tcPr>
            <w:tcW w:w="1383" w:type="pct"/>
            <w:shd w:val="clear" w:color="auto" w:fill="965802"/>
          </w:tcPr>
          <w:p w14:paraId="447E6AE0" w14:textId="77777777" w:rsidR="00183A65" w:rsidRPr="00183A65" w:rsidRDefault="00183A65" w:rsidP="00603276"/>
        </w:tc>
        <w:tc>
          <w:tcPr>
            <w:tcW w:w="3617" w:type="pct"/>
            <w:shd w:val="clear" w:color="auto" w:fill="965802"/>
          </w:tcPr>
          <w:p w14:paraId="40D6EDBD" w14:textId="77777777" w:rsidR="00183A65" w:rsidRPr="00183A65" w:rsidRDefault="00183A65" w:rsidP="00603276"/>
        </w:tc>
      </w:tr>
      <w:tr w:rsidR="00183A65" w:rsidRPr="00183A65" w14:paraId="2202FD43" w14:textId="77777777" w:rsidTr="00EF3BFB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EAC4D4A" w14:textId="77777777" w:rsidR="00183A65" w:rsidRPr="008E20E9" w:rsidRDefault="00183A65" w:rsidP="00603276">
            <w:r w:rsidRPr="008E20E9">
              <w:t xml:space="preserve">FARM/RANCH 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A80E59B" w14:textId="77777777" w:rsidR="00183A65" w:rsidRPr="000C42D7" w:rsidRDefault="00183A65" w:rsidP="00603276">
            <w:r w:rsidRPr="000C42D7">
              <w:t>[ADD NAME HERE]</w:t>
            </w:r>
          </w:p>
          <w:p w14:paraId="331E0718" w14:textId="7A6474CB" w:rsidR="007B3368" w:rsidRPr="00603276" w:rsidRDefault="007B3368" w:rsidP="00603276"/>
        </w:tc>
      </w:tr>
      <w:tr w:rsidR="00183A65" w:rsidRPr="00183A65" w14:paraId="79FFA694" w14:textId="77777777" w:rsidTr="00EF3BFB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7BAA923" w14:textId="77777777" w:rsidR="00183A65" w:rsidRPr="008E20E9" w:rsidRDefault="00183A65" w:rsidP="00603276">
            <w:r w:rsidRPr="008E20E9">
              <w:t xml:space="preserve">WRITTEN/REVIEWED* 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EF78D96" w14:textId="77777777" w:rsidR="00183A65" w:rsidRPr="00603276" w:rsidRDefault="00183A65" w:rsidP="00603276">
            <w:r w:rsidRPr="00603276">
              <w:t>[ADD DATE HERE]</w:t>
            </w:r>
          </w:p>
        </w:tc>
      </w:tr>
      <w:tr w:rsidR="00183A65" w:rsidRPr="00183A65" w14:paraId="2F1CDA77" w14:textId="77777777" w:rsidTr="00EF3BFB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FA67BF7" w14:textId="77777777" w:rsidR="00183A65" w:rsidRPr="008E20E9" w:rsidRDefault="00183A65" w:rsidP="00603276">
            <w:r w:rsidRPr="008E20E9">
              <w:t xml:space="preserve">WRITTEN/REVIEWED BY 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D454516" w14:textId="77777777" w:rsidR="00183A65" w:rsidRPr="00603276" w:rsidRDefault="00183A65" w:rsidP="00603276">
            <w:r w:rsidRPr="00603276">
              <w:t>[ADD NAME AND POSITION]</w:t>
            </w:r>
          </w:p>
          <w:p w14:paraId="10EEAAD8" w14:textId="45784CB6" w:rsidR="007B3368" w:rsidRPr="00603276" w:rsidRDefault="007B3368" w:rsidP="00603276"/>
        </w:tc>
      </w:tr>
    </w:tbl>
    <w:p w14:paraId="00F5D157" w14:textId="77777777" w:rsidR="00183A65" w:rsidRPr="00183A65" w:rsidRDefault="00183A65" w:rsidP="00603276">
      <w:r w:rsidRPr="00183A65">
        <w:t>*This biosecurity plan will be reviewed and updated annually.</w:t>
      </w:r>
    </w:p>
    <w:p w14:paraId="716C9C5E" w14:textId="77777777" w:rsidR="00183A65" w:rsidRPr="00183A65" w:rsidRDefault="00183A65" w:rsidP="00603276">
      <w:pPr>
        <w:pStyle w:val="Heading2"/>
      </w:pPr>
      <w:r w:rsidRPr="00183A65">
        <w:t>SCOPE OF BIOSECURITY PLAN</w:t>
      </w:r>
    </w:p>
    <w:tbl>
      <w:tblPr>
        <w:tblStyle w:val="GridTable41"/>
        <w:tblW w:w="5000" w:type="pct"/>
        <w:tblLook w:val="0620" w:firstRow="1" w:lastRow="0" w:firstColumn="0" w:lastColumn="0" w:noHBand="1" w:noVBand="1"/>
        <w:tblCaption w:val="Scope of Biosecurity Plan"/>
        <w:tblDescription w:val="Enter scope of biosecurity plan here."/>
      </w:tblPr>
      <w:tblGrid>
        <w:gridCol w:w="2985"/>
        <w:gridCol w:w="7805"/>
      </w:tblGrid>
      <w:tr w:rsidR="00183A65" w:rsidRPr="00183A65" w14:paraId="43AC2CEF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383" w:type="pct"/>
            <w:shd w:val="clear" w:color="auto" w:fill="965802"/>
          </w:tcPr>
          <w:p w14:paraId="6EB7B0F7" w14:textId="77777777" w:rsidR="00183A65" w:rsidRPr="00183A65" w:rsidRDefault="00183A65" w:rsidP="00603276"/>
        </w:tc>
        <w:tc>
          <w:tcPr>
            <w:tcW w:w="3617" w:type="pct"/>
            <w:shd w:val="clear" w:color="auto" w:fill="965802"/>
          </w:tcPr>
          <w:p w14:paraId="180CF1FD" w14:textId="77777777" w:rsidR="00183A65" w:rsidRPr="00183A65" w:rsidRDefault="00183A65" w:rsidP="00603276"/>
        </w:tc>
      </w:tr>
      <w:tr w:rsidR="00183A65" w:rsidRPr="00183A65" w14:paraId="2D630E6E" w14:textId="77777777" w:rsidTr="00C75F5E">
        <w:trPr>
          <w:cantSplit/>
          <w:trHeight w:val="881"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F44A53D" w14:textId="77777777" w:rsidR="00183A65" w:rsidRPr="008E20E9" w:rsidRDefault="00183A65" w:rsidP="00603276">
            <w:r w:rsidRPr="008E20E9">
              <w:t>ADDRESS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45574E0" w14:textId="5E52141A" w:rsidR="007B3368" w:rsidRPr="00603276" w:rsidRDefault="00183A65" w:rsidP="00603276">
            <w:r w:rsidRPr="00603276">
              <w:t>[ADD STREET ADDRESS, CITY, STATE, ZIP CODE HERE]</w:t>
            </w:r>
          </w:p>
          <w:p w14:paraId="4783FBE3" w14:textId="021E6D58" w:rsidR="007B3368" w:rsidRPr="00603276" w:rsidRDefault="007B3368" w:rsidP="00603276"/>
        </w:tc>
      </w:tr>
      <w:tr w:rsidR="00183A65" w:rsidRPr="00183A65" w14:paraId="6C44212A" w14:textId="77777777" w:rsidTr="00EF3BFB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C2D5911" w14:textId="77777777" w:rsidR="00183A65" w:rsidRPr="008E20E9" w:rsidRDefault="00183A65" w:rsidP="00603276">
            <w:r w:rsidRPr="008E20E9">
              <w:t xml:space="preserve">GPS COORDINATES 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B26F7F2" w14:textId="77777777" w:rsidR="00183A65" w:rsidRPr="00603276" w:rsidRDefault="00183A65" w:rsidP="00603276">
            <w:r w:rsidRPr="00603276">
              <w:t>[ADD GPS COORDINATES HERE]</w:t>
            </w:r>
          </w:p>
          <w:p w14:paraId="02BEC97B" w14:textId="36D597A2" w:rsidR="007B3368" w:rsidRPr="00603276" w:rsidRDefault="007B3368" w:rsidP="00603276"/>
        </w:tc>
      </w:tr>
      <w:tr w:rsidR="00183A65" w:rsidRPr="00183A65" w14:paraId="60814F58" w14:textId="77777777" w:rsidTr="00C75F5E">
        <w:trPr>
          <w:cantSplit/>
          <w:trHeight w:val="584"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CB92BEB" w14:textId="77777777" w:rsidR="00183A65" w:rsidRPr="008E20E9" w:rsidRDefault="00183A65" w:rsidP="00603276">
            <w:r w:rsidRPr="008E20E9">
              <w:t>PREM ID OR PIN*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6D690E4" w14:textId="77777777" w:rsidR="00183A65" w:rsidRPr="00603276" w:rsidRDefault="00183A65" w:rsidP="00603276">
            <w:r w:rsidRPr="00603276">
              <w:t>[ADD PREMISES ID HERE]</w:t>
            </w:r>
          </w:p>
        </w:tc>
      </w:tr>
    </w:tbl>
    <w:p w14:paraId="5BCDDEF9" w14:textId="0E191560" w:rsidR="00183A65" w:rsidRDefault="00183A65" w:rsidP="00603276">
      <w:r w:rsidRPr="00183A65">
        <w:t>*Work with your State Animal Health Official to request a free PIN for your premises.</w:t>
      </w:r>
    </w:p>
    <w:bookmarkEnd w:id="2"/>
    <w:p w14:paraId="7355ADE8" w14:textId="1288BB54" w:rsidR="00A120C7" w:rsidRPr="00183A65" w:rsidRDefault="00A120C7" w:rsidP="00603276"/>
    <w:p w14:paraId="03EFE7E7" w14:textId="77777777" w:rsidR="00183A65" w:rsidRPr="00183A65" w:rsidRDefault="00183A65" w:rsidP="00603276">
      <w:pPr>
        <w:pStyle w:val="Heading2"/>
      </w:pPr>
      <w:bookmarkStart w:id="3" w:name="_Hlk96617799"/>
      <w:bookmarkEnd w:id="0"/>
      <w:r w:rsidRPr="00183A65">
        <w:lastRenderedPageBreak/>
        <w:t>OWNER CONTACT INFORMATION</w:t>
      </w:r>
    </w:p>
    <w:tbl>
      <w:tblPr>
        <w:tblStyle w:val="GridTable41"/>
        <w:tblW w:w="5000" w:type="pct"/>
        <w:tblLook w:val="0620" w:firstRow="1" w:lastRow="0" w:firstColumn="0" w:lastColumn="0" w:noHBand="1" w:noVBand="1"/>
        <w:tblCaption w:val="Owner Contact Information"/>
        <w:tblDescription w:val="Enter farm/ranch owner contact information here."/>
      </w:tblPr>
      <w:tblGrid>
        <w:gridCol w:w="2985"/>
        <w:gridCol w:w="7805"/>
      </w:tblGrid>
      <w:tr w:rsidR="00183A65" w:rsidRPr="00183A65" w14:paraId="12225CF6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383" w:type="pct"/>
            <w:shd w:val="clear" w:color="auto" w:fill="965802"/>
          </w:tcPr>
          <w:p w14:paraId="25A03C8C" w14:textId="77777777" w:rsidR="00183A65" w:rsidRPr="00183A65" w:rsidRDefault="00183A65" w:rsidP="00603276"/>
        </w:tc>
        <w:tc>
          <w:tcPr>
            <w:tcW w:w="3617" w:type="pct"/>
            <w:shd w:val="clear" w:color="auto" w:fill="965802"/>
          </w:tcPr>
          <w:p w14:paraId="0F3F801C" w14:textId="77777777" w:rsidR="00183A65" w:rsidRPr="00183A65" w:rsidRDefault="00183A65" w:rsidP="00603276"/>
        </w:tc>
      </w:tr>
      <w:tr w:rsidR="00183A65" w:rsidRPr="00183A65" w14:paraId="21809053" w14:textId="77777777" w:rsidTr="00EF3BFB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B54F1FA" w14:textId="77777777" w:rsidR="00183A65" w:rsidRPr="008E20E9" w:rsidRDefault="00183A65" w:rsidP="00603276">
            <w:r w:rsidRPr="008E20E9">
              <w:t xml:space="preserve">OWNER 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48A55C7" w14:textId="3B6B7F02" w:rsidR="00183A65" w:rsidRPr="008E20E9" w:rsidRDefault="00183A65" w:rsidP="00603276">
            <w:r w:rsidRPr="008E20E9">
              <w:t>[ADD NAME HERE]</w:t>
            </w:r>
          </w:p>
        </w:tc>
      </w:tr>
      <w:tr w:rsidR="00183A65" w:rsidRPr="00183A65" w14:paraId="359CC38A" w14:textId="77777777" w:rsidTr="00EF3BFB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C2D7E6B" w14:textId="77777777" w:rsidR="00183A65" w:rsidRPr="008E20E9" w:rsidRDefault="00183A65" w:rsidP="00603276">
            <w:r w:rsidRPr="008E20E9">
              <w:t>PHONE (HOME)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35AD654" w14:textId="25F44812" w:rsidR="00183A65" w:rsidRPr="008E20E9" w:rsidRDefault="00183A65" w:rsidP="00603276">
            <w:r w:rsidRPr="008E20E9">
              <w:t>[ADD HOME PHONE HERE]</w:t>
            </w:r>
          </w:p>
        </w:tc>
      </w:tr>
      <w:tr w:rsidR="00183A65" w:rsidRPr="00183A65" w14:paraId="464DDF95" w14:textId="77777777" w:rsidTr="00EF3BFB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A0662F1" w14:textId="77777777" w:rsidR="00183A65" w:rsidRPr="008E20E9" w:rsidRDefault="00183A65" w:rsidP="00603276">
            <w:r w:rsidRPr="008E20E9">
              <w:t>PHONE (CELL)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2FDCB05" w14:textId="277D93F0" w:rsidR="00183A65" w:rsidRPr="008E20E9" w:rsidRDefault="00183A65" w:rsidP="00603276">
            <w:r w:rsidRPr="008E20E9">
              <w:t>[ADD CELL PHONE HERE]</w:t>
            </w:r>
          </w:p>
        </w:tc>
      </w:tr>
      <w:tr w:rsidR="00183A65" w:rsidRPr="00183A65" w14:paraId="266A9791" w14:textId="77777777" w:rsidTr="00EF3BFB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4873936" w14:textId="77777777" w:rsidR="00183A65" w:rsidRPr="008E20E9" w:rsidRDefault="00183A65" w:rsidP="00603276">
            <w:r w:rsidRPr="008E20E9">
              <w:t>EMAIL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17B5620" w14:textId="19F8AF61" w:rsidR="00183A65" w:rsidRPr="008E20E9" w:rsidRDefault="00183A65" w:rsidP="00603276">
            <w:r w:rsidRPr="008E20E9">
              <w:t>[ADD EMAIL ADDRESS HERE</w:t>
            </w:r>
          </w:p>
        </w:tc>
      </w:tr>
    </w:tbl>
    <w:p w14:paraId="624566BF" w14:textId="77777777" w:rsidR="00183A65" w:rsidRPr="008D3F36" w:rsidRDefault="00183A65" w:rsidP="00603276">
      <w:pPr>
        <w:pStyle w:val="Heading2"/>
      </w:pPr>
      <w:r w:rsidRPr="008D3F36">
        <w:t>VETERINARIAN CONTACT INFORMATION</w:t>
      </w:r>
    </w:p>
    <w:tbl>
      <w:tblPr>
        <w:tblStyle w:val="GridTable41"/>
        <w:tblW w:w="5000" w:type="pct"/>
        <w:tblLook w:val="0620" w:firstRow="1" w:lastRow="0" w:firstColumn="0" w:lastColumn="0" w:noHBand="1" w:noVBand="1"/>
        <w:tblCaption w:val="Veterinarian Contact Information"/>
        <w:tblDescription w:val="Enter veterinarian contact information here."/>
      </w:tblPr>
      <w:tblGrid>
        <w:gridCol w:w="2985"/>
        <w:gridCol w:w="7805"/>
      </w:tblGrid>
      <w:tr w:rsidR="00183A65" w:rsidRPr="00183A65" w14:paraId="1892E175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383" w:type="pct"/>
            <w:shd w:val="clear" w:color="auto" w:fill="965802"/>
          </w:tcPr>
          <w:p w14:paraId="1B839BC2" w14:textId="77777777" w:rsidR="00183A65" w:rsidRPr="00183A65" w:rsidRDefault="00183A65" w:rsidP="00603276"/>
        </w:tc>
        <w:tc>
          <w:tcPr>
            <w:tcW w:w="3617" w:type="pct"/>
            <w:shd w:val="clear" w:color="auto" w:fill="965802"/>
          </w:tcPr>
          <w:p w14:paraId="22FB2A4F" w14:textId="77777777" w:rsidR="00183A65" w:rsidRPr="00183A65" w:rsidRDefault="00183A65" w:rsidP="00603276"/>
        </w:tc>
      </w:tr>
      <w:tr w:rsidR="00183A65" w:rsidRPr="00183A65" w14:paraId="0E4E5A11" w14:textId="77777777" w:rsidTr="007B3368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5E0074A" w14:textId="4784FF6B" w:rsidR="00183A65" w:rsidRPr="008E20E9" w:rsidRDefault="008D3F36" w:rsidP="00603276">
            <w:r w:rsidRPr="008E20E9">
              <w:t>VETERINARIAN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E848E28" w14:textId="77777777" w:rsidR="00183A65" w:rsidRPr="00603276" w:rsidRDefault="00183A65" w:rsidP="00603276">
            <w:r w:rsidRPr="00603276">
              <w:t>[ADD NAME HERE]</w:t>
            </w:r>
          </w:p>
        </w:tc>
      </w:tr>
      <w:tr w:rsidR="008D3F36" w:rsidRPr="00183A65" w14:paraId="7927D47F" w14:textId="77777777" w:rsidTr="007B3368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F89CB53" w14:textId="2D6FA215" w:rsidR="008D3F36" w:rsidRPr="008E20E9" w:rsidRDefault="008D3F36" w:rsidP="00603276">
            <w:r w:rsidRPr="008E20E9">
              <w:t>CLINIC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44A1582" w14:textId="55BAAAE5" w:rsidR="008D3F36" w:rsidRPr="00603276" w:rsidRDefault="008D3F36" w:rsidP="00603276">
            <w:r w:rsidRPr="00603276">
              <w:t>[ADD CLINIC NAME HERE]</w:t>
            </w:r>
          </w:p>
        </w:tc>
      </w:tr>
      <w:tr w:rsidR="00183A65" w:rsidRPr="00183A65" w14:paraId="5273B4A8" w14:textId="77777777" w:rsidTr="007B3368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EE2073A" w14:textId="77777777" w:rsidR="00183A65" w:rsidRPr="008E20E9" w:rsidRDefault="00183A65" w:rsidP="00603276">
            <w:r w:rsidRPr="008E20E9">
              <w:t>PHONE (OFFICE)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03C4017" w14:textId="77777777" w:rsidR="00183A65" w:rsidRPr="00603276" w:rsidRDefault="00183A65" w:rsidP="00603276">
            <w:r w:rsidRPr="00603276">
              <w:t>[ADD OFFICE PHONE HERE]</w:t>
            </w:r>
          </w:p>
        </w:tc>
      </w:tr>
      <w:tr w:rsidR="00183A65" w:rsidRPr="00183A65" w14:paraId="006B9FF7" w14:textId="77777777" w:rsidTr="007B3368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BE66613" w14:textId="77777777" w:rsidR="00183A65" w:rsidRPr="008E20E9" w:rsidRDefault="00183A65" w:rsidP="00603276">
            <w:r w:rsidRPr="008E20E9">
              <w:t>PHONE (CELL)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0E6C6F7" w14:textId="77777777" w:rsidR="00183A65" w:rsidRPr="00603276" w:rsidRDefault="00183A65" w:rsidP="00603276">
            <w:r w:rsidRPr="00603276">
              <w:t>[ADD CELL PHONE HERE]</w:t>
            </w:r>
          </w:p>
        </w:tc>
      </w:tr>
      <w:tr w:rsidR="00183A65" w:rsidRPr="00183A65" w14:paraId="3129FAE8" w14:textId="77777777" w:rsidTr="007B3368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BE47CFB" w14:textId="77777777" w:rsidR="00183A65" w:rsidRPr="008E20E9" w:rsidRDefault="00183A65" w:rsidP="00603276">
            <w:r w:rsidRPr="008E20E9">
              <w:t>EMAIL</w:t>
            </w:r>
          </w:p>
        </w:tc>
        <w:tc>
          <w:tcPr>
            <w:tcW w:w="361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79B7024" w14:textId="77777777" w:rsidR="00183A65" w:rsidRPr="00603276" w:rsidRDefault="00183A65" w:rsidP="00603276">
            <w:r w:rsidRPr="00603276">
              <w:t>[ADD EMAIL HERE]</w:t>
            </w:r>
          </w:p>
        </w:tc>
      </w:tr>
    </w:tbl>
    <w:bookmarkEnd w:id="3"/>
    <w:p w14:paraId="297BD0E5" w14:textId="0B8A77DB" w:rsidR="00183A65" w:rsidRPr="00183A65" w:rsidRDefault="008D3F36" w:rsidP="00603276">
      <w:pPr>
        <w:pStyle w:val="Heading2"/>
      </w:pPr>
      <w:r>
        <w:t>SPECIES AND BUSINESSES ON THE FARM/RANCH</w:t>
      </w:r>
    </w:p>
    <w:tbl>
      <w:tblPr>
        <w:tblStyle w:val="GridTable41"/>
        <w:tblW w:w="5000" w:type="pct"/>
        <w:tblLook w:val="0620" w:firstRow="1" w:lastRow="0" w:firstColumn="0" w:lastColumn="0" w:noHBand="1" w:noVBand="1"/>
        <w:tblCaption w:val="Other Species and Businesses on the Farm/Ranch"/>
        <w:tblDescription w:val="Describe other species and businesses present on the farm/ranch here."/>
      </w:tblPr>
      <w:tblGrid>
        <w:gridCol w:w="2984"/>
        <w:gridCol w:w="3902"/>
        <w:gridCol w:w="3904"/>
      </w:tblGrid>
      <w:tr w:rsidR="00183A65" w:rsidRPr="00183A65" w14:paraId="5C1965E8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383" w:type="pct"/>
            <w:shd w:val="clear" w:color="auto" w:fill="965802"/>
          </w:tcPr>
          <w:p w14:paraId="0E099EA3" w14:textId="77777777" w:rsidR="00183A65" w:rsidRPr="00183A65" w:rsidRDefault="00183A65" w:rsidP="00603276"/>
        </w:tc>
        <w:tc>
          <w:tcPr>
            <w:tcW w:w="1808" w:type="pct"/>
            <w:shd w:val="clear" w:color="auto" w:fill="965802"/>
          </w:tcPr>
          <w:p w14:paraId="22178498" w14:textId="77777777" w:rsidR="00183A65" w:rsidRPr="00183A65" w:rsidRDefault="00183A65" w:rsidP="00603276"/>
        </w:tc>
        <w:tc>
          <w:tcPr>
            <w:tcW w:w="1809" w:type="pct"/>
            <w:shd w:val="clear" w:color="auto" w:fill="965802"/>
          </w:tcPr>
          <w:p w14:paraId="7B468997" w14:textId="77777777" w:rsidR="00183A65" w:rsidRPr="00183A65" w:rsidRDefault="00183A65" w:rsidP="00603276"/>
        </w:tc>
      </w:tr>
      <w:tr w:rsidR="00A36B9D" w:rsidRPr="00183A65" w14:paraId="41F37564" w14:textId="77777777" w:rsidTr="007B3368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89144BE" w14:textId="77777777" w:rsidR="00A36B9D" w:rsidRDefault="00A36B9D" w:rsidP="00603276">
            <w:r>
              <w:t>PRIMARY SPECIES ON THE PROPERTY?</w:t>
            </w:r>
          </w:p>
          <w:p w14:paraId="5DE458E1" w14:textId="760A59B8" w:rsidR="00851CDE" w:rsidRPr="008E20E9" w:rsidRDefault="00851CDE" w:rsidP="00603276"/>
        </w:tc>
        <w:tc>
          <w:tcPr>
            <w:tcW w:w="1808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37C2DF3" w14:textId="6F785402" w:rsidR="00A36B9D" w:rsidRDefault="00F04114" w:rsidP="00603276">
            <w:sdt>
              <w:sdtPr>
                <w:id w:val="-1554388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B9D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36B9D" w:rsidRPr="00603276">
              <w:t xml:space="preserve"> </w:t>
            </w:r>
            <w:r w:rsidR="00A36B9D">
              <w:t>BEEF</w:t>
            </w:r>
          </w:p>
          <w:p w14:paraId="0969042E" w14:textId="2CADFB2A" w:rsidR="00A36B9D" w:rsidRDefault="00F04114" w:rsidP="00603276">
            <w:sdt>
              <w:sdtPr>
                <w:id w:val="-67731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B9D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36B9D" w:rsidRPr="00603276">
              <w:t xml:space="preserve"> </w:t>
            </w:r>
            <w:r w:rsidR="00A36B9D">
              <w:t>DAIRY</w:t>
            </w:r>
          </w:p>
          <w:p w14:paraId="29893BD2" w14:textId="70C9EA13" w:rsidR="00851CDE" w:rsidRDefault="00F04114" w:rsidP="00603276">
            <w:sdt>
              <w:sdtPr>
                <w:id w:val="2133433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1CDE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51CDE" w:rsidRPr="00603276">
              <w:t xml:space="preserve"> </w:t>
            </w:r>
            <w:r w:rsidR="00851CDE">
              <w:t>SWINE</w:t>
            </w:r>
          </w:p>
          <w:p w14:paraId="391908C7" w14:textId="0F7014B1" w:rsidR="00A36B9D" w:rsidRDefault="00F04114" w:rsidP="00A36B9D">
            <w:sdt>
              <w:sdtPr>
                <w:id w:val="109870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B9D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36B9D" w:rsidRPr="00603276">
              <w:t xml:space="preserve"> </w:t>
            </w:r>
            <w:r w:rsidR="00A36B9D">
              <w:t>SHEEP</w:t>
            </w:r>
          </w:p>
          <w:p w14:paraId="23C8012C" w14:textId="00F5670B" w:rsidR="00A36B9D" w:rsidRDefault="00F04114" w:rsidP="00A36B9D">
            <w:sdt>
              <w:sdtPr>
                <w:id w:val="551891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B9D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36B9D" w:rsidRPr="00603276">
              <w:t xml:space="preserve"> </w:t>
            </w:r>
            <w:r w:rsidR="00A36B9D">
              <w:t>GOATS</w:t>
            </w:r>
          </w:p>
          <w:p w14:paraId="1C32A993" w14:textId="1CD71117" w:rsidR="00A36B9D" w:rsidRDefault="00F04114" w:rsidP="00603276">
            <w:sdt>
              <w:sdtPr>
                <w:id w:val="-1782407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B9D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36B9D" w:rsidRPr="00603276">
              <w:t xml:space="preserve"> </w:t>
            </w:r>
            <w:r w:rsidR="00A36B9D">
              <w:t>POULTRY</w:t>
            </w:r>
          </w:p>
        </w:tc>
        <w:tc>
          <w:tcPr>
            <w:tcW w:w="180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B529527" w14:textId="0AB7C2A5" w:rsidR="00A36B9D" w:rsidRDefault="00A36B9D" w:rsidP="00603276">
            <w:r>
              <w:t>OTHER: [</w:t>
            </w:r>
            <w:r w:rsidR="00851CDE">
              <w:t>DESCRIBE</w:t>
            </w:r>
            <w:r>
              <w:t>]</w:t>
            </w:r>
          </w:p>
          <w:p w14:paraId="17EFCE46" w14:textId="77777777" w:rsidR="00A36B9D" w:rsidRDefault="00A36B9D" w:rsidP="00603276"/>
          <w:p w14:paraId="04781DC4" w14:textId="77777777" w:rsidR="00A36B9D" w:rsidRDefault="00A36B9D" w:rsidP="00603276"/>
          <w:p w14:paraId="5EA02D37" w14:textId="17A20532" w:rsidR="00A36B9D" w:rsidRDefault="00A36B9D" w:rsidP="00603276"/>
        </w:tc>
      </w:tr>
      <w:tr w:rsidR="00183A65" w:rsidRPr="00183A65" w14:paraId="308B4B7C" w14:textId="77777777" w:rsidTr="007B3368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5675F74" w14:textId="77777777" w:rsidR="00183A65" w:rsidRPr="008E20E9" w:rsidRDefault="00183A65" w:rsidP="00603276">
            <w:r w:rsidRPr="008E20E9">
              <w:t>OTHER SPECIES ON PROPERTY?</w:t>
            </w:r>
          </w:p>
        </w:tc>
        <w:tc>
          <w:tcPr>
            <w:tcW w:w="1808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9C5CDBD" w14:textId="77777777" w:rsidR="00183A65" w:rsidRPr="00603276" w:rsidRDefault="00F04114" w:rsidP="00603276">
            <w:sdt>
              <w:sdtPr>
                <w:id w:val="-1635257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603276">
              <w:t xml:space="preserve"> YES</w:t>
            </w:r>
          </w:p>
        </w:tc>
        <w:tc>
          <w:tcPr>
            <w:tcW w:w="180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472BB61" w14:textId="77777777" w:rsidR="00183A65" w:rsidRPr="00603276" w:rsidRDefault="00F04114" w:rsidP="00603276">
            <w:sdt>
              <w:sdtPr>
                <w:id w:val="1116173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603276">
              <w:t xml:space="preserve"> NO</w:t>
            </w:r>
          </w:p>
        </w:tc>
      </w:tr>
      <w:tr w:rsidR="00183A65" w:rsidRPr="00183A65" w14:paraId="3551346D" w14:textId="77777777" w:rsidTr="00851CDE">
        <w:trPr>
          <w:cantSplit/>
          <w:trHeight w:val="710"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ADBA651" w14:textId="77777777" w:rsidR="00183A65" w:rsidRPr="008E20E9" w:rsidRDefault="00183A65" w:rsidP="00603276">
            <w:r w:rsidRPr="008E20E9">
              <w:t>IF YES, LIST SPECIES</w:t>
            </w:r>
          </w:p>
        </w:tc>
        <w:tc>
          <w:tcPr>
            <w:tcW w:w="1808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4502D25" w14:textId="77777777" w:rsidR="00183A65" w:rsidRPr="00603276" w:rsidRDefault="00183A65" w:rsidP="00603276">
            <w:r w:rsidRPr="00603276">
              <w:t>[ADD SPECIES]</w:t>
            </w:r>
          </w:p>
          <w:p w14:paraId="07885C34" w14:textId="1105945B" w:rsidR="002C01D6" w:rsidRPr="00603276" w:rsidRDefault="002C01D6" w:rsidP="00851CDE"/>
        </w:tc>
        <w:tc>
          <w:tcPr>
            <w:tcW w:w="180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E70A5C0" w14:textId="77777777" w:rsidR="00183A65" w:rsidRPr="00603276" w:rsidRDefault="00183A65" w:rsidP="00603276">
            <w:r w:rsidRPr="00603276">
              <w:t>[ADD NUMBER]</w:t>
            </w:r>
          </w:p>
          <w:p w14:paraId="1545E43A" w14:textId="1E1917EA" w:rsidR="002C01D6" w:rsidRPr="00603276" w:rsidRDefault="002C01D6" w:rsidP="00851CDE"/>
        </w:tc>
      </w:tr>
      <w:tr w:rsidR="00183A65" w:rsidRPr="00183A65" w14:paraId="0B1A28B1" w14:textId="77777777" w:rsidTr="007B3368">
        <w:trPr>
          <w:cantSplit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8C3DC2A" w14:textId="77777777" w:rsidR="00183A65" w:rsidRPr="008E20E9" w:rsidRDefault="00183A65" w:rsidP="00603276">
            <w:r w:rsidRPr="008E20E9">
              <w:t>OTHER BUSINESSES ON PROPERTY?</w:t>
            </w:r>
          </w:p>
        </w:tc>
        <w:tc>
          <w:tcPr>
            <w:tcW w:w="1808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CE20F9A" w14:textId="77777777" w:rsidR="00183A65" w:rsidRPr="00603276" w:rsidRDefault="00F04114" w:rsidP="00603276">
            <w:sdt>
              <w:sdtPr>
                <w:id w:val="-2116970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603276">
              <w:t xml:space="preserve"> YES </w:t>
            </w:r>
          </w:p>
        </w:tc>
        <w:tc>
          <w:tcPr>
            <w:tcW w:w="180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77D4058" w14:textId="77777777" w:rsidR="00183A65" w:rsidRPr="00603276" w:rsidRDefault="00F04114" w:rsidP="00603276">
            <w:sdt>
              <w:sdtPr>
                <w:id w:val="-1252505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603276">
              <w:t xml:space="preserve"> NO </w:t>
            </w:r>
          </w:p>
        </w:tc>
      </w:tr>
      <w:tr w:rsidR="00183A65" w:rsidRPr="00183A65" w14:paraId="218BB993" w14:textId="77777777" w:rsidTr="00851CDE">
        <w:trPr>
          <w:cantSplit/>
          <w:trHeight w:val="1646"/>
        </w:trPr>
        <w:tc>
          <w:tcPr>
            <w:tcW w:w="138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8599360" w14:textId="77777777" w:rsidR="00183A65" w:rsidRDefault="00183A65" w:rsidP="00603276">
            <w:bookmarkStart w:id="4" w:name="_Hlk94530748"/>
            <w:r w:rsidRPr="008E20E9">
              <w:t>IF YES, IDENTIFY BUSINESSES</w:t>
            </w:r>
          </w:p>
          <w:p w14:paraId="0597D509" w14:textId="08420D2E" w:rsidR="00851CDE" w:rsidRPr="008E20E9" w:rsidRDefault="00851CDE" w:rsidP="00603276">
            <w:r>
              <w:t>(MARK ALL THAT APPLY)</w:t>
            </w:r>
          </w:p>
        </w:tc>
        <w:tc>
          <w:tcPr>
            <w:tcW w:w="1808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F34EB05" w14:textId="77777777" w:rsidR="00183A65" w:rsidRPr="00603276" w:rsidRDefault="00F04114" w:rsidP="00603276">
            <w:sdt>
              <w:sdtPr>
                <w:id w:val="221956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603276">
              <w:t xml:space="preserve"> PRODUCE STAND</w:t>
            </w:r>
          </w:p>
          <w:p w14:paraId="5C290099" w14:textId="77777777" w:rsidR="00183A65" w:rsidRPr="00603276" w:rsidRDefault="00F04114" w:rsidP="00603276">
            <w:sdt>
              <w:sdtPr>
                <w:id w:val="-1513755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603276">
              <w:t xml:space="preserve"> EGG STAND</w:t>
            </w:r>
          </w:p>
          <w:p w14:paraId="2C08C912" w14:textId="77777777" w:rsidR="00183A65" w:rsidRPr="00603276" w:rsidRDefault="00F04114" w:rsidP="00603276">
            <w:sdt>
              <w:sdtPr>
                <w:id w:val="-2020992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603276">
              <w:t xml:space="preserve"> FARM TOURS</w:t>
            </w:r>
          </w:p>
          <w:p w14:paraId="6816890F" w14:textId="43B72FF8" w:rsidR="00C75F5E" w:rsidRPr="00603276" w:rsidRDefault="00F04114" w:rsidP="00851CDE">
            <w:sdt>
              <w:sdtPr>
                <w:id w:val="1352227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603276">
              <w:t xml:space="preserve"> OTHER</w:t>
            </w:r>
            <w:r w:rsidR="00C75F5E">
              <w:t xml:space="preserve"> </w:t>
            </w:r>
            <w:r w:rsidR="00851CDE">
              <w:t>[DESCRIBE]</w:t>
            </w:r>
          </w:p>
        </w:tc>
        <w:tc>
          <w:tcPr>
            <w:tcW w:w="180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4B8652C" w14:textId="77777777" w:rsidR="00183A65" w:rsidRPr="00603276" w:rsidRDefault="00F04114" w:rsidP="00603276">
            <w:sdt>
              <w:sdtPr>
                <w:id w:val="1914887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603276">
              <w:t xml:space="preserve"> FEED SALES</w:t>
            </w:r>
          </w:p>
          <w:p w14:paraId="710E13FC" w14:textId="77777777" w:rsidR="00183A65" w:rsidRPr="00603276" w:rsidRDefault="00F04114" w:rsidP="00603276">
            <w:sdt>
              <w:sdtPr>
                <w:id w:val="1922678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603276">
              <w:t xml:space="preserve"> FERTILIZER SALES</w:t>
            </w:r>
          </w:p>
          <w:p w14:paraId="599AC530" w14:textId="65B80D44" w:rsidR="00183A65" w:rsidRPr="00603276" w:rsidRDefault="00F04114" w:rsidP="00603276">
            <w:sdt>
              <w:sdtPr>
                <w:id w:val="-709417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60327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603276">
              <w:t xml:space="preserve"> COMPOST SALES</w:t>
            </w:r>
          </w:p>
        </w:tc>
      </w:tr>
    </w:tbl>
    <w:p w14:paraId="3C124045" w14:textId="77777777" w:rsidR="00183A65" w:rsidRPr="00183A65" w:rsidRDefault="00183A65" w:rsidP="00603276">
      <w:pPr>
        <w:pStyle w:val="Heading2"/>
      </w:pPr>
      <w:bookmarkStart w:id="5" w:name="_Hlk96617888"/>
      <w:bookmarkEnd w:id="4"/>
      <w:r w:rsidRPr="00183A65">
        <w:lastRenderedPageBreak/>
        <w:t>PROTECTING THE HERD/FLOCK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Protecting the Herd/Flock"/>
        <w:tblDescription w:val="Enter information on farm access here."/>
      </w:tblPr>
      <w:tblGrid>
        <w:gridCol w:w="4141"/>
        <w:gridCol w:w="6649"/>
      </w:tblGrid>
      <w:tr w:rsidR="00183A65" w:rsidRPr="00183A65" w14:paraId="23037793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0"/>
          <w:tblHeader/>
        </w:trPr>
        <w:tc>
          <w:tcPr>
            <w:tcW w:w="1919" w:type="pct"/>
            <w:shd w:val="clear" w:color="auto" w:fill="965802"/>
          </w:tcPr>
          <w:p w14:paraId="233866F1" w14:textId="77777777" w:rsidR="00183A65" w:rsidRPr="00183A65" w:rsidRDefault="00183A65" w:rsidP="00603276"/>
        </w:tc>
        <w:tc>
          <w:tcPr>
            <w:tcW w:w="3081" w:type="pct"/>
            <w:shd w:val="clear" w:color="auto" w:fill="965802"/>
          </w:tcPr>
          <w:p w14:paraId="45D1F727" w14:textId="77777777" w:rsidR="00183A65" w:rsidRPr="00183A65" w:rsidRDefault="00183A65" w:rsidP="00603276"/>
        </w:tc>
      </w:tr>
      <w:tr w:rsidR="00183A65" w:rsidRPr="00183A65" w14:paraId="0ED2BA70" w14:textId="77777777" w:rsidTr="007B3368">
        <w:trPr>
          <w:cantSplit/>
          <w:trHeight w:val="461"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70F052A" w14:textId="77777777" w:rsidR="00183A65" w:rsidRPr="008E20E9" w:rsidRDefault="00183A65" w:rsidP="00603276">
            <w:r w:rsidRPr="008E20E9">
              <w:t xml:space="preserve">FARM/RANCH ACCESS IS LIMITED TO PROTECT THE HERD/FLOCK. 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416193A" w14:textId="35E6C597" w:rsidR="00183A65" w:rsidRPr="00183A65" w:rsidRDefault="00F04114" w:rsidP="00603276">
            <w:sdt>
              <w:sdtPr>
                <w:id w:val="-913691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8B6CC4">
              <w:tab/>
            </w:r>
            <w:r w:rsidR="008B6CC4">
              <w:tab/>
            </w:r>
            <w:sdt>
              <w:sdtPr>
                <w:id w:val="411907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6CC4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B6CC4" w:rsidRPr="00183A65">
              <w:t xml:space="preserve"> NO</w:t>
            </w:r>
          </w:p>
        </w:tc>
      </w:tr>
      <w:tr w:rsidR="00183A65" w:rsidRPr="00183A65" w14:paraId="413077F6" w14:textId="77777777" w:rsidTr="007B3368">
        <w:trPr>
          <w:cantSplit/>
          <w:trHeight w:val="461"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547119C" w14:textId="7678C077" w:rsidR="00183A65" w:rsidRPr="008E20E9" w:rsidRDefault="00183A65" w:rsidP="00603276">
            <w:r w:rsidRPr="008E20E9">
              <w:t xml:space="preserve">ACCESS POINTS ARE LABELED ON THE AERIAL FARM/RANCH MAP AT THE END OF THIS PLAN 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FF5BBBF" w14:textId="5D6CE700" w:rsidR="00183A65" w:rsidRPr="00183A65" w:rsidRDefault="00F04114" w:rsidP="00603276">
            <w:sdt>
              <w:sdtPr>
                <w:id w:val="1431157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8926DA">
              <w:tab/>
            </w:r>
            <w:r w:rsidR="008926DA">
              <w:tab/>
            </w:r>
            <w:sdt>
              <w:sdtPr>
                <w:id w:val="-616061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26DA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926DA" w:rsidRPr="00183A65">
              <w:t xml:space="preserve"> NO</w:t>
            </w:r>
            <w:r w:rsidR="008926DA">
              <w:tab/>
            </w:r>
            <w:r w:rsidR="008926DA">
              <w:tab/>
            </w:r>
            <w:sdt>
              <w:sdtPr>
                <w:id w:val="1317231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26DA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926DA" w:rsidRPr="00183A65">
              <w:t xml:space="preserve"> NOT APPLICABLE</w:t>
            </w:r>
          </w:p>
        </w:tc>
      </w:tr>
      <w:tr w:rsidR="00183A65" w:rsidRPr="00183A65" w14:paraId="303AC935" w14:textId="77777777" w:rsidTr="007B3368">
        <w:trPr>
          <w:cantSplit/>
          <w:trHeight w:val="461"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B76EFA8" w14:textId="77777777" w:rsidR="00183A65" w:rsidRPr="008E20E9" w:rsidRDefault="00183A65" w:rsidP="00603276">
            <w:r w:rsidRPr="008E20E9">
              <w:t xml:space="preserve">NUMBER OF FARM/RANCH ACCESS POINTS 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CD4F153" w14:textId="77777777" w:rsidR="00183A65" w:rsidRPr="00603276" w:rsidRDefault="00183A65" w:rsidP="00603276">
            <w:r w:rsidRPr="00603276">
              <w:t>[ADD NUMBER OF ACCESS POINTS]</w:t>
            </w:r>
          </w:p>
        </w:tc>
      </w:tr>
      <w:tr w:rsidR="00183A65" w:rsidRPr="00183A65" w14:paraId="18033A2C" w14:textId="77777777" w:rsidTr="007B3368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A45B7BD" w14:textId="578205F7" w:rsidR="00183A65" w:rsidRPr="008E20E9" w:rsidRDefault="00183A65" w:rsidP="00603276">
            <w:r w:rsidRPr="008E20E9">
              <w:t>TYPE</w:t>
            </w:r>
            <w:r w:rsidR="00FA2872" w:rsidRPr="008E20E9">
              <w:t>(S)</w:t>
            </w:r>
            <w:r w:rsidRPr="008E20E9">
              <w:t xml:space="preserve"> OF ACCESS POINT BARRIERS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DBBC473" w14:textId="7FF50660" w:rsidR="008926DA" w:rsidRPr="00603276" w:rsidRDefault="00183A65" w:rsidP="00603276">
            <w:r w:rsidRPr="00603276">
              <w:t>[DESCRIBE ACCESS POINT BARRIERS – FOR EXAMPLE:</w:t>
            </w:r>
            <w:r w:rsidR="00C75F5E">
              <w:t xml:space="preserve"> </w:t>
            </w:r>
            <w:r w:rsidRPr="00603276">
              <w:t>FENCE, GATE, ETC.]</w:t>
            </w:r>
          </w:p>
          <w:p w14:paraId="7BCA3940" w14:textId="27994368" w:rsidR="007B3368" w:rsidRPr="00603276" w:rsidRDefault="007B3368" w:rsidP="00603276"/>
        </w:tc>
      </w:tr>
      <w:tr w:rsidR="00183A65" w:rsidRPr="00183A65" w14:paraId="69476F91" w14:textId="77777777" w:rsidTr="007B3368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EDB6F71" w14:textId="77777777" w:rsidR="00183A65" w:rsidRPr="008E20E9" w:rsidRDefault="00183A65" w:rsidP="00603276">
            <w:r w:rsidRPr="008E20E9">
              <w:t xml:space="preserve">LANGUAGE(S) USED FOR ACCESS POINT SIGNS 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F1E5249" w14:textId="1ABD1DD0" w:rsidR="008926DA" w:rsidRPr="00603276" w:rsidRDefault="00183A65" w:rsidP="00603276">
            <w:r w:rsidRPr="00603276">
              <w:t>[ADD LANGUAGES SUCH AS ENGLISH OR SPANISH]</w:t>
            </w:r>
          </w:p>
        </w:tc>
      </w:tr>
      <w:tr w:rsidR="00183A65" w:rsidRPr="00183A65" w14:paraId="037E1F60" w14:textId="77777777" w:rsidTr="007B3368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48FFE97" w14:textId="77777777" w:rsidR="00183A65" w:rsidRPr="008E20E9" w:rsidRDefault="00183A65" w:rsidP="00603276">
            <w:r w:rsidRPr="008E20E9">
              <w:t>INFORMATION INCLUDED ON ACCESS POINT SIGNS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01F1B49" w14:textId="7602993E" w:rsidR="007B3368" w:rsidRPr="00603276" w:rsidRDefault="00183A65" w:rsidP="00603276">
            <w:r w:rsidRPr="00603276">
              <w:t>[DESCRIBE WHAT ACCESS POINT SIGNS SAY – FOR EXAMPLE: PHONE NUMBER TO CALL FOR ENTRY, BIOSECURITY PROTOCOL FOR ENTERING, ETC.]</w:t>
            </w:r>
          </w:p>
          <w:p w14:paraId="14F12DFE" w14:textId="0C825C64" w:rsidR="007B3368" w:rsidRPr="00603276" w:rsidRDefault="007B3368" w:rsidP="00603276"/>
        </w:tc>
      </w:tr>
      <w:tr w:rsidR="00183A65" w:rsidRPr="00183A65" w14:paraId="17D87971" w14:textId="77777777" w:rsidTr="007B3368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8865EE6" w14:textId="77777777" w:rsidR="00183A65" w:rsidRPr="008E20E9" w:rsidRDefault="00183A65" w:rsidP="00603276">
            <w:r w:rsidRPr="008E20E9">
              <w:t>PARKING AREA LOCATION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C79CE49" w14:textId="77777777" w:rsidR="008926DA" w:rsidRPr="00603276" w:rsidRDefault="00183A65" w:rsidP="00603276">
            <w:r w:rsidRPr="00603276">
              <w:t>[DESCRIBE WHERE PARKING AREA IS LOCATED (MUST BE AWAY FROM ANIMAL AREAS)]</w:t>
            </w:r>
          </w:p>
          <w:p w14:paraId="13C8C273" w14:textId="225BF2AE" w:rsidR="007B3368" w:rsidRPr="00603276" w:rsidRDefault="007B3368" w:rsidP="00603276"/>
        </w:tc>
      </w:tr>
      <w:tr w:rsidR="00183A65" w:rsidRPr="00183A65" w14:paraId="7F77960B" w14:textId="77777777" w:rsidTr="007B3368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6B79859" w14:textId="77777777" w:rsidR="00183A65" w:rsidRPr="008E20E9" w:rsidRDefault="00183A65" w:rsidP="00603276">
            <w:r w:rsidRPr="008E20E9">
              <w:t>PARKING AREA IS LABELED ON THE AERIAL FARM/RANCH MAP AT THE END OF THIS PLAN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2B11B78" w14:textId="77FCA661" w:rsidR="00183A65" w:rsidRPr="00183A65" w:rsidRDefault="00F04114" w:rsidP="00603276">
            <w:sdt>
              <w:sdtPr>
                <w:id w:val="-1723899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8926DA">
              <w:tab/>
            </w:r>
            <w:r w:rsidR="008926DA">
              <w:tab/>
            </w:r>
            <w:sdt>
              <w:sdtPr>
                <w:id w:val="-2010133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26DA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926DA" w:rsidRPr="00183A65">
              <w:t xml:space="preserve"> NO</w:t>
            </w:r>
            <w:r w:rsidR="008926DA">
              <w:tab/>
            </w:r>
            <w:r w:rsidR="008926DA">
              <w:tab/>
            </w:r>
            <w:sdt>
              <w:sdtPr>
                <w:id w:val="805974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26DA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926DA" w:rsidRPr="00183A65">
              <w:t xml:space="preserve"> NOT APPLICABLE</w:t>
            </w:r>
          </w:p>
        </w:tc>
      </w:tr>
    </w:tbl>
    <w:bookmarkEnd w:id="5"/>
    <w:p w14:paraId="0E40C295" w14:textId="322BA67A" w:rsidR="00183A65" w:rsidRPr="00183A65" w:rsidRDefault="00183A65" w:rsidP="00603276">
      <w:pPr>
        <w:pStyle w:val="Heading2"/>
      </w:pPr>
      <w:r w:rsidRPr="00183A65">
        <w:t>ANIMAL HEALTH AND DISEASE MONITORING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Animal Health and Disease Monitoring"/>
        <w:tblDescription w:val="Enter information on animal health and disease monitoring here."/>
      </w:tblPr>
      <w:tblGrid>
        <w:gridCol w:w="4430"/>
        <w:gridCol w:w="6360"/>
      </w:tblGrid>
      <w:tr w:rsidR="00183A65" w:rsidRPr="00183A65" w14:paraId="7378D82A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2053" w:type="pct"/>
            <w:shd w:val="clear" w:color="auto" w:fill="965802"/>
          </w:tcPr>
          <w:p w14:paraId="65758340" w14:textId="77777777" w:rsidR="00183A65" w:rsidRPr="00183A65" w:rsidRDefault="00183A65" w:rsidP="00603276"/>
        </w:tc>
        <w:tc>
          <w:tcPr>
            <w:tcW w:w="2947" w:type="pct"/>
            <w:shd w:val="clear" w:color="auto" w:fill="965802"/>
          </w:tcPr>
          <w:p w14:paraId="68392622" w14:textId="77777777" w:rsidR="00183A65" w:rsidRPr="00183A65" w:rsidRDefault="00183A65" w:rsidP="00603276"/>
        </w:tc>
      </w:tr>
      <w:tr w:rsidR="00183A65" w:rsidRPr="00183A65" w14:paraId="5779D76E" w14:textId="77777777" w:rsidTr="007B3368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E09C016" w14:textId="77777777" w:rsidR="00183A65" w:rsidRPr="006D512C" w:rsidRDefault="00183A65" w:rsidP="00603276">
            <w:r w:rsidRPr="006D512C">
              <w:t>ANIMALS HAVE ACCESS TO A CLEAN, DRY PLACE TO REST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17C4542" w14:textId="01E60AE0" w:rsidR="00183A65" w:rsidRPr="00183A65" w:rsidRDefault="00F04114" w:rsidP="00603276">
            <w:sdt>
              <w:sdtPr>
                <w:id w:val="-476219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8926DA">
              <w:tab/>
            </w:r>
            <w:r w:rsidR="008926DA">
              <w:tab/>
            </w:r>
            <w:sdt>
              <w:sdtPr>
                <w:id w:val="1231731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26DA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926DA" w:rsidRPr="00183A65">
              <w:t xml:space="preserve"> NO</w:t>
            </w:r>
          </w:p>
        </w:tc>
      </w:tr>
      <w:tr w:rsidR="00183A65" w:rsidRPr="00183A65" w14:paraId="61DCFDC2" w14:textId="77777777" w:rsidTr="007B3368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84A8AB9" w14:textId="77777777" w:rsidR="00183A65" w:rsidRPr="006D512C" w:rsidRDefault="00183A65" w:rsidP="00603276">
            <w:r w:rsidRPr="006D512C">
              <w:t xml:space="preserve">ANIMALS ARE FED BASED ON AGE, GROWTH, AND HEALTH NEEDS. 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2AC94FF" w14:textId="713BD5EA" w:rsidR="00183A65" w:rsidRPr="00183A65" w:rsidRDefault="00F04114" w:rsidP="00603276">
            <w:sdt>
              <w:sdtPr>
                <w:id w:val="482202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8926DA">
              <w:tab/>
            </w:r>
            <w:r w:rsidR="008926DA">
              <w:tab/>
            </w:r>
            <w:sdt>
              <w:sdtPr>
                <w:id w:val="266750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26DA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926DA" w:rsidRPr="00183A65">
              <w:t xml:space="preserve"> NO</w:t>
            </w:r>
          </w:p>
        </w:tc>
      </w:tr>
      <w:tr w:rsidR="00183A65" w:rsidRPr="00183A65" w14:paraId="31BE0D60" w14:textId="77777777" w:rsidTr="007B3368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5FFF6E1" w14:textId="77777777" w:rsidR="00183A65" w:rsidRPr="006D512C" w:rsidRDefault="00183A65" w:rsidP="00603276">
            <w:r w:rsidRPr="006D512C">
              <w:t>ANIMALS CARETAKERS FOLLOW GOOD ANIMAL HANDLING PRACTICES LIKE:</w:t>
            </w:r>
          </w:p>
          <w:p w14:paraId="77AF1C28" w14:textId="77777777" w:rsidR="00183A65" w:rsidRPr="006D512C" w:rsidRDefault="00183A65" w:rsidP="00603276">
            <w:pPr>
              <w:pStyle w:val="ListParagraph"/>
              <w:numPr>
                <w:ilvl w:val="0"/>
                <w:numId w:val="8"/>
              </w:numPr>
            </w:pPr>
            <w:r w:rsidRPr="006D512C">
              <w:t>PROPER HANDLING/ RESTRAINT</w:t>
            </w:r>
          </w:p>
          <w:p w14:paraId="13D825A4" w14:textId="29C098DF" w:rsidR="00183A65" w:rsidRPr="00603276" w:rsidRDefault="00183A65" w:rsidP="00603276">
            <w:pPr>
              <w:pStyle w:val="ListParagraph"/>
              <w:numPr>
                <w:ilvl w:val="0"/>
                <w:numId w:val="8"/>
              </w:numPr>
              <w:rPr>
                <w:b/>
              </w:rPr>
            </w:pPr>
            <w:r w:rsidRPr="006D512C">
              <w:t xml:space="preserve">MOVING ANIMALS </w:t>
            </w:r>
            <w:r w:rsidR="00577186">
              <w:t>CALMLY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5ADA5CA" w14:textId="0B0CB770" w:rsidR="00183A65" w:rsidRPr="00183A65" w:rsidRDefault="00F04114" w:rsidP="00603276">
            <w:sdt>
              <w:sdtPr>
                <w:id w:val="-185129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8926DA">
              <w:tab/>
            </w:r>
            <w:r w:rsidR="008926DA">
              <w:tab/>
            </w:r>
            <w:sdt>
              <w:sdtPr>
                <w:id w:val="635145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26DA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926DA" w:rsidRPr="00183A65">
              <w:t xml:space="preserve"> NO</w:t>
            </w:r>
          </w:p>
        </w:tc>
      </w:tr>
      <w:tr w:rsidR="00183A65" w:rsidRPr="00183A65" w14:paraId="2EB56E01" w14:textId="77777777" w:rsidTr="007B3368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313F14B" w14:textId="77777777" w:rsidR="00183A65" w:rsidRPr="006D512C" w:rsidRDefault="00183A65" w:rsidP="00603276">
            <w:r w:rsidRPr="006D512C">
              <w:lastRenderedPageBreak/>
              <w:t>ANIMALS ARE CHECKED FOR DISEASE:</w:t>
            </w:r>
          </w:p>
          <w:p w14:paraId="0F1CA6C9" w14:textId="77777777" w:rsidR="00183A65" w:rsidRPr="006D512C" w:rsidRDefault="00183A65" w:rsidP="00603276"/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9372D02" w14:textId="77777777" w:rsidR="00183A65" w:rsidRPr="00183A65" w:rsidRDefault="00F04114" w:rsidP="00603276">
            <w:sdt>
              <w:sdtPr>
                <w:id w:val="-1668928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TWICE DAILY</w:t>
            </w:r>
          </w:p>
          <w:p w14:paraId="34C68436" w14:textId="77777777" w:rsidR="00183A65" w:rsidRPr="00183A65" w:rsidRDefault="00F04114" w:rsidP="00603276">
            <w:sdt>
              <w:sdtPr>
                <w:id w:val="1256704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DAILY</w:t>
            </w:r>
          </w:p>
          <w:p w14:paraId="3ECAE754" w14:textId="77777777" w:rsidR="00183A65" w:rsidRPr="00183A65" w:rsidRDefault="00F04114" w:rsidP="00603276">
            <w:sdt>
              <w:sdtPr>
                <w:id w:val="1841436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WEEKLY</w:t>
            </w:r>
          </w:p>
          <w:p w14:paraId="091967F2" w14:textId="77B848E4" w:rsidR="008926DA" w:rsidRPr="00183A65" w:rsidRDefault="00F04114" w:rsidP="00603276">
            <w:sdt>
              <w:sdtPr>
                <w:id w:val="1360932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OTHER</w:t>
            </w:r>
          </w:p>
        </w:tc>
      </w:tr>
      <w:tr w:rsidR="00183A65" w:rsidRPr="00183A65" w14:paraId="1EE25009" w14:textId="77777777" w:rsidTr="007B3368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149F3F5" w14:textId="1ECF32F3" w:rsidR="00183A65" w:rsidRPr="006D512C" w:rsidRDefault="00183A65" w:rsidP="00603276">
            <w:r w:rsidRPr="006D512C">
              <w:t xml:space="preserve">ANIMAL CARETAKERS WORK WITH THE HEALTHIEST/YOUNGEST ANIMALS FIRST, FOLLOWED BY OLDER ANIMALS AND SICK ANIMALS 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C36D6FC" w14:textId="42F7FB7C" w:rsidR="00183A65" w:rsidRPr="00183A65" w:rsidRDefault="00F04114" w:rsidP="00603276">
            <w:sdt>
              <w:sdtPr>
                <w:id w:val="1962605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8926DA">
              <w:tab/>
            </w:r>
            <w:r w:rsidR="008926DA">
              <w:tab/>
            </w:r>
            <w:sdt>
              <w:sdtPr>
                <w:id w:val="1490285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26DA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926DA" w:rsidRPr="00183A65">
              <w:t xml:space="preserve"> NO</w:t>
            </w:r>
          </w:p>
        </w:tc>
      </w:tr>
      <w:tr w:rsidR="00183A65" w:rsidRPr="00183A65" w14:paraId="00EEDC44" w14:textId="77777777" w:rsidTr="007B3368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B253A31" w14:textId="77777777" w:rsidR="00183A65" w:rsidRPr="006D512C" w:rsidRDefault="00183A65" w:rsidP="00603276">
            <w:r w:rsidRPr="006D512C">
              <w:t>FARM/RANCH HAS AN ISOLATION AREA FOR SICK ANIMALS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2C2A98B" w14:textId="5B3437C6" w:rsidR="008926DA" w:rsidRPr="00183A65" w:rsidRDefault="00F04114" w:rsidP="00603276">
            <w:sdt>
              <w:sdtPr>
                <w:id w:val="164210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8926DA">
              <w:tab/>
            </w:r>
            <w:r w:rsidR="008926DA">
              <w:tab/>
            </w:r>
            <w:sdt>
              <w:sdtPr>
                <w:id w:val="1195578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26DA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926DA" w:rsidRPr="00183A65">
              <w:t xml:space="preserve"> NO</w:t>
            </w:r>
          </w:p>
        </w:tc>
      </w:tr>
      <w:tr w:rsidR="00E71066" w:rsidRPr="00183A65" w14:paraId="1DD7F1E3" w14:textId="77777777" w:rsidTr="00577186">
        <w:trPr>
          <w:cantSplit/>
          <w:trHeight w:val="2375"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C080B49" w14:textId="1670A2C1" w:rsidR="00E71066" w:rsidRPr="006D512C" w:rsidRDefault="008B6CC4" w:rsidP="00603276">
            <w:r w:rsidRPr="006D512C">
              <w:t>IF FARM/RANCH AS AN ISOLATION AREA: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66F1230" w14:textId="57ED63EE" w:rsidR="008926DA" w:rsidRDefault="008B6CC4" w:rsidP="00603276">
            <w:r w:rsidRPr="00183A65">
              <w:t>ISOLATION AREA IS LOCATED:</w:t>
            </w:r>
            <w:r w:rsidRPr="00603276">
              <w:t xml:space="preserve"> [DESCRIBE WHERE ISOLATION AREA IS LOCATED]</w:t>
            </w:r>
          </w:p>
          <w:p w14:paraId="491F7D9F" w14:textId="77777777" w:rsidR="00D47190" w:rsidRDefault="00D47190" w:rsidP="00603276"/>
          <w:p w14:paraId="2840C5B4" w14:textId="77777777" w:rsidR="00D47190" w:rsidRDefault="00D47190" w:rsidP="00603276"/>
          <w:p w14:paraId="20B07CE2" w14:textId="77777777" w:rsidR="008926DA" w:rsidRPr="000B46A4" w:rsidRDefault="008B6CC4" w:rsidP="00603276">
            <w:pPr>
              <w:rPr>
                <w:color w:val="808080" w:themeColor="background1" w:themeShade="80"/>
              </w:rPr>
            </w:pPr>
            <w:r w:rsidRPr="00183A65">
              <w:t>THE ISOLATION AREA CAN HOUSE</w:t>
            </w:r>
            <w:r w:rsidRPr="00603276">
              <w:t>: [DESCRIBE HOW MANY ANIMALS CAN BE HOUSED IN ISOLATION AREA]</w:t>
            </w:r>
          </w:p>
          <w:p w14:paraId="7BA5AC82" w14:textId="6F6F6CDE" w:rsidR="008926DA" w:rsidRPr="008B6CC4" w:rsidRDefault="008926DA" w:rsidP="00603276"/>
        </w:tc>
      </w:tr>
    </w:tbl>
    <w:p w14:paraId="2E69FCEA" w14:textId="341D515A" w:rsidR="00E71066" w:rsidRDefault="008926DA" w:rsidP="00603276">
      <w:pPr>
        <w:pStyle w:val="Heading2"/>
      </w:pPr>
      <w:r>
        <w:t>MEDICATIONS</w:t>
      </w:r>
      <w:r w:rsidR="00EE34F9">
        <w:t xml:space="preserve">, </w:t>
      </w:r>
      <w:r w:rsidR="00DF5D0E">
        <w:t>VACCINES</w:t>
      </w:r>
      <w:r w:rsidR="00EE34F9">
        <w:t xml:space="preserve">, AND </w:t>
      </w:r>
      <w:r w:rsidR="00DF5D0E">
        <w:t>DEWORMERS</w:t>
      </w:r>
    </w:p>
    <w:tbl>
      <w:tblPr>
        <w:tblStyle w:val="GridTable41"/>
        <w:tblW w:w="5000" w:type="pct"/>
        <w:tblLayout w:type="fixed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Medications, Vaccines, and Dewormers"/>
        <w:tblDescription w:val="Enter information on medications, vaccines, and dewormers here."/>
      </w:tblPr>
      <w:tblGrid>
        <w:gridCol w:w="4430"/>
        <w:gridCol w:w="6360"/>
      </w:tblGrid>
      <w:tr w:rsidR="008B6CC4" w:rsidRPr="00183A65" w14:paraId="5B5029C9" w14:textId="77777777" w:rsidTr="00EF3B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1"/>
        </w:trPr>
        <w:tc>
          <w:tcPr>
            <w:tcW w:w="2053" w:type="pct"/>
            <w:shd w:val="clear" w:color="auto" w:fill="965802"/>
            <w:tcMar>
              <w:top w:w="0" w:type="dxa"/>
              <w:left w:w="115" w:type="dxa"/>
              <w:right w:w="115" w:type="dxa"/>
            </w:tcMar>
            <w:vAlign w:val="center"/>
          </w:tcPr>
          <w:p w14:paraId="1CE7D138" w14:textId="77777777" w:rsidR="008B6CC4" w:rsidRPr="00183A65" w:rsidRDefault="008B6CC4" w:rsidP="00603276"/>
        </w:tc>
        <w:tc>
          <w:tcPr>
            <w:tcW w:w="2947" w:type="pct"/>
            <w:shd w:val="clear" w:color="auto" w:fill="965802"/>
            <w:tcMar>
              <w:top w:w="0" w:type="dxa"/>
              <w:left w:w="115" w:type="dxa"/>
              <w:right w:w="115" w:type="dxa"/>
            </w:tcMar>
            <w:vAlign w:val="center"/>
          </w:tcPr>
          <w:p w14:paraId="04521083" w14:textId="77777777" w:rsidR="008B6CC4" w:rsidRPr="00183A65" w:rsidRDefault="008B6CC4" w:rsidP="00603276"/>
        </w:tc>
      </w:tr>
      <w:tr w:rsidR="000572A4" w:rsidRPr="00183A65" w14:paraId="68149952" w14:textId="77777777" w:rsidTr="000B46A4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684DAF8" w14:textId="4FA87C54" w:rsidR="000572A4" w:rsidRPr="006D512C" w:rsidRDefault="000572A4" w:rsidP="00603276">
            <w:r w:rsidRPr="006D512C">
              <w:t>REFRIGERATED MEDICATIONS ARE KEPT AT 36-46</w:t>
            </w:r>
            <w:r w:rsidRPr="006D512C">
              <w:rPr>
                <w:vertAlign w:val="superscript"/>
              </w:rPr>
              <w:t>o</w:t>
            </w:r>
            <w:r w:rsidRPr="006D512C">
              <w:t>F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52DC613" w14:textId="156C5FDE" w:rsidR="000572A4" w:rsidRPr="00183A65" w:rsidRDefault="00F04114" w:rsidP="00603276">
            <w:sdt>
              <w:sdtPr>
                <w:id w:val="-216583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2A4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0572A4" w:rsidRPr="00183A65">
              <w:t xml:space="preserve"> YES</w:t>
            </w:r>
            <w:r w:rsidR="000572A4">
              <w:tab/>
            </w:r>
            <w:r w:rsidR="000572A4">
              <w:tab/>
            </w:r>
            <w:sdt>
              <w:sdtPr>
                <w:id w:val="-1662300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2A4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0572A4" w:rsidRPr="00183A65">
              <w:t xml:space="preserve"> NO</w:t>
            </w:r>
          </w:p>
        </w:tc>
      </w:tr>
      <w:tr w:rsidR="000572A4" w:rsidRPr="00183A65" w14:paraId="75415666" w14:textId="77777777" w:rsidTr="000B46A4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0DB25FF" w14:textId="0B3CA5D1" w:rsidR="000572A4" w:rsidRPr="006D512C" w:rsidRDefault="000572A4" w:rsidP="00603276">
            <w:r w:rsidRPr="006D512C">
              <w:t>REFRIGERATOR LOCATION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5DDC393" w14:textId="77777777" w:rsidR="000572A4" w:rsidRPr="00603276" w:rsidRDefault="000572A4" w:rsidP="00603276">
            <w:r w:rsidRPr="00603276">
              <w:t>[DESCRIBE WHERE REFRIGERATOR IS LOCATED]</w:t>
            </w:r>
          </w:p>
          <w:p w14:paraId="024D945D" w14:textId="2A331C9F" w:rsidR="000B46A4" w:rsidRPr="00603276" w:rsidRDefault="000B46A4" w:rsidP="00603276"/>
        </w:tc>
      </w:tr>
      <w:tr w:rsidR="000572A4" w:rsidRPr="00183A65" w14:paraId="05974D8C" w14:textId="77777777" w:rsidTr="000B46A4">
        <w:trPr>
          <w:cantSplit/>
          <w:trHeight w:val="1358"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707A317" w14:textId="071853F8" w:rsidR="000572A4" w:rsidRPr="006D512C" w:rsidRDefault="000572A4" w:rsidP="00603276">
            <w:r w:rsidRPr="006D512C">
              <w:t>LOCATION OF NON-REFRIGERATED MEDICATIONS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B08A464" w14:textId="31312F6A" w:rsidR="000B46A4" w:rsidRPr="00603276" w:rsidRDefault="000572A4" w:rsidP="00603276">
            <w:r w:rsidRPr="00603276">
              <w:t>[DESCRIBE WHERE NON-REFRIGERATED MEDICATIONS ARE KEPT]</w:t>
            </w:r>
          </w:p>
        </w:tc>
      </w:tr>
      <w:tr w:rsidR="000572A4" w:rsidRPr="00183A65" w14:paraId="1C6A7207" w14:textId="77777777" w:rsidTr="00577186">
        <w:trPr>
          <w:cantSplit/>
          <w:trHeight w:val="1224"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94AD77F" w14:textId="77777777" w:rsidR="000572A4" w:rsidRPr="006D512C" w:rsidRDefault="000572A4" w:rsidP="00603276">
            <w:r w:rsidRPr="006D512C">
              <w:t>VACCINATION PROGRAM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A3FCB64" w14:textId="58C61281" w:rsidR="000B46A4" w:rsidRPr="006D512C" w:rsidRDefault="000572A4" w:rsidP="00603276">
            <w:r w:rsidRPr="006D512C">
              <w:t>[DESCRIBE SPECIES VACCINATED, WHICH PRODUCTS USED, HOW OFTEN VACCINES ARE GIVEN, ETC.]</w:t>
            </w:r>
          </w:p>
        </w:tc>
      </w:tr>
      <w:tr w:rsidR="000572A4" w:rsidRPr="00183A65" w14:paraId="1C77EE91" w14:textId="77777777" w:rsidTr="00577186">
        <w:trPr>
          <w:cantSplit/>
          <w:trHeight w:val="1224"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AA540F3" w14:textId="77777777" w:rsidR="000572A4" w:rsidRPr="006D512C" w:rsidRDefault="000572A4" w:rsidP="00603276">
            <w:r w:rsidRPr="006D512C">
              <w:t>PARASITE CONTROL PROGRAM</w:t>
            </w:r>
          </w:p>
          <w:p w14:paraId="70B96BE9" w14:textId="77777777" w:rsidR="000572A4" w:rsidRPr="006D512C" w:rsidRDefault="000572A4" w:rsidP="00603276"/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391D3D2" w14:textId="41C0BB53" w:rsidR="00400C50" w:rsidRPr="006D512C" w:rsidRDefault="000572A4" w:rsidP="00603276">
            <w:r w:rsidRPr="006D512C">
              <w:t>[DESCRIBE SPECIES THAT ARE DEWORMED, WHICH PRODUCTS USED, HOW OFTEN DEWORMERS ARE GIVEN, ETC.]</w:t>
            </w:r>
          </w:p>
        </w:tc>
      </w:tr>
    </w:tbl>
    <w:p w14:paraId="4007EAE5" w14:textId="77777777" w:rsidR="00183A65" w:rsidRPr="00183A65" w:rsidRDefault="00183A65" w:rsidP="00603276">
      <w:pPr>
        <w:pStyle w:val="Heading2"/>
      </w:pPr>
      <w:r w:rsidRPr="00183A65">
        <w:lastRenderedPageBreak/>
        <w:t>VEHICLES AND EQUIPMENT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Vehicles and Equipment"/>
        <w:tblDescription w:val="Enter information on vehicles and equipment here."/>
      </w:tblPr>
      <w:tblGrid>
        <w:gridCol w:w="4430"/>
        <w:gridCol w:w="6360"/>
      </w:tblGrid>
      <w:tr w:rsidR="00183A65" w:rsidRPr="00183A65" w14:paraId="498C5A9C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2053" w:type="pct"/>
            <w:shd w:val="clear" w:color="auto" w:fill="965802"/>
          </w:tcPr>
          <w:p w14:paraId="0ACB3234" w14:textId="77777777" w:rsidR="00183A65" w:rsidRPr="00183A65" w:rsidRDefault="00183A65" w:rsidP="00603276"/>
        </w:tc>
        <w:tc>
          <w:tcPr>
            <w:tcW w:w="2947" w:type="pct"/>
            <w:shd w:val="clear" w:color="auto" w:fill="965802"/>
          </w:tcPr>
          <w:p w14:paraId="3051B4A8" w14:textId="77777777" w:rsidR="00183A65" w:rsidRPr="00183A65" w:rsidRDefault="00183A65" w:rsidP="00603276"/>
        </w:tc>
      </w:tr>
      <w:tr w:rsidR="00183A65" w:rsidRPr="00183A65" w14:paraId="4000B8AF" w14:textId="77777777" w:rsidTr="000B46A4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87CFAC0" w14:textId="77777777" w:rsidR="00183A65" w:rsidRPr="006D512C" w:rsidRDefault="00183A65" w:rsidP="00603276">
            <w:r w:rsidRPr="006D512C">
              <w:t>ENTRY OF DIRTY VEHICLES, MACHINERY, AND EQUIPMENT IS LIMITED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7868DF5" w14:textId="6C7EB6A7" w:rsidR="00183A65" w:rsidRPr="00183A65" w:rsidRDefault="00F04114" w:rsidP="00603276">
            <w:sdt>
              <w:sdtPr>
                <w:id w:val="1207290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DF5D0E">
              <w:t xml:space="preserve"> </w:t>
            </w:r>
            <w:r w:rsidR="00DF5D0E">
              <w:tab/>
            </w:r>
            <w:sdt>
              <w:sdtPr>
                <w:id w:val="212088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5D0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F5D0E" w:rsidRPr="00183A65">
              <w:t xml:space="preserve"> NO</w:t>
            </w:r>
          </w:p>
        </w:tc>
      </w:tr>
      <w:tr w:rsidR="00183A65" w:rsidRPr="00183A65" w14:paraId="2B4E588B" w14:textId="77777777" w:rsidTr="000B46A4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6B9F2C1" w14:textId="77777777" w:rsidR="00183A65" w:rsidRPr="006D512C" w:rsidRDefault="00183A65" w:rsidP="00603276">
            <w:r w:rsidRPr="006D512C">
              <w:t>EQUIPMENT IS SHARED WITH OTHER OPERATIONS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6A2C681" w14:textId="174A25D0" w:rsidR="00183A65" w:rsidRPr="00183A65" w:rsidRDefault="00F04114" w:rsidP="00603276">
            <w:sdt>
              <w:sdtPr>
                <w:id w:val="-1089541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DF5D0E">
              <w:tab/>
            </w:r>
            <w:r w:rsidR="00DF5D0E">
              <w:tab/>
            </w:r>
            <w:sdt>
              <w:sdtPr>
                <w:id w:val="-212356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5D0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F5D0E" w:rsidRPr="00183A65">
              <w:t xml:space="preserve"> NO</w:t>
            </w:r>
          </w:p>
          <w:p w14:paraId="3DA62E63" w14:textId="73DB85B0" w:rsidR="00183A65" w:rsidRPr="00183A65" w:rsidRDefault="00183A65" w:rsidP="00603276"/>
        </w:tc>
      </w:tr>
      <w:tr w:rsidR="00183A65" w:rsidRPr="00183A65" w14:paraId="79061A25" w14:textId="77777777" w:rsidTr="000B46A4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7A79865" w14:textId="77777777" w:rsidR="00183A65" w:rsidRPr="006D512C" w:rsidRDefault="00183A65" w:rsidP="00603276">
            <w:r w:rsidRPr="006D512C">
              <w:t>IF EQUIPMENT IS SHARED, IT IS CLEANED AND DISINFECTED BEFORE ENTERING OUR PROPERTY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744B4BC" w14:textId="4AD12F69" w:rsidR="00183A65" w:rsidRPr="00183A65" w:rsidRDefault="00F04114" w:rsidP="00603276">
            <w:sdt>
              <w:sdtPr>
                <w:id w:val="-2136938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DF5D0E">
              <w:tab/>
            </w:r>
            <w:r w:rsidR="00DF5D0E">
              <w:tab/>
            </w:r>
            <w:sdt>
              <w:sdtPr>
                <w:id w:val="-1018314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5D0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F5D0E" w:rsidRPr="00183A65">
              <w:t xml:space="preserve"> NO</w:t>
            </w:r>
            <w:r w:rsidR="00DF5D0E">
              <w:tab/>
            </w:r>
            <w:r w:rsidR="00DF5D0E">
              <w:tab/>
            </w:r>
            <w:sdt>
              <w:sdtPr>
                <w:id w:val="1485281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5D0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F5D0E" w:rsidRPr="00183A65">
              <w:t xml:space="preserve"> NOT APPLICABLE</w:t>
            </w:r>
          </w:p>
          <w:p w14:paraId="61D665A3" w14:textId="5B8F96AF" w:rsidR="00183A65" w:rsidRPr="00183A65" w:rsidRDefault="00183A65" w:rsidP="00603276"/>
        </w:tc>
      </w:tr>
    </w:tbl>
    <w:p w14:paraId="7A25E7E9" w14:textId="77777777" w:rsidR="00183A65" w:rsidRPr="00183A65" w:rsidRDefault="00183A65" w:rsidP="00603276">
      <w:pPr>
        <w:pStyle w:val="Heading2"/>
      </w:pPr>
      <w:r w:rsidRPr="00183A65">
        <w:t>CLEANING AND DISINFECTION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Cleaning and Disinfection"/>
        <w:tblDescription w:val="Enter cleaning and disinfection information here."/>
      </w:tblPr>
      <w:tblGrid>
        <w:gridCol w:w="4430"/>
        <w:gridCol w:w="6360"/>
      </w:tblGrid>
      <w:tr w:rsidR="00183A65" w:rsidRPr="00183A65" w14:paraId="63E986C8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2053" w:type="pct"/>
            <w:shd w:val="clear" w:color="auto" w:fill="965802"/>
          </w:tcPr>
          <w:p w14:paraId="1B3EDA32" w14:textId="77777777" w:rsidR="00183A65" w:rsidRPr="00183A65" w:rsidRDefault="00183A65" w:rsidP="00603276"/>
        </w:tc>
        <w:tc>
          <w:tcPr>
            <w:tcW w:w="2947" w:type="pct"/>
            <w:shd w:val="clear" w:color="auto" w:fill="965802"/>
          </w:tcPr>
          <w:p w14:paraId="55457014" w14:textId="77777777" w:rsidR="00183A65" w:rsidRPr="00183A65" w:rsidRDefault="00183A65" w:rsidP="00603276"/>
        </w:tc>
      </w:tr>
      <w:tr w:rsidR="00183A65" w:rsidRPr="00183A65" w14:paraId="138D064E" w14:textId="77777777" w:rsidTr="000B46A4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0E4867E" w14:textId="77777777" w:rsidR="00183A65" w:rsidRPr="006D512C" w:rsidRDefault="00183A65" w:rsidP="00603276">
            <w:r w:rsidRPr="006D512C">
              <w:t>OBJECTS/EQUIPMENT ARE THOROUGHLY CLEANED (VISIBLE DEBRIS REMOVED) BEFORE DISINFECTANT IS APPLIED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BDD4AD8" w14:textId="00B3A2C7" w:rsidR="00183A65" w:rsidRPr="00183A65" w:rsidRDefault="00F04114" w:rsidP="00603276">
            <w:sdt>
              <w:sdtPr>
                <w:id w:val="-114291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DF5D0E">
              <w:tab/>
            </w:r>
            <w:r w:rsidR="00DF5D0E">
              <w:tab/>
            </w:r>
            <w:sdt>
              <w:sdtPr>
                <w:id w:val="1760476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5D0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F5D0E" w:rsidRPr="00183A65">
              <w:t xml:space="preserve"> NO</w:t>
            </w:r>
          </w:p>
        </w:tc>
      </w:tr>
      <w:tr w:rsidR="00183A65" w:rsidRPr="00183A65" w14:paraId="4BBBF2AC" w14:textId="77777777" w:rsidTr="000B46A4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4379CE7" w14:textId="77777777" w:rsidR="00183A65" w:rsidRPr="006D512C" w:rsidRDefault="00183A65" w:rsidP="00603276">
            <w:r w:rsidRPr="006D512C">
              <w:t xml:space="preserve">DISINFECTANTS ARE USED ACCORDING TO THE PRODUCT LABEL (MIXING, CONCENTRATION, RINSING, STORAGE, ETC.) 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701D101" w14:textId="190F8545" w:rsidR="00183A65" w:rsidRPr="00183A65" w:rsidRDefault="00F04114" w:rsidP="00603276">
            <w:sdt>
              <w:sdtPr>
                <w:id w:val="254416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DF5D0E">
              <w:tab/>
            </w:r>
            <w:r w:rsidR="00DF5D0E">
              <w:tab/>
            </w:r>
            <w:sdt>
              <w:sdtPr>
                <w:id w:val="-1814564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5D0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F5D0E" w:rsidRPr="00183A65">
              <w:t xml:space="preserve"> NO</w:t>
            </w:r>
          </w:p>
        </w:tc>
      </w:tr>
      <w:tr w:rsidR="00183A65" w:rsidRPr="00183A65" w14:paraId="158E4C2A" w14:textId="77777777" w:rsidTr="000B46A4">
        <w:trPr>
          <w:cantSplit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4598C20" w14:textId="77777777" w:rsidR="00183A65" w:rsidRPr="006D512C" w:rsidRDefault="00183A65" w:rsidP="00603276">
            <w:r w:rsidRPr="006D512C">
              <w:t xml:space="preserve">DISINFECTANTS ARE ALLOWED TO “SIT” AND WORK FOR THE PROPER CONTACT TIME 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4C85C6C" w14:textId="2176FE39" w:rsidR="00183A65" w:rsidRPr="00183A65" w:rsidRDefault="00F04114" w:rsidP="00603276">
            <w:sdt>
              <w:sdtPr>
                <w:id w:val="-1851335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DF5D0E">
              <w:tab/>
            </w:r>
            <w:r w:rsidR="00DF5D0E">
              <w:tab/>
            </w:r>
            <w:sdt>
              <w:sdtPr>
                <w:id w:val="1783609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5D0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F5D0E" w:rsidRPr="00183A65">
              <w:t xml:space="preserve"> NO</w:t>
            </w:r>
          </w:p>
        </w:tc>
      </w:tr>
      <w:tr w:rsidR="00183A65" w:rsidRPr="00183A65" w14:paraId="6C0D586B" w14:textId="77777777" w:rsidTr="00577186">
        <w:trPr>
          <w:cantSplit/>
          <w:trHeight w:val="1979"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F0CB230" w14:textId="77777777" w:rsidR="00183A65" w:rsidRPr="006D512C" w:rsidRDefault="00183A65" w:rsidP="00603276">
            <w:r w:rsidRPr="006D512C">
              <w:t>DISINFECTANT PRODUCTS REGULARLY USED ON THE FARM/RANCH</w:t>
            </w:r>
          </w:p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B9130E3" w14:textId="19DF3E8A" w:rsidR="000B46A4" w:rsidRPr="00183A65" w:rsidRDefault="00183A65" w:rsidP="00603276">
            <w:r w:rsidRPr="006D512C">
              <w:t>[LIST PRODUCTS HERE]</w:t>
            </w:r>
          </w:p>
        </w:tc>
      </w:tr>
      <w:tr w:rsidR="00183A65" w:rsidRPr="00183A65" w14:paraId="53CAE44B" w14:textId="77777777" w:rsidTr="00577186">
        <w:trPr>
          <w:cantSplit/>
          <w:trHeight w:val="2573"/>
        </w:trPr>
        <w:tc>
          <w:tcPr>
            <w:tcW w:w="2053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705E68C" w14:textId="77777777" w:rsidR="00183A65" w:rsidRPr="006D512C" w:rsidRDefault="00183A65" w:rsidP="00603276">
            <w:r w:rsidRPr="006D512C">
              <w:t>C&amp;D SAFETY MEASURES FOLLOWED:</w:t>
            </w:r>
          </w:p>
          <w:p w14:paraId="186A756F" w14:textId="77777777" w:rsidR="00183A65" w:rsidRPr="006D512C" w:rsidRDefault="00183A65" w:rsidP="00603276"/>
        </w:tc>
        <w:tc>
          <w:tcPr>
            <w:tcW w:w="2947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727DE5E" w14:textId="1822DB45" w:rsidR="00183A65" w:rsidRPr="00183A65" w:rsidRDefault="00183A65" w:rsidP="00603276">
            <w:r w:rsidRPr="00183A65">
              <w:t>READ ALL PRODUCT LABELS</w:t>
            </w:r>
            <w:r w:rsidR="00577186">
              <w:t xml:space="preserve"> BEFORE USING</w:t>
            </w:r>
          </w:p>
          <w:p w14:paraId="717638F9" w14:textId="77777777" w:rsidR="00E65D6E" w:rsidRPr="00183A65" w:rsidRDefault="00F04114" w:rsidP="00603276">
            <w:sdt>
              <w:sdtPr>
                <w:id w:val="423312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2064289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  <w:p w14:paraId="4DD73A15" w14:textId="77777777" w:rsidR="00183A65" w:rsidRPr="00183A65" w:rsidRDefault="00183A65" w:rsidP="00603276"/>
          <w:p w14:paraId="54DC1F54" w14:textId="739D1BE2" w:rsidR="00183A65" w:rsidRPr="00183A65" w:rsidRDefault="00183A65" w:rsidP="00603276">
            <w:r w:rsidRPr="00183A65">
              <w:t>WEAR RECOMMENDED PROTECTIVE GEAR</w:t>
            </w:r>
            <w:r w:rsidR="00577186">
              <w:t xml:space="preserve"> (RUBBER GLOVES, APRONS, GOGGLES, ETC.)</w:t>
            </w:r>
          </w:p>
          <w:p w14:paraId="2A4692E4" w14:textId="77777777" w:rsidR="00E65D6E" w:rsidRPr="00183A65" w:rsidRDefault="00F04114" w:rsidP="00603276">
            <w:sdt>
              <w:sdtPr>
                <w:id w:val="-1302154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483823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  <w:p w14:paraId="542D4874" w14:textId="77777777" w:rsidR="00183A65" w:rsidRPr="00183A65" w:rsidRDefault="00183A65" w:rsidP="00603276"/>
          <w:p w14:paraId="68417CEE" w14:textId="77777777" w:rsidR="00183A65" w:rsidRPr="00183A65" w:rsidRDefault="00183A65" w:rsidP="00603276">
            <w:r w:rsidRPr="00183A65">
              <w:t>KEEP RUN-OFF AWAY FROM ANIMAL AREAS, DRINKING WATER, WATERWAYS, ETC.</w:t>
            </w:r>
          </w:p>
          <w:p w14:paraId="6A90E5C0" w14:textId="4194BF45" w:rsidR="00183A65" w:rsidRPr="00183A65" w:rsidRDefault="00F04114" w:rsidP="00603276">
            <w:sdt>
              <w:sdtPr>
                <w:id w:val="-1378702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-1378554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</w:tc>
      </w:tr>
    </w:tbl>
    <w:p w14:paraId="29A50084" w14:textId="3DA262D2" w:rsidR="00183A65" w:rsidRPr="00183A65" w:rsidRDefault="00183A65" w:rsidP="00603276">
      <w:pPr>
        <w:pStyle w:val="Heading2"/>
      </w:pPr>
      <w:r w:rsidRPr="00183A65">
        <w:lastRenderedPageBreak/>
        <w:t>PERSONNEL: FAMILY MEMBERS, EMPLOYEES, VISITORS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Personnel: Family Members, Employees, Visitors"/>
        <w:tblDescription w:val="Enter information on personnel here."/>
      </w:tblPr>
      <w:tblGrid>
        <w:gridCol w:w="4141"/>
        <w:gridCol w:w="6649"/>
      </w:tblGrid>
      <w:tr w:rsidR="00183A65" w:rsidRPr="00183A65" w14:paraId="78729D05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919" w:type="pct"/>
            <w:shd w:val="clear" w:color="auto" w:fill="965802"/>
          </w:tcPr>
          <w:p w14:paraId="3A1197AD" w14:textId="77777777" w:rsidR="00183A65" w:rsidRPr="00183A65" w:rsidRDefault="00183A65" w:rsidP="00603276"/>
        </w:tc>
        <w:tc>
          <w:tcPr>
            <w:tcW w:w="3081" w:type="pct"/>
            <w:shd w:val="clear" w:color="auto" w:fill="965802"/>
          </w:tcPr>
          <w:p w14:paraId="4FF4ABE0" w14:textId="77777777" w:rsidR="00183A65" w:rsidRPr="00183A65" w:rsidRDefault="00183A65" w:rsidP="00603276"/>
        </w:tc>
      </w:tr>
      <w:tr w:rsidR="00183A65" w:rsidRPr="00183A65" w14:paraId="03CCDA1D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FFEB131" w14:textId="77777777" w:rsidR="00183A65" w:rsidRPr="006D512C" w:rsidRDefault="00183A65" w:rsidP="00603276">
            <w:r w:rsidRPr="006D512C">
              <w:t>ANIMAL CONTACT IS LIMITED TO ANIMAL CARETAKERS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78F6970" w14:textId="2F9A0897" w:rsidR="00183A65" w:rsidRPr="00183A65" w:rsidRDefault="00F04114" w:rsidP="00603276">
            <w:sdt>
              <w:sdtPr>
                <w:id w:val="-1516299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-277406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</w:tc>
      </w:tr>
      <w:tr w:rsidR="00183A65" w:rsidRPr="00183A65" w14:paraId="66FB286C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4D837A4" w14:textId="77777777" w:rsidR="00183A65" w:rsidRPr="006D512C" w:rsidRDefault="00183A65" w:rsidP="00603276">
            <w:r w:rsidRPr="006D512C">
              <w:t>ALL PEOPLE THAT HANDLE ANIMALS WEAR CLEAN CLOTHING AND FOOTWEAR, AND HAVE CLEAN HANDS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F414B85" w14:textId="40A215BC" w:rsidR="00183A65" w:rsidRPr="00183A65" w:rsidRDefault="00F04114" w:rsidP="00603276">
            <w:sdt>
              <w:sdtPr>
                <w:id w:val="-79751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-1248805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</w:tc>
      </w:tr>
      <w:tr w:rsidR="00183A65" w:rsidRPr="00183A65" w14:paraId="3FEF5FAD" w14:textId="77777777" w:rsidTr="00557AFF">
        <w:trPr>
          <w:cantSplit/>
          <w:trHeight w:val="1826"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C4AA1C8" w14:textId="77777777" w:rsidR="00183A65" w:rsidRPr="006D512C" w:rsidRDefault="00183A65" w:rsidP="00603276">
            <w:r w:rsidRPr="006D512C">
              <w:t>HANDWASHING STATION WITH RUNNING WATER AND SOAP IS AVAILABLE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62D5ABC" w14:textId="393035BB" w:rsidR="00183A65" w:rsidRPr="00183A65" w:rsidRDefault="00F04114" w:rsidP="00603276">
            <w:sdt>
              <w:sdtPr>
                <w:id w:val="918295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1500008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  <w:p w14:paraId="1795AB77" w14:textId="77777777" w:rsidR="000B46A4" w:rsidRDefault="000B46A4" w:rsidP="00603276"/>
          <w:p w14:paraId="6B1BC630" w14:textId="1E57B5A3" w:rsidR="00183A65" w:rsidRPr="00603276" w:rsidRDefault="00183A65" w:rsidP="00603276">
            <w:r w:rsidRPr="00603276">
              <w:t xml:space="preserve">IF </w:t>
            </w:r>
            <w:r w:rsidR="00557AFF">
              <w:t>YES</w:t>
            </w:r>
            <w:r w:rsidRPr="00603276">
              <w:t>, HANDWASHING STATION IS LOCATED: [DESCRIBE WHERE]</w:t>
            </w:r>
          </w:p>
          <w:p w14:paraId="238EFF93" w14:textId="77777777" w:rsidR="00183A65" w:rsidRPr="00183A65" w:rsidRDefault="00183A65" w:rsidP="00603276"/>
        </w:tc>
      </w:tr>
      <w:tr w:rsidR="00183A65" w:rsidRPr="00183A65" w14:paraId="106B6010" w14:textId="77777777" w:rsidTr="00557AFF">
        <w:trPr>
          <w:cantSplit/>
          <w:trHeight w:val="2402"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D364F4E" w14:textId="77777777" w:rsidR="00183A65" w:rsidRPr="006D512C" w:rsidRDefault="00183A65" w:rsidP="00603276">
            <w:r w:rsidRPr="006D512C">
              <w:t xml:space="preserve">ADDITIONAL SUPPLIES AVAILABLE FOR PERSONNEL  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78D4CEA" w14:textId="77777777" w:rsidR="00183A65" w:rsidRPr="00183A65" w:rsidRDefault="00F04114" w:rsidP="00603276">
            <w:sdt>
              <w:sdtPr>
                <w:id w:val="715163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GLOVES</w:t>
            </w:r>
          </w:p>
          <w:p w14:paraId="52CC5DDC" w14:textId="77777777" w:rsidR="00183A65" w:rsidRPr="00183A65" w:rsidRDefault="00F04114" w:rsidP="00603276">
            <w:sdt>
              <w:sdtPr>
                <w:id w:val="-8059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HAND WIPES</w:t>
            </w:r>
          </w:p>
          <w:p w14:paraId="0497A635" w14:textId="77777777" w:rsidR="00183A65" w:rsidRDefault="00F04114" w:rsidP="00603276">
            <w:sdt>
              <w:sdtPr>
                <w:id w:val="-1804071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ALCOHOL-BASED HAND SANITIZER</w:t>
            </w:r>
          </w:p>
          <w:p w14:paraId="178DE3A9" w14:textId="551BE91A" w:rsidR="008F2051" w:rsidRDefault="00F04114" w:rsidP="00603276">
            <w:sdt>
              <w:sdtPr>
                <w:id w:val="-1851795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051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F2051" w:rsidRPr="00183A65">
              <w:t xml:space="preserve"> </w:t>
            </w:r>
            <w:r w:rsidR="008F2051">
              <w:t>OTHER</w:t>
            </w:r>
            <w:r w:rsidR="00557AFF">
              <w:t xml:space="preserve"> </w:t>
            </w:r>
            <w:r w:rsidR="0095382C">
              <w:t>[DESCRIBE]</w:t>
            </w:r>
          </w:p>
          <w:p w14:paraId="0539AB40" w14:textId="38912EEE" w:rsidR="00557AFF" w:rsidRPr="00183A65" w:rsidRDefault="00557AFF" w:rsidP="0095382C"/>
        </w:tc>
      </w:tr>
    </w:tbl>
    <w:p w14:paraId="025106EE" w14:textId="01919879" w:rsidR="00183A65" w:rsidRPr="00183A65" w:rsidRDefault="00183A65" w:rsidP="00603276">
      <w:pPr>
        <w:pStyle w:val="Heading2"/>
      </w:pPr>
      <w:r w:rsidRPr="00183A65">
        <w:t xml:space="preserve">ZOONOTIC DISEASES AND AGRITOURISM 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Zoonotic Diseases and Agritourism"/>
        <w:tblDescription w:val="Enter information on zoonotic disease prevention and agritourism here."/>
      </w:tblPr>
      <w:tblGrid>
        <w:gridCol w:w="4141"/>
        <w:gridCol w:w="6649"/>
      </w:tblGrid>
      <w:tr w:rsidR="00183A65" w:rsidRPr="00183A65" w14:paraId="6CC305F3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919" w:type="pct"/>
            <w:shd w:val="clear" w:color="auto" w:fill="965802"/>
          </w:tcPr>
          <w:p w14:paraId="79838604" w14:textId="77777777" w:rsidR="00183A65" w:rsidRPr="00183A65" w:rsidRDefault="00183A65" w:rsidP="00603276"/>
        </w:tc>
        <w:tc>
          <w:tcPr>
            <w:tcW w:w="3081" w:type="pct"/>
            <w:shd w:val="clear" w:color="auto" w:fill="965802"/>
          </w:tcPr>
          <w:p w14:paraId="45B93214" w14:textId="77777777" w:rsidR="00183A65" w:rsidRPr="00183A65" w:rsidRDefault="00183A65" w:rsidP="00603276"/>
        </w:tc>
      </w:tr>
      <w:tr w:rsidR="00183A65" w:rsidRPr="00183A65" w14:paraId="7ABB572F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0C82F92" w14:textId="77777777" w:rsidR="00183A65" w:rsidRPr="006D512C" w:rsidRDefault="00183A65" w:rsidP="00603276">
            <w:r w:rsidRPr="006D512C">
              <w:t>ARE VISITORS ALLOWED ON THE FARM/RANCH?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689ACE9" w14:textId="6684066C" w:rsidR="00183A65" w:rsidRPr="00183A65" w:rsidRDefault="00F04114" w:rsidP="00603276">
            <w:sdt>
              <w:sdtPr>
                <w:id w:val="1982425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-1879309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</w:tc>
      </w:tr>
      <w:tr w:rsidR="00183A65" w:rsidRPr="00183A65" w14:paraId="5DF27F86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00C9F8A" w14:textId="77777777" w:rsidR="00183A65" w:rsidRPr="006D512C" w:rsidRDefault="00183A65" w:rsidP="00603276">
            <w:r w:rsidRPr="006D512C">
              <w:t>IF VISITORS ARE ALLOWED: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F510F2D" w14:textId="77777777" w:rsidR="00183A65" w:rsidRPr="00183A65" w:rsidRDefault="00183A65" w:rsidP="00603276">
            <w:r w:rsidRPr="00183A65">
              <w:t>BARRIERS ARE IN PLACE TO LIMIT CONTACT BETWEEN ANIMALS AND VISITORS</w:t>
            </w:r>
          </w:p>
          <w:p w14:paraId="63C02B55" w14:textId="77777777" w:rsidR="00183A65" w:rsidRPr="00183A65" w:rsidRDefault="00F04114" w:rsidP="00603276">
            <w:sdt>
              <w:sdtPr>
                <w:id w:val="465785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183A65" w:rsidRPr="00183A65">
              <w:tab/>
            </w:r>
            <w:r w:rsidR="00183A65" w:rsidRPr="00183A65">
              <w:tab/>
            </w:r>
            <w:r w:rsidR="00183A65" w:rsidRPr="00183A65">
              <w:tab/>
            </w:r>
            <w:sdt>
              <w:sdtPr>
                <w:id w:val="235595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NO</w:t>
            </w:r>
            <w:r w:rsidR="00183A65" w:rsidRPr="00183A65">
              <w:tab/>
            </w:r>
            <w:r w:rsidR="00183A65" w:rsidRPr="00183A65">
              <w:tab/>
            </w:r>
            <w:sdt>
              <w:sdtPr>
                <w:id w:val="1268123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NOT APPLICABLE</w:t>
            </w:r>
          </w:p>
          <w:p w14:paraId="5E4B386A" w14:textId="77777777" w:rsidR="00183A65" w:rsidRPr="00183A65" w:rsidRDefault="00183A65" w:rsidP="00603276"/>
          <w:p w14:paraId="06C020DD" w14:textId="77777777" w:rsidR="00183A65" w:rsidRPr="00183A65" w:rsidRDefault="00183A65" w:rsidP="00603276">
            <w:r w:rsidRPr="00183A65">
              <w:t>SIGNS ARE POSTED TO PROMOTE HANDWASHING BEFORE AND AFTER ANIMAL CONTACT</w:t>
            </w:r>
          </w:p>
          <w:p w14:paraId="13B97669" w14:textId="5E5A47FF" w:rsidR="00183A65" w:rsidRPr="00183A65" w:rsidRDefault="00F04114" w:rsidP="00603276">
            <w:sdt>
              <w:sdtPr>
                <w:id w:val="373431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183A65" w:rsidRPr="00183A65">
              <w:tab/>
            </w:r>
            <w:r w:rsidR="00183A65" w:rsidRPr="00183A65">
              <w:tab/>
            </w:r>
            <w:r w:rsidR="00183A65" w:rsidRPr="00183A65">
              <w:tab/>
            </w:r>
            <w:sdt>
              <w:sdtPr>
                <w:id w:val="1044331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NO</w:t>
            </w:r>
            <w:r w:rsidR="00183A65" w:rsidRPr="00183A65">
              <w:tab/>
            </w:r>
            <w:r w:rsidR="00183A65" w:rsidRPr="00183A65">
              <w:tab/>
            </w:r>
            <w:sdt>
              <w:sdtPr>
                <w:id w:val="1906187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7A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83A65" w:rsidRPr="00183A65">
              <w:t xml:space="preserve"> NOT APPLICABLE</w:t>
            </w:r>
          </w:p>
          <w:p w14:paraId="4D004F7E" w14:textId="77777777" w:rsidR="00183A65" w:rsidRPr="00183A65" w:rsidRDefault="00183A65" w:rsidP="00603276"/>
          <w:p w14:paraId="1FF67B34" w14:textId="77777777" w:rsidR="00183A65" w:rsidRPr="00183A65" w:rsidRDefault="00183A65" w:rsidP="00603276">
            <w:r w:rsidRPr="00183A65">
              <w:t>HANDWASHING STATION WITH RUNNING WATER AND SOAP IS AVAILABLE</w:t>
            </w:r>
          </w:p>
          <w:p w14:paraId="4DE138FB" w14:textId="77777777" w:rsidR="00183A65" w:rsidRPr="00183A65" w:rsidRDefault="00F04114" w:rsidP="00603276">
            <w:sdt>
              <w:sdtPr>
                <w:id w:val="-1622601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183A65" w:rsidRPr="00183A65">
              <w:tab/>
            </w:r>
            <w:r w:rsidR="00183A65" w:rsidRPr="00183A65">
              <w:tab/>
            </w:r>
            <w:r w:rsidR="00183A65" w:rsidRPr="00183A65">
              <w:tab/>
            </w:r>
            <w:sdt>
              <w:sdtPr>
                <w:id w:val="-195931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NO</w:t>
            </w:r>
            <w:r w:rsidR="00183A65" w:rsidRPr="00183A65">
              <w:tab/>
            </w:r>
            <w:r w:rsidR="00183A65" w:rsidRPr="00183A65">
              <w:tab/>
            </w:r>
            <w:sdt>
              <w:sdtPr>
                <w:id w:val="1992129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NOT APPLICABLE</w:t>
            </w:r>
          </w:p>
          <w:p w14:paraId="5453CCC6" w14:textId="77777777" w:rsidR="00183A65" w:rsidRPr="00183A65" w:rsidRDefault="00183A65" w:rsidP="00603276"/>
          <w:p w14:paraId="2DE3AEBC" w14:textId="77777777" w:rsidR="00183A65" w:rsidRPr="00183A65" w:rsidRDefault="00183A65" w:rsidP="00603276">
            <w:r w:rsidRPr="00183A65">
              <w:t>HUMAN FOOD IS NOT ALLOWED IN ANIMAL AREAS</w:t>
            </w:r>
          </w:p>
          <w:p w14:paraId="12B31DDE" w14:textId="77777777" w:rsidR="00183A65" w:rsidRPr="00183A65" w:rsidRDefault="00F04114" w:rsidP="00603276">
            <w:sdt>
              <w:sdtPr>
                <w:id w:val="1460304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183A65" w:rsidRPr="00183A65">
              <w:tab/>
            </w:r>
            <w:r w:rsidR="00183A65" w:rsidRPr="00183A65">
              <w:tab/>
            </w:r>
            <w:r w:rsidR="00183A65" w:rsidRPr="00183A65">
              <w:tab/>
            </w:r>
            <w:sdt>
              <w:sdtPr>
                <w:id w:val="-199559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NO</w:t>
            </w:r>
            <w:r w:rsidR="00183A65" w:rsidRPr="00183A65">
              <w:tab/>
            </w:r>
            <w:r w:rsidR="00183A65" w:rsidRPr="00183A65">
              <w:tab/>
            </w:r>
            <w:sdt>
              <w:sdtPr>
                <w:id w:val="1390531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NOT APPLICABLE</w:t>
            </w:r>
          </w:p>
          <w:p w14:paraId="7C8D90A2" w14:textId="77777777" w:rsidR="00183A65" w:rsidRPr="00183A65" w:rsidRDefault="00183A65" w:rsidP="00603276"/>
        </w:tc>
      </w:tr>
    </w:tbl>
    <w:p w14:paraId="69E97B11" w14:textId="2B2FD1AA" w:rsidR="00183A65" w:rsidRPr="00183A65" w:rsidRDefault="00183A65" w:rsidP="00603276">
      <w:pPr>
        <w:pStyle w:val="Heading2"/>
      </w:pPr>
      <w:r w:rsidRPr="00183A65">
        <w:lastRenderedPageBreak/>
        <w:t>ANIMALS AND ANIMAL MOVEMENT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Animals and Animal Movement"/>
        <w:tblDescription w:val="Enter information on animals and animal movement here."/>
      </w:tblPr>
      <w:tblGrid>
        <w:gridCol w:w="4141"/>
        <w:gridCol w:w="6649"/>
      </w:tblGrid>
      <w:tr w:rsidR="00183A65" w:rsidRPr="00183A65" w14:paraId="7096DBB6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919" w:type="pct"/>
            <w:shd w:val="clear" w:color="auto" w:fill="965802"/>
          </w:tcPr>
          <w:p w14:paraId="3D232919" w14:textId="77777777" w:rsidR="00183A65" w:rsidRPr="00183A65" w:rsidRDefault="00183A65" w:rsidP="00603276"/>
        </w:tc>
        <w:tc>
          <w:tcPr>
            <w:tcW w:w="3081" w:type="pct"/>
            <w:shd w:val="clear" w:color="auto" w:fill="965802"/>
          </w:tcPr>
          <w:p w14:paraId="08EC6978" w14:textId="77777777" w:rsidR="00183A65" w:rsidRPr="00183A65" w:rsidRDefault="00183A65" w:rsidP="00603276"/>
        </w:tc>
      </w:tr>
      <w:tr w:rsidR="00183A65" w:rsidRPr="00183A65" w14:paraId="1A207F09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677BB05" w14:textId="77777777" w:rsidR="00183A65" w:rsidRPr="006D512C" w:rsidRDefault="00183A65" w:rsidP="00603276">
            <w:r w:rsidRPr="006D512C">
              <w:t>NEW ANIMALS ARE ALWAYS BORN ON THE FARM, NOT PURCHASED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20B64A2" w14:textId="4807C4FE" w:rsidR="00183A65" w:rsidRPr="00183A65" w:rsidRDefault="00F04114" w:rsidP="00603276">
            <w:sdt>
              <w:sdtPr>
                <w:id w:val="-251198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8F2051">
              <w:tab/>
            </w:r>
            <w:r w:rsidR="008F2051">
              <w:tab/>
            </w:r>
            <w:sdt>
              <w:sdtPr>
                <w:id w:val="-96026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051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F2051" w:rsidRPr="00183A65">
              <w:t xml:space="preserve"> NO</w:t>
            </w:r>
          </w:p>
        </w:tc>
      </w:tr>
      <w:tr w:rsidR="00183A65" w:rsidRPr="00183A65" w14:paraId="19CE7400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BB62A20" w14:textId="77777777" w:rsidR="00183A65" w:rsidRPr="006D512C" w:rsidRDefault="00183A65" w:rsidP="00603276">
            <w:r w:rsidRPr="006D512C">
              <w:t>NEW ANIMALS ARE PURCHASED BUT COME FROM PLACES WITH STRICT BIOSECURITY PROGRAMS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D1DC2FF" w14:textId="4475E64F" w:rsidR="00183A65" w:rsidRPr="00183A65" w:rsidRDefault="00F04114" w:rsidP="00603276">
            <w:sdt>
              <w:sdtPr>
                <w:id w:val="576174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8F2051">
              <w:tab/>
            </w:r>
            <w:r w:rsidR="008F2051">
              <w:tab/>
            </w:r>
            <w:sdt>
              <w:sdtPr>
                <w:id w:val="-2001499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051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F2051" w:rsidRPr="00183A65">
              <w:t xml:space="preserve"> NO</w:t>
            </w:r>
            <w:r w:rsidR="008F2051">
              <w:tab/>
            </w:r>
            <w:r w:rsidR="008F2051">
              <w:tab/>
            </w:r>
            <w:sdt>
              <w:sdtPr>
                <w:id w:val="82740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051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F2051" w:rsidRPr="00183A65">
              <w:t xml:space="preserve"> NOT APPLICABLE</w:t>
            </w:r>
          </w:p>
        </w:tc>
      </w:tr>
      <w:tr w:rsidR="00183A65" w:rsidRPr="00183A65" w14:paraId="4B537FCD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044E2CB" w14:textId="77777777" w:rsidR="00183A65" w:rsidRPr="006D512C" w:rsidRDefault="00183A65" w:rsidP="00603276">
            <w:r w:rsidRPr="006D512C">
              <w:t xml:space="preserve">NEW OR RETURNING ANIMALS ARE QUARANTINED BEFORE BEING MIXED WITH THE HOME HERD/FLOCK 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DBD4178" w14:textId="335A991E" w:rsidR="00183A65" w:rsidRPr="00183A65" w:rsidRDefault="00F04114" w:rsidP="00603276">
            <w:sdt>
              <w:sdtPr>
                <w:id w:val="1898087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1671447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  <w:r w:rsidR="00E65D6E">
              <w:tab/>
            </w:r>
            <w:r w:rsidR="00E65D6E">
              <w:tab/>
            </w:r>
            <w:sdt>
              <w:sdtPr>
                <w:id w:val="-865446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T APPLICABLE</w:t>
            </w:r>
          </w:p>
          <w:p w14:paraId="4DF0673C" w14:textId="77777777" w:rsidR="000B46A4" w:rsidRDefault="000B46A4" w:rsidP="00603276"/>
          <w:p w14:paraId="053E8A7D" w14:textId="37803EA7" w:rsidR="00183A65" w:rsidRPr="00183A65" w:rsidRDefault="00183A65" w:rsidP="00603276">
            <w:r w:rsidRPr="00183A65">
              <w:t xml:space="preserve">IF YES, THE QUARANTINE PERIOD IS: </w:t>
            </w:r>
            <w:r w:rsidRPr="004B177D">
              <w:t>[DESCRIBE HOW LONG NEW OR RETURNING ANIMALS ARE QUARANTINED]</w:t>
            </w:r>
          </w:p>
        </w:tc>
      </w:tr>
      <w:tr w:rsidR="00183A65" w:rsidRPr="00183A65" w14:paraId="2D791CE4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D5AC39F" w14:textId="5639ED51" w:rsidR="00183A65" w:rsidRPr="006D512C" w:rsidRDefault="00183A65" w:rsidP="00603276">
            <w:r w:rsidRPr="006D512C">
              <w:t>SEPARATE FEED</w:t>
            </w:r>
            <w:r w:rsidR="00E65D6E" w:rsidRPr="006D512C">
              <w:t>/</w:t>
            </w:r>
            <w:r w:rsidRPr="006D512C">
              <w:t xml:space="preserve">WATER EQUIPMENT IS USED FOR QUARANTINED ANIMALS 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721F9CE" w14:textId="6812BA18" w:rsidR="00183A65" w:rsidRPr="00183A65" w:rsidRDefault="00F04114" w:rsidP="00603276">
            <w:sdt>
              <w:sdtPr>
                <w:id w:val="-2029861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391624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</w:tc>
      </w:tr>
      <w:tr w:rsidR="00183A65" w:rsidRPr="00183A65" w14:paraId="1331BF20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A56347E" w14:textId="561A2F14" w:rsidR="00183A65" w:rsidRPr="006D512C" w:rsidRDefault="00183A65" w:rsidP="00603276">
            <w:r w:rsidRPr="006D512C">
              <w:t>IF FEED</w:t>
            </w:r>
            <w:r w:rsidR="00E65D6E" w:rsidRPr="006D512C">
              <w:t>/</w:t>
            </w:r>
            <w:r w:rsidRPr="006D512C">
              <w:t xml:space="preserve">WATER EQUIPMENT IS SHARED IT IS CLEANED AND DISINFECTED BETWEEN GROUPS 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906C147" w14:textId="25272F61" w:rsidR="00183A65" w:rsidRPr="00183A65" w:rsidRDefault="00F04114" w:rsidP="00603276">
            <w:sdt>
              <w:sdtPr>
                <w:id w:val="-129628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-952323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  <w:r w:rsidR="00E65D6E">
              <w:tab/>
            </w:r>
            <w:r w:rsidR="00E65D6E">
              <w:tab/>
            </w:r>
            <w:sdt>
              <w:sdtPr>
                <w:id w:val="-193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T APPLICABLE</w:t>
            </w:r>
          </w:p>
        </w:tc>
      </w:tr>
      <w:tr w:rsidR="00183A65" w:rsidRPr="00183A65" w14:paraId="4CF6FF4B" w14:textId="77777777" w:rsidTr="00577186">
        <w:trPr>
          <w:cantSplit/>
          <w:trHeight w:val="1898"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67DEBB0" w14:textId="77777777" w:rsidR="00183A65" w:rsidRPr="006D512C" w:rsidRDefault="00183A65" w:rsidP="00603276">
            <w:r w:rsidRPr="006D512C">
              <w:t>AN EMERGENCY ACTION PLAN IS IN PLACE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17A2462" w14:textId="77777777" w:rsidR="00E65D6E" w:rsidRPr="00183A65" w:rsidRDefault="00F04114" w:rsidP="00603276">
            <w:sdt>
              <w:sdtPr>
                <w:id w:val="1174763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-1214268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 </w:t>
            </w:r>
          </w:p>
          <w:p w14:paraId="36431EF7" w14:textId="77777777" w:rsidR="000B46A4" w:rsidRDefault="000B46A4" w:rsidP="00603276"/>
          <w:p w14:paraId="704ADEEF" w14:textId="5CB560D3" w:rsidR="00183A65" w:rsidRPr="00183A65" w:rsidRDefault="00183A65" w:rsidP="00603276">
            <w:r w:rsidRPr="00183A65">
              <w:t xml:space="preserve">IF YES, THE EMERGENCY ACTION PLAN IS KEPT: </w:t>
            </w:r>
            <w:r w:rsidRPr="004B177D">
              <w:t>[DESCRIBE WHERE EMERGENCY ACTION PLAN IS KEPT]</w:t>
            </w:r>
          </w:p>
          <w:p w14:paraId="03577382" w14:textId="77777777" w:rsidR="00183A65" w:rsidRPr="00183A65" w:rsidRDefault="00183A65" w:rsidP="00603276"/>
        </w:tc>
      </w:tr>
    </w:tbl>
    <w:p w14:paraId="6078C211" w14:textId="77777777" w:rsidR="00183A65" w:rsidRPr="00183A65" w:rsidRDefault="00183A65" w:rsidP="00603276">
      <w:pPr>
        <w:pStyle w:val="Heading2"/>
      </w:pPr>
      <w:r w:rsidRPr="00183A65">
        <w:t>CARCASS DISPOSAL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Carcass Disposal"/>
        <w:tblDescription w:val="Enter carcass disposal information here."/>
      </w:tblPr>
      <w:tblGrid>
        <w:gridCol w:w="4141"/>
        <w:gridCol w:w="6649"/>
      </w:tblGrid>
      <w:tr w:rsidR="00183A65" w:rsidRPr="00183A65" w14:paraId="78775A97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919" w:type="pct"/>
            <w:shd w:val="clear" w:color="auto" w:fill="965802"/>
          </w:tcPr>
          <w:p w14:paraId="13BA01E3" w14:textId="77777777" w:rsidR="00183A65" w:rsidRPr="00183A65" w:rsidRDefault="00183A65" w:rsidP="00603276"/>
        </w:tc>
        <w:tc>
          <w:tcPr>
            <w:tcW w:w="3081" w:type="pct"/>
            <w:shd w:val="clear" w:color="auto" w:fill="965802"/>
          </w:tcPr>
          <w:p w14:paraId="61E710AB" w14:textId="77777777" w:rsidR="00183A65" w:rsidRPr="00183A65" w:rsidRDefault="00183A65" w:rsidP="00603276"/>
        </w:tc>
      </w:tr>
      <w:tr w:rsidR="00183A65" w:rsidRPr="00183A65" w14:paraId="01B46E74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5DB5755" w14:textId="77777777" w:rsidR="00183A65" w:rsidRPr="004B177D" w:rsidRDefault="00183A65" w:rsidP="00603276">
            <w:r w:rsidRPr="004B177D">
              <w:t>CARCASS HANDLING AND DISPOSAL FOLLOWS LOCAL AND STATE RULES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9F9A5AA" w14:textId="77777777" w:rsidR="00E65D6E" w:rsidRPr="00183A65" w:rsidRDefault="00F04114" w:rsidP="00603276">
            <w:sdt>
              <w:sdtPr>
                <w:id w:val="1434087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1118964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  <w:p w14:paraId="3C396A6B" w14:textId="664A101A" w:rsidR="00183A65" w:rsidRPr="00183A65" w:rsidRDefault="00183A65" w:rsidP="00603276"/>
        </w:tc>
      </w:tr>
      <w:tr w:rsidR="00183A65" w:rsidRPr="00183A65" w14:paraId="7BFF698F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1FE1AFB" w14:textId="77777777" w:rsidR="00183A65" w:rsidRPr="004B177D" w:rsidRDefault="00183A65" w:rsidP="00603276">
            <w:r w:rsidRPr="004B177D">
              <w:t>DEAD ANIMALS ARE DISPOSED OF PROMPTLY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55446D5" w14:textId="77777777" w:rsidR="00E65D6E" w:rsidRPr="00183A65" w:rsidRDefault="00F04114" w:rsidP="00603276">
            <w:sdt>
              <w:sdtPr>
                <w:id w:val="1307745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863637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  <w:p w14:paraId="04243484" w14:textId="7574F060" w:rsidR="00183A65" w:rsidRPr="00183A65" w:rsidRDefault="00183A65" w:rsidP="00603276"/>
        </w:tc>
      </w:tr>
      <w:tr w:rsidR="00183A65" w:rsidRPr="00183A65" w14:paraId="6018E114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08780ED" w14:textId="77777777" w:rsidR="00183A65" w:rsidRDefault="00183A65" w:rsidP="00603276">
            <w:r w:rsidRPr="004B177D">
              <w:t>METHODS USED FOR DISPOSAL:</w:t>
            </w:r>
          </w:p>
          <w:p w14:paraId="10819725" w14:textId="1238238F" w:rsidR="0095382C" w:rsidRPr="004B177D" w:rsidRDefault="0095382C" w:rsidP="00603276">
            <w:r>
              <w:t>(MARK ALL THAT APPLY)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2759013" w14:textId="77777777" w:rsidR="00183A65" w:rsidRPr="00183A65" w:rsidRDefault="00F04114" w:rsidP="00603276">
            <w:sdt>
              <w:sdtPr>
                <w:id w:val="-1406830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BURNING</w:t>
            </w:r>
          </w:p>
          <w:p w14:paraId="23251194" w14:textId="77777777" w:rsidR="00183A65" w:rsidRPr="00183A65" w:rsidRDefault="00F04114" w:rsidP="00603276">
            <w:sdt>
              <w:sdtPr>
                <w:id w:val="1206756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BURIAL</w:t>
            </w:r>
          </w:p>
          <w:p w14:paraId="60202B29" w14:textId="77777777" w:rsidR="00183A65" w:rsidRPr="00183A65" w:rsidRDefault="00F04114" w:rsidP="00603276">
            <w:sdt>
              <w:sdtPr>
                <w:id w:val="1133521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RENDERING</w:t>
            </w:r>
          </w:p>
          <w:p w14:paraId="4D24C046" w14:textId="77777777" w:rsidR="00183A65" w:rsidRPr="00183A65" w:rsidRDefault="00F04114" w:rsidP="00603276">
            <w:sdt>
              <w:sdtPr>
                <w:id w:val="582961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COMPOST</w:t>
            </w:r>
          </w:p>
          <w:p w14:paraId="1F98FBEA" w14:textId="77777777" w:rsidR="00183A65" w:rsidRDefault="00F04114" w:rsidP="00603276">
            <w:sdt>
              <w:sdtPr>
                <w:id w:val="-2126458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LANDFILL</w:t>
            </w:r>
          </w:p>
          <w:p w14:paraId="557D32F1" w14:textId="5E024683" w:rsidR="00557AFF" w:rsidRDefault="00F04114" w:rsidP="0095382C">
            <w:sdt>
              <w:sdtPr>
                <w:id w:val="-1777782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</w:t>
            </w:r>
            <w:r w:rsidR="00E65D6E">
              <w:t>OTHER</w:t>
            </w:r>
            <w:r w:rsidR="00557AFF">
              <w:t xml:space="preserve"> </w:t>
            </w:r>
            <w:r w:rsidR="0095382C">
              <w:t>[DESCRIBE]</w:t>
            </w:r>
          </w:p>
          <w:p w14:paraId="757C7F58" w14:textId="77777777" w:rsidR="0095382C" w:rsidRDefault="0095382C" w:rsidP="0095382C"/>
          <w:p w14:paraId="15F12B5A" w14:textId="391854DD" w:rsidR="0095382C" w:rsidRPr="00183A65" w:rsidRDefault="0095382C" w:rsidP="0095382C"/>
        </w:tc>
      </w:tr>
      <w:tr w:rsidR="00183A65" w:rsidRPr="00183A65" w14:paraId="5B9936E2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57F9DC0" w14:textId="77777777" w:rsidR="00183A65" w:rsidRPr="004B177D" w:rsidRDefault="00183A65" w:rsidP="00603276">
            <w:r w:rsidRPr="004B177D">
              <w:lastRenderedPageBreak/>
              <w:t xml:space="preserve">VEHICLES THAT HAUL DEAD ANIMALS ARE NOT ALLOWED TO ENTER THE FARM/RANCH 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E3D61EA" w14:textId="77777777" w:rsidR="00E65D6E" w:rsidRPr="00183A65" w:rsidRDefault="00F04114" w:rsidP="00603276">
            <w:sdt>
              <w:sdtPr>
                <w:id w:val="-788281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869258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  <w:p w14:paraId="7BD38E49" w14:textId="332E7FC0" w:rsidR="00183A65" w:rsidRPr="00183A65" w:rsidRDefault="00183A65" w:rsidP="00603276"/>
          <w:p w14:paraId="7E0687EB" w14:textId="7671FC08" w:rsidR="00183A65" w:rsidRPr="00183A65" w:rsidRDefault="00183A65" w:rsidP="00603276"/>
        </w:tc>
      </w:tr>
    </w:tbl>
    <w:p w14:paraId="1FDB6754" w14:textId="77777777" w:rsidR="00183A65" w:rsidRPr="00183A65" w:rsidRDefault="00183A65" w:rsidP="00603276">
      <w:pPr>
        <w:pStyle w:val="Heading2"/>
      </w:pPr>
      <w:r w:rsidRPr="00183A65">
        <w:t xml:space="preserve">MANURE, LITTER, AND BEDDING 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Manure, Litter, and Bedding"/>
        <w:tblDescription w:val="Enter information on manure, litter, and bedding management here."/>
      </w:tblPr>
      <w:tblGrid>
        <w:gridCol w:w="4141"/>
        <w:gridCol w:w="6649"/>
      </w:tblGrid>
      <w:tr w:rsidR="00183A65" w:rsidRPr="00183A65" w14:paraId="6F65E059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919" w:type="pct"/>
            <w:shd w:val="clear" w:color="auto" w:fill="965802"/>
          </w:tcPr>
          <w:p w14:paraId="3F17B238" w14:textId="77777777" w:rsidR="00183A65" w:rsidRPr="00183A65" w:rsidRDefault="00183A65" w:rsidP="00603276"/>
        </w:tc>
        <w:tc>
          <w:tcPr>
            <w:tcW w:w="3081" w:type="pct"/>
            <w:shd w:val="clear" w:color="auto" w:fill="965802"/>
          </w:tcPr>
          <w:p w14:paraId="0B1CEABC" w14:textId="77777777" w:rsidR="00183A65" w:rsidRPr="00183A65" w:rsidRDefault="00183A65" w:rsidP="00603276"/>
        </w:tc>
      </w:tr>
      <w:tr w:rsidR="00183A65" w:rsidRPr="00183A65" w14:paraId="2C6EB93A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25C9D0F" w14:textId="77777777" w:rsidR="00183A65" w:rsidRPr="004B177D" w:rsidRDefault="00183A65" w:rsidP="00603276">
            <w:r w:rsidRPr="004B177D">
              <w:t>MANURE HANDLING AND DISPOSAL FOLLOWS LOCAL AND STATE RULES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011CFDE" w14:textId="77777777" w:rsidR="00E65D6E" w:rsidRPr="00183A65" w:rsidRDefault="00F04114" w:rsidP="00603276">
            <w:sdt>
              <w:sdtPr>
                <w:id w:val="850840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-419109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  <w:p w14:paraId="2602237D" w14:textId="143C973C" w:rsidR="00183A65" w:rsidRPr="00183A65" w:rsidRDefault="00183A65" w:rsidP="00603276"/>
          <w:p w14:paraId="3B18407C" w14:textId="36604CB1" w:rsidR="00183A65" w:rsidRPr="00183A65" w:rsidRDefault="00183A65" w:rsidP="00603276"/>
        </w:tc>
      </w:tr>
      <w:tr w:rsidR="00183A65" w:rsidRPr="00183A65" w14:paraId="17A283F2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EC4BA4B" w14:textId="77777777" w:rsidR="00183A65" w:rsidRPr="004B177D" w:rsidRDefault="00183A65" w:rsidP="00603276">
            <w:r w:rsidRPr="004B177D">
              <w:t>ANIMAL HOUSING AREAS ARE CLEANED REGULARLY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D343A04" w14:textId="089134A9" w:rsidR="00183A65" w:rsidRPr="00183A65" w:rsidRDefault="00F04114" w:rsidP="00603276">
            <w:sdt>
              <w:sdtPr>
                <w:id w:val="2105457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-1319729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</w:tc>
      </w:tr>
      <w:tr w:rsidR="00183A65" w:rsidRPr="00183A65" w14:paraId="2F35294A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0ACA23F" w14:textId="77777777" w:rsidR="00183A65" w:rsidRPr="004B177D" w:rsidRDefault="00183A65" w:rsidP="00603276">
            <w:r w:rsidRPr="004B177D">
              <w:t>YOUNG ANIMALS ARE HOUSED SEPARATELY FROM OLDER ANIMALS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02A10CC" w14:textId="77777777" w:rsidR="00E65D6E" w:rsidRPr="00183A65" w:rsidRDefault="00F04114" w:rsidP="00603276">
            <w:sdt>
              <w:sdtPr>
                <w:id w:val="-1984146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374899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  <w:p w14:paraId="09D921BB" w14:textId="55FAA22D" w:rsidR="00183A65" w:rsidRPr="00183A65" w:rsidRDefault="00183A65" w:rsidP="00603276"/>
          <w:p w14:paraId="69EFCA6A" w14:textId="0D6A4D4D" w:rsidR="00183A65" w:rsidRPr="00183A65" w:rsidRDefault="00183A65" w:rsidP="00603276"/>
        </w:tc>
      </w:tr>
      <w:tr w:rsidR="00183A65" w:rsidRPr="00183A65" w14:paraId="2142B83C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57DBB20" w14:textId="77777777" w:rsidR="00183A65" w:rsidRPr="004B177D" w:rsidRDefault="00183A65" w:rsidP="00603276">
            <w:r w:rsidRPr="004B177D">
              <w:t>BEDDING IS PURCHASED FROM A TRUSTWORTHY SOURCE WITH A QUALITY CONTROL PROGRAM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9D8A6DC" w14:textId="77777777" w:rsidR="00E65D6E" w:rsidRPr="00183A65" w:rsidRDefault="00F04114" w:rsidP="00603276">
            <w:sdt>
              <w:sdtPr>
                <w:id w:val="-143667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2126422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  <w:p w14:paraId="52CD18F1" w14:textId="17862263" w:rsidR="00183A65" w:rsidRPr="00183A65" w:rsidRDefault="00183A65" w:rsidP="00603276"/>
        </w:tc>
      </w:tr>
      <w:tr w:rsidR="00183A65" w:rsidRPr="00183A65" w14:paraId="28FA00E2" w14:textId="77777777" w:rsidTr="000B46A4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7A291BE" w14:textId="77777777" w:rsidR="00183A65" w:rsidRPr="004B177D" w:rsidRDefault="00183A65" w:rsidP="00603276">
            <w:r w:rsidRPr="004B177D">
              <w:t>MANURE STORAGE PROCEDURES: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2BDE57D" w14:textId="26564C23" w:rsidR="00183A65" w:rsidRDefault="00183A65" w:rsidP="00603276">
            <w:r w:rsidRPr="00183A65">
              <w:t xml:space="preserve">MANURE IS STORED: </w:t>
            </w:r>
            <w:r w:rsidRPr="004B177D">
              <w:t>[DESCRIBE HOW MANURE IS STORED – FOR EXAMPLE: PILING, BUNKER, COMPOSTED ON SITE, HAULED TO ANOTHER SITE]</w:t>
            </w:r>
          </w:p>
          <w:p w14:paraId="7061A323" w14:textId="77777777" w:rsidR="00A97604" w:rsidRPr="00183A65" w:rsidRDefault="00A97604" w:rsidP="00603276"/>
          <w:p w14:paraId="10A37C8F" w14:textId="77777777" w:rsidR="00183A65" w:rsidRPr="004B177D" w:rsidRDefault="00183A65" w:rsidP="00603276">
            <w:pPr>
              <w:rPr>
                <w:color w:val="808080" w:themeColor="background1" w:themeShade="80"/>
              </w:rPr>
            </w:pPr>
            <w:r w:rsidRPr="00183A65">
              <w:t xml:space="preserve">IF NEEDED, MANURE CAN BE STORED ONSITE FOR: </w:t>
            </w:r>
            <w:r w:rsidRPr="00603276">
              <w:t>[LIST NUMBER OF WEEKS, MONTHS, ETC.]</w:t>
            </w:r>
          </w:p>
          <w:p w14:paraId="4EB33BDF" w14:textId="77777777" w:rsidR="00A97604" w:rsidRDefault="00A97604" w:rsidP="00603276"/>
          <w:p w14:paraId="07D8D0D7" w14:textId="77777777" w:rsidR="00A97604" w:rsidRDefault="00A97604" w:rsidP="00603276"/>
          <w:p w14:paraId="5A19C07A" w14:textId="465D642C" w:rsidR="00400C50" w:rsidRPr="00183A65" w:rsidRDefault="00400C50" w:rsidP="00603276"/>
        </w:tc>
      </w:tr>
    </w:tbl>
    <w:p w14:paraId="77C22188" w14:textId="4453B421" w:rsidR="00183A65" w:rsidRPr="00183A65" w:rsidRDefault="00183A65" w:rsidP="00603276">
      <w:pPr>
        <w:pStyle w:val="Heading2"/>
      </w:pPr>
      <w:r w:rsidRPr="00183A65">
        <w:t>WILDLIFE, RODENT</w:t>
      </w:r>
      <w:r w:rsidR="00EE34F9">
        <w:t>S</w:t>
      </w:r>
      <w:r w:rsidRPr="00183A65">
        <w:t>, AND OTHER ANIMALS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Wildlife, Rodents, and Other Animals"/>
        <w:tblDescription w:val="Enter information on wildlife, rodents, and other animals here. "/>
      </w:tblPr>
      <w:tblGrid>
        <w:gridCol w:w="4141"/>
        <w:gridCol w:w="6649"/>
      </w:tblGrid>
      <w:tr w:rsidR="00183A65" w:rsidRPr="00183A65" w14:paraId="7E870D85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919" w:type="pct"/>
            <w:shd w:val="clear" w:color="auto" w:fill="965802"/>
          </w:tcPr>
          <w:p w14:paraId="6D8D5E75" w14:textId="77777777" w:rsidR="00183A65" w:rsidRPr="00183A65" w:rsidRDefault="00183A65" w:rsidP="00603276"/>
        </w:tc>
        <w:tc>
          <w:tcPr>
            <w:tcW w:w="3081" w:type="pct"/>
            <w:shd w:val="clear" w:color="auto" w:fill="965802"/>
          </w:tcPr>
          <w:p w14:paraId="636D98AD" w14:textId="77777777" w:rsidR="00183A65" w:rsidRPr="00183A65" w:rsidRDefault="00183A65" w:rsidP="00603276"/>
        </w:tc>
      </w:tr>
      <w:tr w:rsidR="00183A65" w:rsidRPr="00183A65" w14:paraId="0B699F73" w14:textId="77777777" w:rsidTr="00A10A6C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E1E9E01" w14:textId="20CBFE40" w:rsidR="00183A65" w:rsidRPr="004B177D" w:rsidRDefault="00183A65" w:rsidP="00603276">
            <w:r w:rsidRPr="004B177D">
              <w:t>RODENT/PEST BAIT USE IS PERFORMED BY FARM PERSONNEL ACCORDING TO LABEL DIRECTIONS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9DFD7B2" w14:textId="77777777" w:rsidR="00E65D6E" w:rsidRPr="00183A65" w:rsidRDefault="00F04114" w:rsidP="00603276">
            <w:sdt>
              <w:sdtPr>
                <w:id w:val="208462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-1427028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  <w:p w14:paraId="7DDFBD2F" w14:textId="0B6299B7" w:rsidR="00183A65" w:rsidRPr="00183A65" w:rsidRDefault="00183A65" w:rsidP="00603276"/>
        </w:tc>
      </w:tr>
      <w:tr w:rsidR="00183A65" w:rsidRPr="00183A65" w14:paraId="76A65509" w14:textId="77777777" w:rsidTr="00A10A6C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E16BD7D" w14:textId="77777777" w:rsidR="00183A65" w:rsidRPr="004B177D" w:rsidRDefault="00183A65" w:rsidP="00603276">
            <w:r w:rsidRPr="004B177D">
              <w:t>RODENT/PEST BAIT USE IS PERFORMED BY AN OUTSIDE COMPANY ACCORDING TO PACKAGE LABEL DIRECTIONS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369073C" w14:textId="77777777" w:rsidR="00E65D6E" w:rsidRPr="00183A65" w:rsidRDefault="00F04114" w:rsidP="00603276">
            <w:sdt>
              <w:sdtPr>
                <w:id w:val="1300732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-550312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  <w:p w14:paraId="12F07479" w14:textId="77777777" w:rsidR="00400C50" w:rsidRDefault="00400C50" w:rsidP="00603276"/>
          <w:p w14:paraId="05750DFD" w14:textId="0A8204C5" w:rsidR="00A97604" w:rsidRPr="00603276" w:rsidRDefault="00183A65" w:rsidP="00603276">
            <w:pPr>
              <w:rPr>
                <w:color w:val="808080" w:themeColor="background1" w:themeShade="80"/>
              </w:rPr>
            </w:pPr>
            <w:r w:rsidRPr="00183A65">
              <w:t xml:space="preserve">IF YES, COMPANY NAME IS: </w:t>
            </w:r>
            <w:r w:rsidRPr="00603276">
              <w:t>[ADD COMPANY NAME]</w:t>
            </w:r>
          </w:p>
        </w:tc>
      </w:tr>
      <w:tr w:rsidR="00183A65" w:rsidRPr="00183A65" w14:paraId="62C838EA" w14:textId="77777777" w:rsidTr="00A10A6C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61927F6" w14:textId="77777777" w:rsidR="00183A65" w:rsidRPr="004B177D" w:rsidRDefault="00183A65" w:rsidP="00603276">
            <w:r w:rsidRPr="004B177D">
              <w:t>TRASH IS REMOVED: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E1F0592" w14:textId="77777777" w:rsidR="00183A65" w:rsidRPr="00183A65" w:rsidRDefault="00F04114" w:rsidP="00603276">
            <w:sdt>
              <w:sdtPr>
                <w:id w:val="-1369529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TWICE DAILY</w:t>
            </w:r>
          </w:p>
          <w:p w14:paraId="37259FE3" w14:textId="77777777" w:rsidR="00183A65" w:rsidRPr="00183A65" w:rsidRDefault="00F04114" w:rsidP="00603276">
            <w:sdt>
              <w:sdtPr>
                <w:id w:val="467401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DAILY</w:t>
            </w:r>
          </w:p>
          <w:p w14:paraId="39738608" w14:textId="77777777" w:rsidR="00183A65" w:rsidRPr="00183A65" w:rsidRDefault="00F04114" w:rsidP="00603276">
            <w:sdt>
              <w:sdtPr>
                <w:id w:val="-781413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WEEKLY</w:t>
            </w:r>
          </w:p>
          <w:p w14:paraId="1FE9AE16" w14:textId="77777777" w:rsidR="00183A65" w:rsidRPr="00183A65" w:rsidRDefault="00F04114" w:rsidP="00603276">
            <w:sdt>
              <w:sdtPr>
                <w:id w:val="709071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OTHER</w:t>
            </w:r>
          </w:p>
        </w:tc>
      </w:tr>
      <w:tr w:rsidR="00183A65" w:rsidRPr="00183A65" w14:paraId="29E99ADF" w14:textId="77777777" w:rsidTr="00A10A6C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63C4851" w14:textId="77777777" w:rsidR="00183A65" w:rsidRPr="004B177D" w:rsidRDefault="00183A65" w:rsidP="00603276">
            <w:r w:rsidRPr="004B177D">
              <w:lastRenderedPageBreak/>
              <w:t>BIRD AND RODENT NESTING IS PREVENTED BY: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1AF2710" w14:textId="77777777" w:rsidR="00183A65" w:rsidRPr="004B177D" w:rsidRDefault="00183A65" w:rsidP="00603276">
            <w:r w:rsidRPr="004B177D">
              <w:t>[LIST PREVENTIVE MEASURES LIKE SCREENS, BIRD SPIKES, ETC.]</w:t>
            </w:r>
          </w:p>
          <w:p w14:paraId="777A7045" w14:textId="57B3AFAF" w:rsidR="00183A65" w:rsidRDefault="00183A65" w:rsidP="00603276"/>
          <w:p w14:paraId="2367A5AB" w14:textId="77777777" w:rsidR="00400C50" w:rsidRPr="00183A65" w:rsidRDefault="00400C50" w:rsidP="00603276"/>
          <w:p w14:paraId="2F31F0A4" w14:textId="77777777" w:rsidR="00183A65" w:rsidRPr="00183A65" w:rsidRDefault="00183A65" w:rsidP="00603276"/>
        </w:tc>
      </w:tr>
      <w:tr w:rsidR="00183A65" w:rsidRPr="00183A65" w14:paraId="5FE75C82" w14:textId="77777777" w:rsidTr="00A10A6C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01E727F2" w14:textId="77777777" w:rsidR="00183A65" w:rsidRPr="004B177D" w:rsidRDefault="00183A65" w:rsidP="00603276">
            <w:r w:rsidRPr="004B177D">
              <w:t>DOGS, CATS, AND OTHER ANIMALS ARE PREVENTED FROM ENTERING ANIMAL AREAS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6765C7E" w14:textId="77777777" w:rsidR="00E65D6E" w:rsidRPr="00183A65" w:rsidRDefault="00F04114" w:rsidP="00603276">
            <w:sdt>
              <w:sdtPr>
                <w:id w:val="491227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1665823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  <w:p w14:paraId="7DC73FCB" w14:textId="45C71DDF" w:rsidR="00183A65" w:rsidRPr="00183A65" w:rsidRDefault="00183A65" w:rsidP="00603276"/>
        </w:tc>
      </w:tr>
    </w:tbl>
    <w:p w14:paraId="49D4DA8A" w14:textId="77777777" w:rsidR="00183A65" w:rsidRPr="00183A65" w:rsidRDefault="00183A65" w:rsidP="00603276">
      <w:pPr>
        <w:pStyle w:val="Heading2"/>
      </w:pPr>
      <w:r w:rsidRPr="00183A65">
        <w:t>FEED AND WATER</w:t>
      </w:r>
    </w:p>
    <w:tbl>
      <w:tblPr>
        <w:tblStyle w:val="GridTable41"/>
        <w:tblW w:w="5000" w:type="pct"/>
        <w:tblLayout w:type="fixed"/>
        <w:tblLook w:val="0620" w:firstRow="1" w:lastRow="0" w:firstColumn="0" w:lastColumn="0" w:noHBand="1" w:noVBand="1"/>
        <w:tblCaption w:val="Feed and Water"/>
        <w:tblDescription w:val="Enter information on feed and water management here."/>
      </w:tblPr>
      <w:tblGrid>
        <w:gridCol w:w="4141"/>
        <w:gridCol w:w="6649"/>
      </w:tblGrid>
      <w:tr w:rsidR="00183A65" w:rsidRPr="00183A65" w14:paraId="4C87CDDF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919" w:type="pct"/>
            <w:shd w:val="clear" w:color="auto" w:fill="965802"/>
          </w:tcPr>
          <w:p w14:paraId="05D0CEE1" w14:textId="77777777" w:rsidR="00183A65" w:rsidRPr="00183A65" w:rsidRDefault="00183A65" w:rsidP="00603276"/>
        </w:tc>
        <w:tc>
          <w:tcPr>
            <w:tcW w:w="3081" w:type="pct"/>
            <w:shd w:val="clear" w:color="auto" w:fill="965802"/>
          </w:tcPr>
          <w:p w14:paraId="369D530C" w14:textId="77777777" w:rsidR="00183A65" w:rsidRPr="00183A65" w:rsidRDefault="00183A65" w:rsidP="00603276"/>
        </w:tc>
      </w:tr>
      <w:tr w:rsidR="00183A65" w:rsidRPr="00183A65" w14:paraId="0249ECA9" w14:textId="77777777" w:rsidTr="00A10A6C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0F1CE0A" w14:textId="77777777" w:rsidR="00183A65" w:rsidRPr="004B177D" w:rsidRDefault="00183A65" w:rsidP="00603276">
            <w:r w:rsidRPr="004B177D">
              <w:t>FRESH, CLEAN WATER IS AVAILABLE TO ANIMALS THROUGHOUT THE DAY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10D6BD0" w14:textId="77777777" w:rsidR="00E65D6E" w:rsidRPr="00183A65" w:rsidRDefault="00F04114" w:rsidP="00603276">
            <w:sdt>
              <w:sdtPr>
                <w:id w:val="-1608106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1062447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  <w:p w14:paraId="0FDBE76D" w14:textId="3AEDDEEF" w:rsidR="00183A65" w:rsidRPr="00183A65" w:rsidRDefault="00183A65" w:rsidP="00603276"/>
        </w:tc>
      </w:tr>
      <w:tr w:rsidR="00183A65" w:rsidRPr="00183A65" w14:paraId="070765FB" w14:textId="77777777" w:rsidTr="00A10A6C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908BB60" w14:textId="77777777" w:rsidR="00183A65" w:rsidRPr="004B177D" w:rsidRDefault="00183A65" w:rsidP="00603276">
            <w:r w:rsidRPr="004B177D">
              <w:t>SPILLED FEED IS CLEANED UP AS SOON AS IT HAPPENS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F2CF857" w14:textId="77777777" w:rsidR="00E65D6E" w:rsidRPr="00183A65" w:rsidRDefault="00F04114" w:rsidP="00603276">
            <w:sdt>
              <w:sdtPr>
                <w:id w:val="-961725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-154538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  <w:p w14:paraId="7173EAE6" w14:textId="1771B335" w:rsidR="00183A65" w:rsidRPr="00183A65" w:rsidRDefault="00183A65" w:rsidP="00603276"/>
        </w:tc>
      </w:tr>
      <w:tr w:rsidR="00183A65" w:rsidRPr="00183A65" w14:paraId="5619FADE" w14:textId="77777777" w:rsidTr="00A10A6C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1DFFB5E" w14:textId="77777777" w:rsidR="00183A65" w:rsidRPr="004B177D" w:rsidRDefault="00183A65" w:rsidP="00603276">
            <w:r w:rsidRPr="004B177D">
              <w:t>FEED IS HANDLED ONLY BY EQUIPMENT USED FOR FEED (NOT MANURE)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FB7BC85" w14:textId="77777777" w:rsidR="00E65D6E" w:rsidRPr="00183A65" w:rsidRDefault="00F04114" w:rsidP="00603276">
            <w:sdt>
              <w:sdtPr>
                <w:id w:val="478427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1709600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</w:p>
          <w:p w14:paraId="4AEBE0C0" w14:textId="66C807F1" w:rsidR="00183A65" w:rsidRPr="00183A65" w:rsidRDefault="00183A65" w:rsidP="00603276"/>
        </w:tc>
      </w:tr>
      <w:tr w:rsidR="00183A65" w:rsidRPr="00183A65" w14:paraId="699800B1" w14:textId="77777777" w:rsidTr="00A10A6C">
        <w:trPr>
          <w:cantSplit/>
        </w:trPr>
        <w:tc>
          <w:tcPr>
            <w:tcW w:w="1919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DB9FDAD" w14:textId="77777777" w:rsidR="00183A65" w:rsidRPr="004B177D" w:rsidRDefault="00183A65" w:rsidP="00603276">
            <w:r w:rsidRPr="004B177D">
              <w:t>EQUIPMENT USED FOR MANURE HANDLING IS CLEANED AND DISINFECTED BEFORE IT IS USED FOR FEED HANDLING</w:t>
            </w:r>
          </w:p>
        </w:tc>
        <w:tc>
          <w:tcPr>
            <w:tcW w:w="3081" w:type="pct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62EB9BB" w14:textId="181CB9BD" w:rsidR="00183A65" w:rsidRPr="00183A65" w:rsidRDefault="00F04114" w:rsidP="00603276">
            <w:sdt>
              <w:sdtPr>
                <w:id w:val="76416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3A65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83A65" w:rsidRPr="00183A65">
              <w:t xml:space="preserve"> YES</w:t>
            </w:r>
            <w:r w:rsidR="00E65D6E">
              <w:tab/>
            </w:r>
            <w:r w:rsidR="00E65D6E">
              <w:tab/>
            </w:r>
            <w:sdt>
              <w:sdtPr>
                <w:id w:val="376132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O</w:t>
            </w:r>
            <w:r w:rsidR="00E65D6E">
              <w:tab/>
            </w:r>
            <w:r w:rsidR="00E65D6E">
              <w:tab/>
            </w:r>
            <w:sdt>
              <w:sdtPr>
                <w:id w:val="1933930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D6E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65D6E" w:rsidRPr="00183A65">
              <w:t xml:space="preserve"> N</w:t>
            </w:r>
            <w:r w:rsidR="00E65D6E">
              <w:t>OT APPLICABLE</w:t>
            </w:r>
            <w:r w:rsidR="00183A65" w:rsidRPr="00183A65">
              <w:t xml:space="preserve"> </w:t>
            </w:r>
          </w:p>
        </w:tc>
      </w:tr>
    </w:tbl>
    <w:p w14:paraId="29AE5D21" w14:textId="77777777" w:rsidR="00183A65" w:rsidRPr="00183A65" w:rsidRDefault="00183A65" w:rsidP="00603276">
      <w:pPr>
        <w:pStyle w:val="Heading2"/>
      </w:pPr>
      <w:r w:rsidRPr="00183A65">
        <w:t>LABELED PROPERTY MAP</w:t>
      </w:r>
    </w:p>
    <w:tbl>
      <w:tblPr>
        <w:tblStyle w:val="GridTable41"/>
        <w:tblW w:w="5000" w:type="pct"/>
        <w:tblLayout w:type="fixed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Feed and Water"/>
        <w:tblDescription w:val="Enter information on feed and water management here."/>
      </w:tblPr>
      <w:tblGrid>
        <w:gridCol w:w="4141"/>
        <w:gridCol w:w="6649"/>
      </w:tblGrid>
      <w:tr w:rsidR="00410749" w:rsidRPr="00183A65" w14:paraId="5FFBA9B7" w14:textId="77777777" w:rsidTr="004657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919" w:type="pct"/>
            <w:shd w:val="clear" w:color="auto" w:fill="965802"/>
          </w:tcPr>
          <w:p w14:paraId="3059574C" w14:textId="77777777" w:rsidR="00410749" w:rsidRPr="00183A65" w:rsidRDefault="00410749" w:rsidP="00603276"/>
        </w:tc>
        <w:tc>
          <w:tcPr>
            <w:tcW w:w="3081" w:type="pct"/>
            <w:shd w:val="clear" w:color="auto" w:fill="965802"/>
          </w:tcPr>
          <w:p w14:paraId="6E76D5F9" w14:textId="77777777" w:rsidR="00410749" w:rsidRPr="00183A65" w:rsidRDefault="00410749" w:rsidP="00603276"/>
        </w:tc>
      </w:tr>
      <w:tr w:rsidR="00410749" w:rsidRPr="00183A65" w14:paraId="679E7BC2" w14:textId="77777777" w:rsidTr="00A10A6C">
        <w:trPr>
          <w:cantSplit/>
        </w:trPr>
        <w:tc>
          <w:tcPr>
            <w:tcW w:w="1919" w:type="pct"/>
            <w:tcMar>
              <w:top w:w="144" w:type="dxa"/>
              <w:bottom w:w="144" w:type="dxa"/>
            </w:tcMar>
          </w:tcPr>
          <w:p w14:paraId="54AABFD9" w14:textId="7404DE8F" w:rsidR="00410749" w:rsidRPr="004B177D" w:rsidRDefault="00410749" w:rsidP="00603276">
            <w:r w:rsidRPr="004B177D">
              <w:t>FARM/RANCH MAP IS INCLUDED WITH THIS BIOSECURITY PLAN</w:t>
            </w:r>
            <w:r w:rsidR="0015552B" w:rsidRPr="004B177D">
              <w:t>*</w:t>
            </w:r>
          </w:p>
        </w:tc>
        <w:tc>
          <w:tcPr>
            <w:tcW w:w="3081" w:type="pct"/>
            <w:tcMar>
              <w:top w:w="144" w:type="dxa"/>
              <w:bottom w:w="144" w:type="dxa"/>
            </w:tcMar>
          </w:tcPr>
          <w:p w14:paraId="358ED707" w14:textId="77777777" w:rsidR="00410749" w:rsidRPr="00183A65" w:rsidRDefault="00F04114" w:rsidP="00603276">
            <w:sdt>
              <w:sdtPr>
                <w:id w:val="2117170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0749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10749" w:rsidRPr="00183A65">
              <w:t xml:space="preserve"> YES</w:t>
            </w:r>
            <w:r w:rsidR="00410749">
              <w:tab/>
            </w:r>
            <w:r w:rsidR="00410749">
              <w:tab/>
            </w:r>
            <w:sdt>
              <w:sdtPr>
                <w:id w:val="-288512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0749" w:rsidRPr="00183A6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10749" w:rsidRPr="00183A65">
              <w:t xml:space="preserve"> NO</w:t>
            </w:r>
          </w:p>
          <w:p w14:paraId="43DBF04C" w14:textId="77777777" w:rsidR="00410749" w:rsidRPr="00183A65" w:rsidRDefault="00410749" w:rsidP="00603276"/>
        </w:tc>
      </w:tr>
      <w:tr w:rsidR="00410749" w:rsidRPr="00183A65" w14:paraId="18959E11" w14:textId="77777777" w:rsidTr="00A10A6C">
        <w:trPr>
          <w:cantSplit/>
        </w:trPr>
        <w:tc>
          <w:tcPr>
            <w:tcW w:w="1919" w:type="pct"/>
            <w:tcMar>
              <w:top w:w="144" w:type="dxa"/>
              <w:bottom w:w="144" w:type="dxa"/>
            </w:tcMar>
          </w:tcPr>
          <w:p w14:paraId="45FEADBF" w14:textId="16B23688" w:rsidR="00410749" w:rsidRPr="004B177D" w:rsidRDefault="00410749" w:rsidP="00603276">
            <w:r w:rsidRPr="004B177D">
              <w:t>FARM</w:t>
            </w:r>
            <w:r w:rsidR="00E217F2" w:rsidRPr="004B177D">
              <w:t>/RANCH</w:t>
            </w:r>
            <w:r w:rsidRPr="004B177D">
              <w:t xml:space="preserve"> MAP INCLUDES THE FOLLOWING LABELED POINTS</w:t>
            </w:r>
            <w:r w:rsidR="007770DB">
              <w:t xml:space="preserve"> (IF APPLICABLE)</w:t>
            </w:r>
            <w:r w:rsidRPr="004B177D">
              <w:t>:</w:t>
            </w:r>
          </w:p>
        </w:tc>
        <w:tc>
          <w:tcPr>
            <w:tcW w:w="3081" w:type="pct"/>
            <w:tcMar>
              <w:top w:w="144" w:type="dxa"/>
              <w:bottom w:w="144" w:type="dxa"/>
            </w:tcMar>
          </w:tcPr>
          <w:p w14:paraId="565C6448" w14:textId="0F94A5B2" w:rsidR="00410749" w:rsidRPr="00912C06" w:rsidRDefault="00A84248" w:rsidP="00603276">
            <w:r w:rsidRPr="00912C06">
              <w:t>PERIMETER BUFFER AREA (PBA)</w:t>
            </w:r>
            <w:r w:rsidRPr="00912C06">
              <w:tab/>
            </w:r>
            <w:sdt>
              <w:sdtPr>
                <w:id w:val="-687441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0749"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10749" w:rsidRPr="00912C06">
              <w:t xml:space="preserve"> YES</w:t>
            </w:r>
            <w:r w:rsidR="00410749" w:rsidRPr="00912C06">
              <w:tab/>
            </w:r>
            <w:r w:rsidR="00410749" w:rsidRPr="00912C06">
              <w:tab/>
            </w:r>
            <w:sdt>
              <w:sdtPr>
                <w:id w:val="-343242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0749"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10749" w:rsidRPr="00912C06">
              <w:t xml:space="preserve"> NO</w:t>
            </w:r>
          </w:p>
          <w:p w14:paraId="1D95EDA7" w14:textId="3A92655A" w:rsidR="00A84248" w:rsidRPr="00912C06" w:rsidRDefault="00A84248" w:rsidP="00603276">
            <w:r w:rsidRPr="00912C06">
              <w:t>PBA ACCESS POINTS</w:t>
            </w:r>
            <w:r w:rsidRPr="00912C06">
              <w:tab/>
            </w:r>
            <w:r w:rsidRPr="00912C06">
              <w:tab/>
            </w:r>
            <w:sdt>
              <w:sdtPr>
                <w:id w:val="-8222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>
              <w:t xml:space="preserve"> YES</w:t>
            </w:r>
            <w:r w:rsidRPr="00912C06">
              <w:tab/>
            </w:r>
            <w:r w:rsidRPr="00912C06">
              <w:tab/>
            </w:r>
            <w:sdt>
              <w:sdtPr>
                <w:id w:val="452984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>
              <w:t xml:space="preserve"> NO</w:t>
            </w:r>
          </w:p>
          <w:p w14:paraId="1D46FCBF" w14:textId="0D931CE1" w:rsidR="00A84248" w:rsidRPr="00912C06" w:rsidRDefault="00A84248" w:rsidP="00603276">
            <w:r w:rsidRPr="00912C06">
              <w:t>LINE OF SEPARATION (LOS)</w:t>
            </w:r>
            <w:r w:rsidRPr="00912C06">
              <w:tab/>
            </w:r>
            <w:r w:rsidR="004F78C8" w:rsidRPr="00912C06">
              <w:tab/>
            </w:r>
            <w:sdt>
              <w:sdtPr>
                <w:id w:val="1769963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>
              <w:t xml:space="preserve"> YES</w:t>
            </w:r>
            <w:r w:rsidR="00912C06" w:rsidRPr="00912C06">
              <w:tab/>
            </w:r>
            <w:r w:rsidRPr="00912C06">
              <w:tab/>
            </w:r>
            <w:sdt>
              <w:sdtPr>
                <w:id w:val="1470936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>
              <w:t xml:space="preserve"> NO</w:t>
            </w:r>
          </w:p>
          <w:p w14:paraId="5CA632F8" w14:textId="5FC78A96" w:rsidR="00A84248" w:rsidRPr="00912C06" w:rsidRDefault="00A84248" w:rsidP="00603276">
            <w:r w:rsidRPr="00912C06">
              <w:t>LOS ACCESS POINTS</w:t>
            </w:r>
            <w:r w:rsidRPr="00912C06">
              <w:tab/>
            </w:r>
            <w:r w:rsidRPr="00912C06">
              <w:tab/>
            </w:r>
            <w:sdt>
              <w:sdtPr>
                <w:id w:val="-885179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>
              <w:t xml:space="preserve"> YES</w:t>
            </w:r>
            <w:r w:rsidR="00912C06" w:rsidRPr="00912C06">
              <w:tab/>
            </w:r>
            <w:r w:rsidRPr="00912C06">
              <w:tab/>
            </w:r>
            <w:sdt>
              <w:sdtPr>
                <w:id w:val="1886145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>
              <w:t xml:space="preserve"> NO</w:t>
            </w:r>
          </w:p>
          <w:p w14:paraId="230D91F0" w14:textId="6E6E6F6C" w:rsidR="00A84248" w:rsidRPr="00912C06" w:rsidRDefault="00A84248" w:rsidP="00603276">
            <w:r w:rsidRPr="00912C06">
              <w:t>C&amp; D STATION</w:t>
            </w:r>
            <w:r w:rsidR="00ED6AC0">
              <w:t xml:space="preserve"> </w:t>
            </w:r>
            <w:bookmarkStart w:id="6" w:name="_GoBack"/>
            <w:bookmarkEnd w:id="6"/>
            <w:r w:rsidRPr="00912C06">
              <w:t>(S)</w:t>
            </w:r>
            <w:r w:rsidR="00603276" w:rsidRPr="00912C06">
              <w:tab/>
            </w:r>
            <w:r w:rsidR="00603276" w:rsidRPr="00912C06">
              <w:tab/>
            </w:r>
            <w:r w:rsidR="004F78C8" w:rsidRPr="00912C06">
              <w:tab/>
            </w:r>
            <w:sdt>
              <w:sdtPr>
                <w:id w:val="1635678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>
              <w:t xml:space="preserve"> YES</w:t>
            </w:r>
            <w:r w:rsidR="00912C06" w:rsidRPr="00912C06">
              <w:tab/>
            </w:r>
            <w:r w:rsidRPr="00912C06">
              <w:tab/>
            </w:r>
            <w:sdt>
              <w:sdtPr>
                <w:id w:val="-1940603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>
              <w:t xml:space="preserve"> NO</w:t>
            </w:r>
          </w:p>
          <w:p w14:paraId="0F451A9D" w14:textId="33DE2F72" w:rsidR="00A84248" w:rsidRPr="00912C06" w:rsidRDefault="00A84248" w:rsidP="00603276">
            <w:r w:rsidRPr="00912C06">
              <w:t>DESIGNATED PARKING AREA</w:t>
            </w:r>
            <w:r w:rsidRPr="00912C06">
              <w:tab/>
            </w:r>
            <w:sdt>
              <w:sdtPr>
                <w:id w:val="-1520538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>
              <w:t xml:space="preserve"> YES</w:t>
            </w:r>
            <w:r w:rsidR="00912C06" w:rsidRPr="00912C06">
              <w:tab/>
            </w:r>
            <w:r w:rsidRPr="00912C06">
              <w:tab/>
            </w:r>
            <w:sdt>
              <w:sdtPr>
                <w:id w:val="-1332598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>
              <w:t xml:space="preserve"> NO</w:t>
            </w:r>
          </w:p>
          <w:p w14:paraId="4C8CEA1B" w14:textId="6DCEED92" w:rsidR="00A84248" w:rsidRPr="00912C06" w:rsidRDefault="00A84248" w:rsidP="00603276">
            <w:r w:rsidRPr="00912C06">
              <w:t>CARCASS PICKUP LOCATION</w:t>
            </w:r>
            <w:r w:rsidR="004F78C8" w:rsidRPr="00912C06">
              <w:tab/>
            </w:r>
            <w:sdt>
              <w:sdtPr>
                <w:id w:val="1289315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552B"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5552B" w:rsidRPr="00912C06">
              <w:t xml:space="preserve"> YES</w:t>
            </w:r>
            <w:r w:rsidR="00912C06" w:rsidRPr="00912C06">
              <w:tab/>
            </w:r>
            <w:r w:rsidR="0015552B" w:rsidRPr="00912C06">
              <w:tab/>
            </w:r>
            <w:sdt>
              <w:sdtPr>
                <w:id w:val="762733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552B"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5552B" w:rsidRPr="00912C06">
              <w:t xml:space="preserve"> NO</w:t>
            </w:r>
          </w:p>
          <w:p w14:paraId="38DF922D" w14:textId="367CECFB" w:rsidR="0015552B" w:rsidRPr="00912C06" w:rsidRDefault="0015552B" w:rsidP="00603276">
            <w:r w:rsidRPr="00912C06">
              <w:t>CARCASS REMOVAL PATHWAY(S)</w:t>
            </w:r>
            <w:r w:rsidRPr="00912C06">
              <w:tab/>
            </w:r>
            <w:sdt>
              <w:sdtPr>
                <w:id w:val="416597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>
              <w:t xml:space="preserve"> YES</w:t>
            </w:r>
            <w:r w:rsidR="00912C06" w:rsidRPr="00912C06">
              <w:tab/>
            </w:r>
            <w:r w:rsidRPr="00912C06">
              <w:tab/>
            </w:r>
            <w:sdt>
              <w:sdtPr>
                <w:id w:val="-1746871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>
              <w:t xml:space="preserve"> NO</w:t>
            </w:r>
          </w:p>
          <w:p w14:paraId="672D0DBE" w14:textId="6ED92B42" w:rsidR="0015552B" w:rsidRDefault="0015552B" w:rsidP="00603276">
            <w:r w:rsidRPr="00912C06">
              <w:t>VEHICLE MOVEMENTS</w:t>
            </w:r>
            <w:r w:rsidRPr="00912C06">
              <w:tab/>
            </w:r>
            <w:r w:rsidRPr="00912C06">
              <w:tab/>
            </w:r>
            <w:sdt>
              <w:sdtPr>
                <w:id w:val="-1551770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>
              <w:t xml:space="preserve"> YES</w:t>
            </w:r>
            <w:r w:rsidRPr="00912C06">
              <w:tab/>
            </w:r>
            <w:r w:rsidRPr="00912C06">
              <w:tab/>
            </w:r>
            <w:sdt>
              <w:sdtPr>
                <w:id w:val="-621452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>
              <w:t xml:space="preserve"> NO</w:t>
            </w:r>
          </w:p>
          <w:p w14:paraId="31800D93" w14:textId="32AE8429" w:rsidR="00410749" w:rsidRPr="00183A65" w:rsidRDefault="00FC718C" w:rsidP="00FC718C">
            <w:r>
              <w:t>FARM/RANCH ENTRY</w:t>
            </w:r>
            <w:r w:rsidRPr="00912C06">
              <w:tab/>
            </w:r>
            <w:r w:rsidRPr="00912C06">
              <w:tab/>
            </w:r>
            <w:sdt>
              <w:sdtPr>
                <w:id w:val="-152452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>
              <w:t xml:space="preserve"> YES</w:t>
            </w:r>
            <w:r w:rsidRPr="00912C06">
              <w:tab/>
            </w:r>
            <w:r w:rsidRPr="00912C06">
              <w:tab/>
            </w:r>
            <w:sdt>
              <w:sdtPr>
                <w:id w:val="828561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2C0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12C06">
              <w:t xml:space="preserve"> NO</w:t>
            </w:r>
          </w:p>
        </w:tc>
      </w:tr>
    </w:tbl>
    <w:p w14:paraId="08A50E0E" w14:textId="7DE3EC49" w:rsidR="00410749" w:rsidRDefault="0015552B" w:rsidP="00592959">
      <w:pPr>
        <w:spacing w:before="240"/>
      </w:pPr>
      <w:r>
        <w:t>*</w:t>
      </w:r>
      <w:r w:rsidRPr="002C66A4">
        <w:t xml:space="preserve">See </w:t>
      </w:r>
      <w:hyperlink r:id="rId12" w:history="1">
        <w:r w:rsidRPr="00F80F9A">
          <w:rPr>
            <w:rStyle w:val="Hyperlink"/>
            <w:rFonts w:ascii="HelveticaNeueLT Pro 45 Lt" w:hAnsi="HelveticaNeueLT Pro 45 Lt"/>
            <w:color w:val="1E73AC"/>
          </w:rPr>
          <w:t>Creating a Premises Map for a Biosecurity Plan</w:t>
        </w:r>
      </w:hyperlink>
      <w:r w:rsidRPr="002C66A4">
        <w:t xml:space="preserve"> to</w:t>
      </w:r>
      <w:r>
        <w:t xml:space="preserve"> learn how to make and label a farm/ranch map.  </w:t>
      </w:r>
    </w:p>
    <w:p w14:paraId="2D68207D" w14:textId="2A002FD5" w:rsidR="0015552B" w:rsidRPr="003C2694" w:rsidRDefault="0015552B" w:rsidP="00592959">
      <w:r w:rsidRPr="003C2694">
        <w:t xml:space="preserve">Remember to attach your labeled premises map to this biosecurity plan. </w:t>
      </w:r>
    </w:p>
    <w:bookmarkEnd w:id="1"/>
    <w:p w14:paraId="45B2C630" w14:textId="77777777" w:rsidR="00121B21" w:rsidRDefault="00121B21" w:rsidP="00603276"/>
    <w:sectPr w:rsidR="00121B21" w:rsidSect="00705D2A">
      <w:footerReference w:type="default" r:id="rId13"/>
      <w:pgSz w:w="12240" w:h="15840"/>
      <w:pgMar w:top="720" w:right="720" w:bottom="720" w:left="72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1B81A7" w14:textId="77777777" w:rsidR="00F04114" w:rsidRDefault="00F04114" w:rsidP="00603276">
      <w:r>
        <w:separator/>
      </w:r>
    </w:p>
  </w:endnote>
  <w:endnote w:type="continuationSeparator" w:id="0">
    <w:p w14:paraId="0F59BD02" w14:textId="77777777" w:rsidR="00F04114" w:rsidRDefault="00F04114" w:rsidP="006032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NeueLT Pro 55 Roman">
    <w:panose1 w:val="020B0804020202020204"/>
    <w:charset w:val="00"/>
    <w:family w:val="swiss"/>
    <w:pitch w:val="variable"/>
    <w:sig w:usb0="A00000AF" w:usb1="50002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LT Pro 65 Md">
    <w:panose1 w:val="020B0604020202020204"/>
    <w:charset w:val="00"/>
    <w:family w:val="swiss"/>
    <w:pitch w:val="variable"/>
    <w:sig w:usb0="A00000AF" w:usb1="5000204A" w:usb2="00000000" w:usb3="00000000" w:csb0="00000093" w:csb1="00000000"/>
  </w:font>
  <w:font w:name="HelveticaNeueLT Std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LT Pro 45 Lt">
    <w:panose1 w:val="020B0403020202020204"/>
    <w:charset w:val="00"/>
    <w:family w:val="swiss"/>
    <w:pitch w:val="variable"/>
    <w:sig w:usb0="A00000AF" w:usb1="5000204A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50AC4E" w14:textId="59F1ACAF" w:rsidR="00A36B9D" w:rsidRPr="008E20E9" w:rsidRDefault="00F04114" w:rsidP="008D3F36">
    <w:pPr>
      <w:pStyle w:val="NoSpacing"/>
      <w:rPr>
        <w:rFonts w:ascii="HelveticaNeueLT Pro 55 Roman" w:hAnsi="HelveticaNeueLT Pro 55 Roman"/>
        <w:sz w:val="18"/>
        <w:szCs w:val="18"/>
      </w:rPr>
    </w:pPr>
    <w:hyperlink r:id="rId1" w:history="1">
      <w:r w:rsidR="00A36B9D" w:rsidRPr="008062E6">
        <w:rPr>
          <w:rStyle w:val="Hyperlink"/>
          <w:rFonts w:ascii="HelveticaNeueLT Pro 55 Roman" w:hAnsi="HelveticaNeueLT Pro 55 Roman"/>
          <w:color w:val="1E73AC"/>
          <w:sz w:val="18"/>
          <w:szCs w:val="18"/>
        </w:rPr>
        <w:t>cfsph.iastate.edu/biosecurity</w:t>
      </w:r>
    </w:hyperlink>
    <w:r w:rsidR="00A36B9D" w:rsidRPr="008062E6">
      <w:rPr>
        <w:rFonts w:ascii="HelveticaNeueLT Pro 55 Roman" w:hAnsi="HelveticaNeueLT Pro 55 Roman"/>
        <w:color w:val="1E73AC"/>
        <w:sz w:val="18"/>
        <w:szCs w:val="18"/>
      </w:rPr>
      <w:t xml:space="preserve"> </w:t>
    </w:r>
    <w:r w:rsidR="00A36B9D" w:rsidRPr="008E20E9">
      <w:rPr>
        <w:rFonts w:ascii="HelveticaNeueLT Pro 55 Roman" w:hAnsi="HelveticaNeueLT Pro 55 Roman"/>
        <w:sz w:val="18"/>
        <w:szCs w:val="18"/>
      </w:rPr>
      <w:ptab w:relativeTo="margin" w:alignment="center" w:leader="none"/>
    </w:r>
    <w:r w:rsidR="00A36B9D" w:rsidRPr="008E20E9">
      <w:rPr>
        <w:rFonts w:ascii="HelveticaNeueLT Pro 55 Roman" w:hAnsi="HelveticaNeueLT Pro 55 Roman"/>
        <w:sz w:val="18"/>
        <w:szCs w:val="18"/>
      </w:rPr>
      <w:t>Step 3: Livestock and Poultry</w:t>
    </w:r>
    <w:r w:rsidR="00A36B9D" w:rsidRPr="008E20E9">
      <w:rPr>
        <w:rFonts w:ascii="HelveticaNeueLT Pro 55 Roman" w:hAnsi="HelveticaNeueLT Pro 55 Roman"/>
        <w:sz w:val="18"/>
        <w:szCs w:val="18"/>
      </w:rPr>
      <w:ptab w:relativeTo="margin" w:alignment="right" w:leader="none"/>
    </w:r>
    <w:r w:rsidR="00A36B9D" w:rsidRPr="008E20E9">
      <w:rPr>
        <w:rFonts w:ascii="HelveticaNeueLT Pro 55 Roman" w:hAnsi="HelveticaNeueLT Pro 55 Roman"/>
        <w:sz w:val="18"/>
        <w:szCs w:val="18"/>
      </w:rPr>
      <w:fldChar w:fldCharType="begin"/>
    </w:r>
    <w:r w:rsidR="00A36B9D" w:rsidRPr="008E20E9">
      <w:rPr>
        <w:rFonts w:ascii="HelveticaNeueLT Pro 55 Roman" w:hAnsi="HelveticaNeueLT Pro 55 Roman"/>
        <w:sz w:val="18"/>
        <w:szCs w:val="18"/>
      </w:rPr>
      <w:instrText xml:space="preserve"> PAGE   \* MERGEFORMAT </w:instrText>
    </w:r>
    <w:r w:rsidR="00A36B9D" w:rsidRPr="008E20E9">
      <w:rPr>
        <w:rFonts w:ascii="HelveticaNeueLT Pro 55 Roman" w:hAnsi="HelveticaNeueLT Pro 55 Roman"/>
        <w:sz w:val="18"/>
        <w:szCs w:val="18"/>
      </w:rPr>
      <w:fldChar w:fldCharType="separate"/>
    </w:r>
    <w:r w:rsidR="00A36B9D" w:rsidRPr="008E20E9">
      <w:rPr>
        <w:rFonts w:ascii="HelveticaNeueLT Pro 55 Roman" w:hAnsi="HelveticaNeueLT Pro 55 Roman"/>
        <w:noProof/>
        <w:sz w:val="18"/>
        <w:szCs w:val="18"/>
      </w:rPr>
      <w:t>10</w:t>
    </w:r>
    <w:r w:rsidR="00A36B9D" w:rsidRPr="008E20E9">
      <w:rPr>
        <w:rFonts w:ascii="HelveticaNeueLT Pro 55 Roman" w:hAnsi="HelveticaNeueLT Pro 55 Roman"/>
        <w:noProof/>
        <w:sz w:val="18"/>
        <w:szCs w:val="18"/>
      </w:rPr>
      <w:fldChar w:fldCharType="end"/>
    </w:r>
  </w:p>
  <w:p w14:paraId="77A0BC5A" w14:textId="77777777" w:rsidR="00A36B9D" w:rsidRDefault="00A36B9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0ADFEE" w14:textId="77777777" w:rsidR="00F04114" w:rsidRDefault="00F04114" w:rsidP="00603276">
      <w:r>
        <w:separator/>
      </w:r>
    </w:p>
  </w:footnote>
  <w:footnote w:type="continuationSeparator" w:id="0">
    <w:p w14:paraId="38E6965A" w14:textId="77777777" w:rsidR="00F04114" w:rsidRDefault="00F04114" w:rsidP="006032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7513D"/>
    <w:multiLevelType w:val="hybridMultilevel"/>
    <w:tmpl w:val="B308E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540FAD"/>
    <w:multiLevelType w:val="hybridMultilevel"/>
    <w:tmpl w:val="443C1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3F1A8C"/>
    <w:multiLevelType w:val="hybridMultilevel"/>
    <w:tmpl w:val="9C88AEDE"/>
    <w:lvl w:ilvl="0" w:tplc="03ECBD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4BD4281"/>
    <w:multiLevelType w:val="hybridMultilevel"/>
    <w:tmpl w:val="D90C5A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C76018"/>
    <w:multiLevelType w:val="multilevel"/>
    <w:tmpl w:val="842E4C38"/>
    <w:lvl w:ilvl="0">
      <w:start w:val="1"/>
      <w:numFmt w:val="decimal"/>
      <w:pStyle w:val="StudyGuideQuestion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5F755E42"/>
    <w:multiLevelType w:val="hybridMultilevel"/>
    <w:tmpl w:val="DC46154C"/>
    <w:lvl w:ilvl="0" w:tplc="0C081530">
      <w:start w:val="1"/>
      <w:numFmt w:val="bullet"/>
      <w:pStyle w:val="Objectives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"/>
  </w:num>
  <w:num w:numId="3">
    <w:abstractNumId w:val="5"/>
  </w:num>
  <w:num w:numId="4">
    <w:abstractNumId w:val="2"/>
  </w:num>
  <w:num w:numId="5">
    <w:abstractNumId w:val="4"/>
  </w:num>
  <w:num w:numId="6">
    <w:abstractNumId w:val="5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tDSxMDA1MTAyNzdV0lEKTi0uzszPAykwtKwFAPi+DMEtAAAA"/>
  </w:docVars>
  <w:rsids>
    <w:rsidRoot w:val="00183A65"/>
    <w:rsid w:val="00010282"/>
    <w:rsid w:val="000572A4"/>
    <w:rsid w:val="00076FF9"/>
    <w:rsid w:val="000B46A4"/>
    <w:rsid w:val="000C42D7"/>
    <w:rsid w:val="00107732"/>
    <w:rsid w:val="0011651F"/>
    <w:rsid w:val="00121B21"/>
    <w:rsid w:val="001241D8"/>
    <w:rsid w:val="0015552B"/>
    <w:rsid w:val="00183A65"/>
    <w:rsid w:val="00186975"/>
    <w:rsid w:val="00197C30"/>
    <w:rsid w:val="001B00E5"/>
    <w:rsid w:val="00242433"/>
    <w:rsid w:val="00261584"/>
    <w:rsid w:val="00267D8F"/>
    <w:rsid w:val="002A2C2D"/>
    <w:rsid w:val="002C01D6"/>
    <w:rsid w:val="002C66A4"/>
    <w:rsid w:val="002E355A"/>
    <w:rsid w:val="00310EA8"/>
    <w:rsid w:val="0031485C"/>
    <w:rsid w:val="0035210A"/>
    <w:rsid w:val="003C05DC"/>
    <w:rsid w:val="003C2694"/>
    <w:rsid w:val="003D30D9"/>
    <w:rsid w:val="003E2655"/>
    <w:rsid w:val="00400C50"/>
    <w:rsid w:val="00410749"/>
    <w:rsid w:val="00415EAF"/>
    <w:rsid w:val="00424EA9"/>
    <w:rsid w:val="00465783"/>
    <w:rsid w:val="004B177D"/>
    <w:rsid w:val="004F78C8"/>
    <w:rsid w:val="00514CBC"/>
    <w:rsid w:val="00557AFF"/>
    <w:rsid w:val="00577186"/>
    <w:rsid w:val="00592959"/>
    <w:rsid w:val="005E330E"/>
    <w:rsid w:val="005E6D4F"/>
    <w:rsid w:val="00601926"/>
    <w:rsid w:val="00603276"/>
    <w:rsid w:val="00677784"/>
    <w:rsid w:val="006B59D7"/>
    <w:rsid w:val="006D512C"/>
    <w:rsid w:val="00705D2A"/>
    <w:rsid w:val="00720114"/>
    <w:rsid w:val="00773D9A"/>
    <w:rsid w:val="007756E7"/>
    <w:rsid w:val="007770DB"/>
    <w:rsid w:val="007B3368"/>
    <w:rsid w:val="007B3D51"/>
    <w:rsid w:val="007C7B55"/>
    <w:rsid w:val="007D35F6"/>
    <w:rsid w:val="007F771A"/>
    <w:rsid w:val="007F7CEC"/>
    <w:rsid w:val="008062E6"/>
    <w:rsid w:val="00811325"/>
    <w:rsid w:val="0082184F"/>
    <w:rsid w:val="0084744D"/>
    <w:rsid w:val="00851CDE"/>
    <w:rsid w:val="008926DA"/>
    <w:rsid w:val="008A6D1B"/>
    <w:rsid w:val="008B6CC4"/>
    <w:rsid w:val="008C73FE"/>
    <w:rsid w:val="008D3F36"/>
    <w:rsid w:val="008E096C"/>
    <w:rsid w:val="008E20E9"/>
    <w:rsid w:val="008F2051"/>
    <w:rsid w:val="00900AAC"/>
    <w:rsid w:val="00912C06"/>
    <w:rsid w:val="009317C1"/>
    <w:rsid w:val="0095382C"/>
    <w:rsid w:val="009A5FB6"/>
    <w:rsid w:val="009C741A"/>
    <w:rsid w:val="00A06657"/>
    <w:rsid w:val="00A10A6C"/>
    <w:rsid w:val="00A120C7"/>
    <w:rsid w:val="00A36B9D"/>
    <w:rsid w:val="00A776C7"/>
    <w:rsid w:val="00A84248"/>
    <w:rsid w:val="00A97604"/>
    <w:rsid w:val="00B21CBA"/>
    <w:rsid w:val="00B41009"/>
    <w:rsid w:val="00B742FA"/>
    <w:rsid w:val="00B770A8"/>
    <w:rsid w:val="00BA2831"/>
    <w:rsid w:val="00BF654E"/>
    <w:rsid w:val="00C331B5"/>
    <w:rsid w:val="00C751C9"/>
    <w:rsid w:val="00C75F5E"/>
    <w:rsid w:val="00C97379"/>
    <w:rsid w:val="00CA1FAD"/>
    <w:rsid w:val="00CA3083"/>
    <w:rsid w:val="00CC012A"/>
    <w:rsid w:val="00CD48C8"/>
    <w:rsid w:val="00D13239"/>
    <w:rsid w:val="00D31D0D"/>
    <w:rsid w:val="00D47190"/>
    <w:rsid w:val="00D50021"/>
    <w:rsid w:val="00D83A99"/>
    <w:rsid w:val="00DB30DD"/>
    <w:rsid w:val="00DF5D0E"/>
    <w:rsid w:val="00E155D8"/>
    <w:rsid w:val="00E217F2"/>
    <w:rsid w:val="00E65D6E"/>
    <w:rsid w:val="00E71066"/>
    <w:rsid w:val="00ED6AC0"/>
    <w:rsid w:val="00EE1EF9"/>
    <w:rsid w:val="00EE34F9"/>
    <w:rsid w:val="00EF176D"/>
    <w:rsid w:val="00EF3BFB"/>
    <w:rsid w:val="00F04114"/>
    <w:rsid w:val="00F40DD7"/>
    <w:rsid w:val="00F80F9A"/>
    <w:rsid w:val="00FA2872"/>
    <w:rsid w:val="00FB7C58"/>
    <w:rsid w:val="00FC718C"/>
    <w:rsid w:val="00FE6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54925"/>
  <w15:chartTrackingRefBased/>
  <w15:docId w15:val="{0C89A0F9-3E8B-4689-8A39-9373D0DDF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80F9A"/>
    <w:rPr>
      <w:rFonts w:ascii="HelveticaNeueLT Pro 55 Roman" w:eastAsia="Calibri" w:hAnsi="HelveticaNeueLT Pro 55 Roman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120C7"/>
    <w:pPr>
      <w:keepNext/>
      <w:keepLines/>
      <w:framePr w:wrap="around" w:vAnchor="text" w:hAnchor="text" w:y="1"/>
      <w:shd w:val="clear" w:color="965802" w:fill="965802"/>
      <w:outlineLvl w:val="0"/>
    </w:pPr>
    <w:rPr>
      <w:rFonts w:ascii="Helvetica" w:hAnsi="Helvetica"/>
      <w:color w:val="FFFFFF" w:themeColor="background1"/>
      <w:sz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5783"/>
    <w:pPr>
      <w:spacing w:before="240"/>
      <w:outlineLvl w:val="1"/>
    </w:pPr>
    <w:rPr>
      <w:b/>
      <w:color w:val="965802"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B742FA"/>
    <w:pPr>
      <w:outlineLvl w:val="2"/>
    </w:pPr>
    <w:rPr>
      <w:rFonts w:eastAsiaTheme="majorEastAsia" w:cstheme="majorBidi"/>
      <w:b/>
      <w:bCs/>
      <w:i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15EAF"/>
    <w:pPr>
      <w:outlineLvl w:val="3"/>
    </w:pPr>
    <w:rPr>
      <w:rFonts w:eastAsiaTheme="majorEastAsia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5EA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5EA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5EA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20C7"/>
    <w:rPr>
      <w:rFonts w:ascii="Helvetica" w:eastAsia="Calibri" w:hAnsi="Helvetica"/>
      <w:color w:val="FFFFFF" w:themeColor="background1"/>
      <w:sz w:val="44"/>
      <w:szCs w:val="22"/>
      <w:shd w:val="clear" w:color="965802" w:fill="965802"/>
    </w:rPr>
  </w:style>
  <w:style w:type="character" w:customStyle="1" w:styleId="Heading2Char">
    <w:name w:val="Heading 2 Char"/>
    <w:basedOn w:val="DefaultParagraphFont"/>
    <w:link w:val="Heading2"/>
    <w:uiPriority w:val="9"/>
    <w:rsid w:val="00465783"/>
    <w:rPr>
      <w:rFonts w:ascii="HelveticaNeueLT Pro 55 Roman" w:eastAsia="Calibri" w:hAnsi="HelveticaNeueLT Pro 55 Roman"/>
      <w:b/>
      <w:color w:val="965802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15EAF"/>
    <w:rPr>
      <w:rFonts w:ascii="Calibri" w:eastAsiaTheme="majorEastAsia" w:hAnsi="Calibri" w:cstheme="majorBidi"/>
      <w:b/>
      <w:bCs/>
      <w:i/>
      <w:iCs/>
      <w:color w:val="000000" w:themeColor="text1"/>
    </w:rPr>
  </w:style>
  <w:style w:type="character" w:customStyle="1" w:styleId="Heading3Char">
    <w:name w:val="Heading 3 Char"/>
    <w:basedOn w:val="DefaultParagraphFont"/>
    <w:link w:val="Heading3"/>
    <w:uiPriority w:val="9"/>
    <w:rsid w:val="00B742FA"/>
    <w:rPr>
      <w:rFonts w:ascii="Tahoma" w:eastAsiaTheme="majorEastAsia" w:hAnsi="Tahoma" w:cstheme="majorBidi"/>
      <w:b/>
      <w:bCs/>
      <w:i/>
      <w:color w:val="000000" w:themeColor="tex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5EAF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5EAF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5EA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7C7B55"/>
    <w:pPr>
      <w:spacing w:before="240"/>
      <w:outlineLvl w:val="0"/>
    </w:pPr>
    <w:rPr>
      <w:rFonts w:ascii="HelveticaNeueLT Pro 65 Md" w:hAnsi="HelveticaNeueLT Pro 65 Md"/>
      <w:color w:val="FFFFFF" w:themeColor="background1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7C7B55"/>
    <w:rPr>
      <w:rFonts w:ascii="HelveticaNeueLT Pro 65 Md" w:eastAsia="Calibri" w:hAnsi="HelveticaNeueLT Pro 65 Md"/>
      <w:color w:val="FFFFFF" w:themeColor="background1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5EAF"/>
    <w:pPr>
      <w:spacing w:after="500"/>
    </w:pPr>
    <w:rPr>
      <w:rFonts w:ascii="HelveticaNeueLT Std" w:hAnsi="HelveticaNeueLT Std"/>
      <w:caps/>
      <w:color w:val="595959" w:themeColor="text1" w:themeTint="A6"/>
      <w:spacing w:val="10"/>
      <w:sz w:val="24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415EAF"/>
    <w:rPr>
      <w:rFonts w:ascii="HelveticaNeueLT Std" w:eastAsia="Times New Roman" w:hAnsi="HelveticaNeueLT Std"/>
      <w:caps/>
      <w:color w:val="595959" w:themeColor="text1" w:themeTint="A6"/>
      <w:spacing w:val="10"/>
      <w:sz w:val="24"/>
      <w:szCs w:val="21"/>
    </w:rPr>
  </w:style>
  <w:style w:type="character" w:styleId="Strong">
    <w:name w:val="Strong"/>
    <w:basedOn w:val="DefaultParagraphFont"/>
    <w:uiPriority w:val="22"/>
    <w:qFormat/>
    <w:rsid w:val="00415EAF"/>
    <w:rPr>
      <w:b/>
      <w:bCs/>
    </w:rPr>
  </w:style>
  <w:style w:type="character" w:styleId="Emphasis">
    <w:name w:val="Emphasis"/>
    <w:basedOn w:val="DefaultParagraphFont"/>
    <w:uiPriority w:val="20"/>
    <w:rsid w:val="00415EAF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415EAF"/>
    <w:pPr>
      <w:tabs>
        <w:tab w:val="num" w:pos="720"/>
      </w:tabs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415EAF"/>
    <w:rPr>
      <w:szCs w:val="20"/>
    </w:rPr>
  </w:style>
  <w:style w:type="paragraph" w:customStyle="1" w:styleId="References">
    <w:name w:val="* References"/>
    <w:basedOn w:val="Normal"/>
    <w:rsid w:val="003E2655"/>
    <w:pPr>
      <w:keepLines/>
      <w:ind w:left="288" w:hanging="288"/>
    </w:pPr>
    <w:rPr>
      <w:sz w:val="18"/>
    </w:rPr>
  </w:style>
  <w:style w:type="paragraph" w:customStyle="1" w:styleId="-InternetResources">
    <w:name w:val="*-Internet Resources"/>
    <w:basedOn w:val="Normal"/>
    <w:rsid w:val="003E2655"/>
    <w:pPr>
      <w:spacing w:before="120"/>
      <w:ind w:left="360" w:hanging="360"/>
    </w:pPr>
  </w:style>
  <w:style w:type="paragraph" w:customStyle="1" w:styleId="AcknowledgementText">
    <w:name w:val="Acknowledgement Text"/>
    <w:basedOn w:val="BodyText"/>
    <w:rsid w:val="003E2655"/>
  </w:style>
  <w:style w:type="paragraph" w:styleId="BodyText">
    <w:name w:val="Body Text"/>
    <w:basedOn w:val="Normal"/>
    <w:link w:val="BodyTextChar"/>
    <w:uiPriority w:val="99"/>
    <w:semiHidden/>
    <w:unhideWhenUsed/>
    <w:rsid w:val="00415EAF"/>
  </w:style>
  <w:style w:type="character" w:customStyle="1" w:styleId="BodyTextChar">
    <w:name w:val="Body Text Char"/>
    <w:basedOn w:val="DefaultParagraphFont"/>
    <w:link w:val="BodyText"/>
    <w:uiPriority w:val="99"/>
    <w:semiHidden/>
    <w:rsid w:val="00415EAF"/>
    <w:rPr>
      <w:szCs w:val="20"/>
    </w:rPr>
  </w:style>
  <w:style w:type="character" w:customStyle="1" w:styleId="Hyperlink-DiseaseImages">
    <w:name w:val="Hyperlink-Disease Images"/>
    <w:basedOn w:val="Hyperlink"/>
    <w:uiPriority w:val="1"/>
    <w:rsid w:val="003E2655"/>
    <w:rPr>
      <w:rFonts w:ascii="Times New Roman" w:hAnsi="Times New Roman"/>
      <w:b w:val="0"/>
      <w:color w:val="0000FF"/>
      <w:spacing w:val="0"/>
      <w:w w:val="100"/>
      <w:position w:val="0"/>
      <w:sz w:val="18"/>
      <w:u w:val="single"/>
    </w:rPr>
  </w:style>
  <w:style w:type="character" w:styleId="Hyperlink">
    <w:name w:val="Hyperlink"/>
    <w:basedOn w:val="DefaultParagraphFont"/>
    <w:uiPriority w:val="99"/>
    <w:unhideWhenUsed/>
    <w:rsid w:val="00415EAF"/>
    <w:rPr>
      <w:color w:val="35769A" w:themeColor="hyperlink"/>
      <w:u w:val="single"/>
    </w:rPr>
  </w:style>
  <w:style w:type="paragraph" w:customStyle="1" w:styleId="DiseaseImagesLink">
    <w:name w:val="Disease Images Link"/>
    <w:next w:val="Normal"/>
    <w:link w:val="DiseaseImagesLinkChar"/>
    <w:rsid w:val="003E2655"/>
    <w:rPr>
      <w:rFonts w:ascii="Arial" w:hAnsi="Arial"/>
      <w:color w:val="0000FF"/>
      <w:sz w:val="18"/>
      <w:u w:val="single"/>
    </w:rPr>
  </w:style>
  <w:style w:type="character" w:customStyle="1" w:styleId="DiseaseImagesLinkChar">
    <w:name w:val="Disease Images Link Char"/>
    <w:basedOn w:val="DefaultParagraphFont"/>
    <w:link w:val="DiseaseImagesLink"/>
    <w:rsid w:val="003E2655"/>
    <w:rPr>
      <w:rFonts w:ascii="Arial" w:hAnsi="Arial"/>
      <w:color w:val="0000FF"/>
      <w:sz w:val="18"/>
      <w:u w:val="single"/>
    </w:rPr>
  </w:style>
  <w:style w:type="paragraph" w:customStyle="1" w:styleId="ObjectivesBullet">
    <w:name w:val="Objectives Bullet"/>
    <w:rsid w:val="002E355A"/>
    <w:pPr>
      <w:numPr>
        <w:numId w:val="6"/>
      </w:numPr>
      <w:ind w:right="-36"/>
    </w:pPr>
    <w:rPr>
      <w:rFonts w:asciiTheme="minorHAnsi" w:eastAsia="+mn-ea" w:hAnsiTheme="minorHAnsi" w:cstheme="minorHAnsi"/>
      <w:color w:val="262626" w:themeColor="text1" w:themeTint="D9"/>
      <w:sz w:val="24"/>
    </w:rPr>
  </w:style>
  <w:style w:type="paragraph" w:customStyle="1" w:styleId="StudyGuideQuestion">
    <w:name w:val="Study Guide Question"/>
    <w:next w:val="Normal"/>
    <w:link w:val="StudyGuideQuestionChar"/>
    <w:rsid w:val="00B742FA"/>
    <w:pPr>
      <w:numPr>
        <w:numId w:val="5"/>
      </w:numPr>
      <w:ind w:left="360" w:hanging="360"/>
    </w:pPr>
    <w:rPr>
      <w:rFonts w:cstheme="minorHAnsi"/>
      <w:sz w:val="24"/>
    </w:rPr>
  </w:style>
  <w:style w:type="character" w:customStyle="1" w:styleId="StudyGuideQuestionChar">
    <w:name w:val="Study Guide Question Char"/>
    <w:basedOn w:val="DefaultParagraphFont"/>
    <w:link w:val="StudyGuideQuestion"/>
    <w:rsid w:val="00B742FA"/>
    <w:rPr>
      <w:rFonts w:cstheme="minorHAnsi"/>
      <w:sz w:val="24"/>
      <w:szCs w:val="24"/>
    </w:rPr>
  </w:style>
  <w:style w:type="paragraph" w:customStyle="1" w:styleId="Sectionbreak">
    <w:name w:val="Section break"/>
    <w:rsid w:val="00B742FA"/>
    <w:pPr>
      <w:pBdr>
        <w:bottom w:val="single" w:sz="4" w:space="1" w:color="auto"/>
      </w:pBdr>
      <w:ind w:left="360" w:hanging="360"/>
    </w:pPr>
    <w:rPr>
      <w:rFonts w:eastAsia="+mn-ea" w:cstheme="minorHAnsi"/>
      <w:color w:val="262626" w:themeColor="text1" w:themeTint="D9"/>
      <w:sz w:val="24"/>
    </w:rPr>
  </w:style>
  <w:style w:type="paragraph" w:styleId="Header">
    <w:name w:val="header"/>
    <w:basedOn w:val="Normal"/>
    <w:next w:val="Normal"/>
    <w:link w:val="HeaderChar"/>
    <w:uiPriority w:val="99"/>
    <w:unhideWhenUsed/>
    <w:rsid w:val="00B742FA"/>
    <w:pPr>
      <w:tabs>
        <w:tab w:val="center" w:pos="4680"/>
        <w:tab w:val="center" w:pos="5040"/>
        <w:tab w:val="right" w:pos="9360"/>
        <w:tab w:val="right" w:pos="9900"/>
      </w:tabs>
      <w:jc w:val="right"/>
    </w:pPr>
    <w:rPr>
      <w:rFonts w:cstheme="minorHAnsi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B742FA"/>
    <w:rPr>
      <w:rFonts w:cstheme="minorHAnsi"/>
      <w:sz w:val="24"/>
      <w:szCs w:val="24"/>
    </w:rPr>
  </w:style>
  <w:style w:type="paragraph" w:customStyle="1" w:styleId="TEDAIAT">
    <w:name w:val="TEDA/IAT"/>
    <w:next w:val="Normal"/>
    <w:rsid w:val="00B742FA"/>
    <w:pPr>
      <w:ind w:right="43"/>
      <w:jc w:val="right"/>
    </w:pPr>
    <w:rPr>
      <w:rFonts w:ascii="Helvetica" w:hAnsi="Helvetica" w:cstheme="minorHAnsi"/>
      <w:i/>
      <w:color w:val="595959" w:themeColor="text1" w:themeTint="A6"/>
    </w:rPr>
  </w:style>
  <w:style w:type="paragraph" w:styleId="Footer">
    <w:name w:val="footer"/>
    <w:link w:val="FooterChar"/>
    <w:uiPriority w:val="99"/>
    <w:unhideWhenUsed/>
    <w:qFormat/>
    <w:rsid w:val="00010282"/>
    <w:rPr>
      <w:rFonts w:ascii="Arial" w:hAnsi="Arial" w:cs="Arial"/>
    </w:rPr>
  </w:style>
  <w:style w:type="character" w:customStyle="1" w:styleId="FooterChar">
    <w:name w:val="Footer Char"/>
    <w:basedOn w:val="DefaultParagraphFont"/>
    <w:link w:val="Footer"/>
    <w:uiPriority w:val="99"/>
    <w:rsid w:val="00010282"/>
    <w:rPr>
      <w:rFonts w:ascii="Arial" w:hAnsi="Arial" w:cs="Arial"/>
    </w:rPr>
  </w:style>
  <w:style w:type="paragraph" w:styleId="CommentText">
    <w:name w:val="annotation text"/>
    <w:basedOn w:val="Normal"/>
    <w:link w:val="CommentTextChar"/>
    <w:uiPriority w:val="99"/>
    <w:unhideWhenUsed/>
    <w:rsid w:val="00183A65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3A65"/>
    <w:rPr>
      <w:rFonts w:asciiTheme="minorHAnsi" w:hAnsiTheme="minorHAnsi"/>
    </w:rPr>
  </w:style>
  <w:style w:type="paragraph" w:styleId="NoSpacing">
    <w:name w:val="No Spacing"/>
    <w:uiPriority w:val="1"/>
    <w:rsid w:val="00183A65"/>
    <w:rPr>
      <w:rFonts w:asciiTheme="minorHAnsi" w:hAnsiTheme="minorHAnsi"/>
      <w:sz w:val="22"/>
    </w:rPr>
  </w:style>
  <w:style w:type="character" w:styleId="CommentReference">
    <w:name w:val="annotation reference"/>
    <w:basedOn w:val="DefaultParagraphFont"/>
    <w:uiPriority w:val="99"/>
    <w:semiHidden/>
    <w:rsid w:val="00183A65"/>
    <w:rPr>
      <w:sz w:val="18"/>
      <w:szCs w:val="18"/>
    </w:rPr>
  </w:style>
  <w:style w:type="table" w:customStyle="1" w:styleId="GridTable41">
    <w:name w:val="Grid Table 41"/>
    <w:basedOn w:val="TableNormal"/>
    <w:next w:val="GridTable4"/>
    <w:uiPriority w:val="49"/>
    <w:rsid w:val="00183A65"/>
    <w:rPr>
      <w:rFonts w:ascii="Calibri" w:eastAsia="Calibri" w:hAnsi="Calibri"/>
      <w:sz w:val="28"/>
      <w:szCs w:val="28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GridTable4">
    <w:name w:val="Grid Table 4"/>
    <w:basedOn w:val="TableNormal"/>
    <w:uiPriority w:val="49"/>
    <w:rsid w:val="00183A6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183A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3A65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D3F36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07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0749"/>
    <w:rPr>
      <w:rFonts w:asciiTheme="minorHAnsi" w:hAnsiTheme="minorHAns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fsph.iastate.edu/Assets/step1-movement-risks-biosecurity.pdf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cfsph.iastate.edu/Assets/biosecurity-form-creating-a-premises-map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fsph.iastate.edu/Assets/biosecurity-form-creating-a-premises-map.pdf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cfsph.iastate.edu/biosecurity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fsph.iastate.edu/Assets/step2-biosecurity-checklist-livestock-poultry.pdf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fsph.iastate.edu/biosecurity/" TargetMode="External"/></Relationship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35769A"/>
      </a:hlink>
      <a:folHlink>
        <a:srgbClr val="35769A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A7E922-45E7-4D30-A79F-D8C9451263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9</Pages>
  <Words>1560</Words>
  <Characters>8897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security Plan Template - Livestock and Poultry</vt:lpstr>
    </vt:vector>
  </TitlesOfParts>
  <Company>Iowa State University</Company>
  <LinksUpToDate>false</LinksUpToDate>
  <CharactersWithSpaces>10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ecurity Plan Template - Livestock and Poultry</dc:title>
  <dc:subject/>
  <dc:creator>Center for Food Security and Public Health</dc:creator>
  <cp:keywords/>
  <dc:description/>
  <cp:lastModifiedBy>Kerry Leedom Larson</cp:lastModifiedBy>
  <cp:revision>8</cp:revision>
  <dcterms:created xsi:type="dcterms:W3CDTF">2022-04-21T17:35:00Z</dcterms:created>
  <dcterms:modified xsi:type="dcterms:W3CDTF">2022-04-21T17:52:00Z</dcterms:modified>
</cp:coreProperties>
</file>